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88DB3" w14:textId="77777777" w:rsidR="00F51D63" w:rsidRDefault="00674BC1">
      <w:pPr>
        <w:pStyle w:val="Title"/>
      </w:pPr>
      <w:r>
        <w:t>Predictions on the Eligibility of Loans for Borrowers</w:t>
      </w:r>
    </w:p>
    <w:p w14:paraId="59B106C2" w14:textId="77777777" w:rsidR="00F51D63" w:rsidRDefault="00674BC1">
      <w:pPr>
        <w:pStyle w:val="Author"/>
      </w:pPr>
      <w:r>
        <w:t>Sai Charan Vedula</w:t>
      </w:r>
    </w:p>
    <w:p w14:paraId="775D2E8B" w14:textId="77777777" w:rsidR="00F51D63" w:rsidRDefault="00674BC1">
      <w:pPr>
        <w:pStyle w:val="Date"/>
      </w:pPr>
      <w:r>
        <w:t>15/06/2022</w:t>
      </w:r>
    </w:p>
    <w:p w14:paraId="4CCF842E" w14:textId="77777777" w:rsidR="00F51D63" w:rsidRDefault="00674BC1">
      <w:pPr>
        <w:pStyle w:val="Heading21"/>
      </w:pPr>
      <w:bookmarkStart w:id="0" w:name="abstract"/>
      <w:r>
        <w:t>Abstract</w:t>
      </w:r>
    </w:p>
    <w:p w14:paraId="500EB1F3" w14:textId="77777777" w:rsidR="00F51D63" w:rsidRDefault="00674BC1">
      <w:pPr>
        <w:pStyle w:val="FirstParagraph"/>
      </w:pPr>
      <w:r>
        <w:t xml:space="preserve">A variety of products are available for the banking system to provide, but their main source of revenue is the credit lines. Banks always profit through the </w:t>
      </w:r>
      <w:r>
        <w:t>interest they earn on these loans. The profit or loss of any given bank is affected by the banks by either the borrower's default or repaying any loans that they have borrowed. As a result, the Non-Performing Assets in any given bank through forecasting lo</w:t>
      </w:r>
      <w:r>
        <w:t>an defaulters reduces. Therefore, there need to be further investigations into this occurrence since there is benefit maximization with reliable and effective forecasts. The logistic regression model, a predictive analytics tool, provides the benefit of de</w:t>
      </w:r>
      <w:r>
        <w:t>tecting loan defaulters most reliably and conveniently. Therefore, the dataset from the Kaggle.com website is obtained for a successful forecast. Various performance indicators were calculated by the utilization of the Logistic Regression model. The sensit</w:t>
      </w:r>
      <w:r>
        <w:t>ivity and specificity performance metrics are used to compare the models.</w:t>
      </w:r>
    </w:p>
    <w:p w14:paraId="5ECD9DED" w14:textId="77777777" w:rsidR="00F51D63" w:rsidRDefault="00674BC1">
      <w:pPr>
        <w:pStyle w:val="FirstParagraph"/>
      </w:pPr>
      <w:r>
        <w:t>Additionally, in the case of checking the account details, the logistic model is of importance as it involves the demographic variables like age, loan amount, loan status, and purpos</w:t>
      </w:r>
      <w:r>
        <w:t>e that are essential when determining the probability of loan default or how risky a borrower is when acquiring any given loan. With the utilization of the model, it is possible to easily identify the most suitable clients the bank can target and issue loa</w:t>
      </w:r>
      <w:r>
        <w:t>ns by evaluating their loan default's plausibility. From the model, it is clear that there needs to be an assessment of other attributes associated with the creditor as they play a significant role in making decisions on credit lines and predicting loan de</w:t>
      </w:r>
      <w:r>
        <w:t>faulters apart from giving loans only to wealthy borrowers.</w:t>
      </w:r>
    </w:p>
    <w:p w14:paraId="11308775" w14:textId="77777777" w:rsidR="00F51D63" w:rsidRDefault="00674BC1">
      <w:pPr>
        <w:pStyle w:val="Heading21"/>
      </w:pPr>
      <w:bookmarkStart w:id="1" w:name="introduction"/>
      <w:bookmarkEnd w:id="0"/>
      <w:r>
        <w:t>Introduction</w:t>
      </w:r>
    </w:p>
    <w:p w14:paraId="0DC95EBC" w14:textId="77777777" w:rsidR="00F51D63" w:rsidRDefault="00674BC1">
      <w:pPr>
        <w:pStyle w:val="FirstParagraph"/>
      </w:pPr>
      <w:r>
        <w:t xml:space="preserve">A banking system can sell various products, but one of its main sources of income is the provision of loans to potential borrowers. By lending out money to their potential borrowers, </w:t>
      </w:r>
      <w:r>
        <w:t>they can make profits through the interest earned from these loans. However, their profit or loss is affected by whether the borrowers repay or default on their loans. To minimize their Non-Performing Assets, the banking system can perform predictions or f</w:t>
      </w:r>
      <w:r>
        <w:t>orecasts for loan defaulters. Therefore, there needs to be a system that makes it easy for the bank to predict the defaulters and non-defaulters borrowers. Therefore, this project implements a predictive analytics tool, Logistic Regression models, that wil</w:t>
      </w:r>
      <w:r>
        <w:t>l be essential in calculating various performance measures important when giving out loans. With the model, it will be possible to target the right customers for loans. It will be possible to ensure that banks not only give loans to wealthy borrowers but t</w:t>
      </w:r>
      <w:r>
        <w:t>here should be a consideration of various characteristics of any potential borrowers that will help in making predictions on loan defaulters and credit decisions. ## Literature Review</w:t>
      </w:r>
    </w:p>
    <w:p w14:paraId="014413DD" w14:textId="77777777" w:rsidR="00F51D63" w:rsidRDefault="00674BC1">
      <w:pPr>
        <w:pStyle w:val="BodyText"/>
      </w:pPr>
      <w:r>
        <w:lastRenderedPageBreak/>
        <w:t>In a study by Sheikh et al. (2020), the authors utilized data from vario</w:t>
      </w:r>
      <w:r>
        <w:t>us banks for customers who had their loans approved through a consideration of set criteria. A machine learning model was trained to ensure that they obtained accurate results. Their main purpose in this study was to forecast the safety of loans that the b</w:t>
      </w:r>
      <w:r>
        <w:t>ank had given to their customers. Therefore, they utilized a logistic regression model to predict loan safety. In their study, it was identified by the authors that the various parameters that needed to be taken into account when crediting a loan are Custo</w:t>
      </w:r>
      <w:r>
        <w:t>mer Assets, Business Value, and credit history. In another study by Vaidya (2017, the author's main focus is the logistic regression technique and how this can be represented mathematically. In actualizing the probabilistic and predictive techniques to a g</w:t>
      </w:r>
      <w:r>
        <w:t>iven loan approval prediction problem, the author employs the machine learning method, logistic regression, in the study. In their study, Zhang et al. (2019) presented a logistic regression analysis to determine several classification thresholds on imbalan</w:t>
      </w:r>
      <w:r>
        <w:t>ced datasets. Arun et al. (2016) have illustrated how banks can reduce the risk factor in picking a safe individual for crediting loans to ensure they save money and time. The authors used the technique of mining Big Data from previous records of customers</w:t>
      </w:r>
      <w:r>
        <w:t xml:space="preserve"> who have been credited with loans from which a machine learning model is taught how to obtain accurate results.</w:t>
      </w:r>
    </w:p>
    <w:p w14:paraId="2BBAB64A" w14:textId="77777777" w:rsidR="00F51D63" w:rsidRDefault="00674BC1">
      <w:pPr>
        <w:pStyle w:val="Heading21"/>
      </w:pPr>
      <w:bookmarkStart w:id="2" w:name="theory"/>
      <w:bookmarkEnd w:id="1"/>
      <w:r>
        <w:t>Theory</w:t>
      </w:r>
    </w:p>
    <w:p w14:paraId="34F006C8" w14:textId="77777777" w:rsidR="00F51D63" w:rsidRDefault="00674BC1">
      <w:pPr>
        <w:pStyle w:val="Heading21"/>
      </w:pPr>
      <w:bookmarkStart w:id="3" w:name="data"/>
      <w:bookmarkEnd w:id="2"/>
      <w:r>
        <w:t>Data</w:t>
      </w:r>
    </w:p>
    <w:p w14:paraId="7740FA16" w14:textId="77777777" w:rsidR="00F51D63" w:rsidRDefault="00674BC1">
      <w:pPr>
        <w:pStyle w:val="FirstParagraph"/>
      </w:pPr>
      <w:r>
        <w:t xml:space="preserve">The dataset that have been used for this project is retrieved from </w:t>
      </w:r>
      <w:hyperlink r:id="rId5" w:history="1">
        <w:r>
          <w:rPr>
            <w:rStyle w:val="Hyperlink"/>
          </w:rPr>
          <w:t>https://www.kaggle.com/datasets/vipin20/loan-application-data</w:t>
        </w:r>
      </w:hyperlink>
      <w:r>
        <w:t>. This data includes:</w:t>
      </w:r>
    </w:p>
    <w:p w14:paraId="12C714DE" w14:textId="77777777" w:rsidR="00F51D63" w:rsidRDefault="00674BC1">
      <w:pPr>
        <w:pStyle w:val="SourceCode"/>
      </w:pPr>
      <w:r>
        <w:rPr>
          <w:rStyle w:val="VerbatimChar"/>
        </w:rPr>
        <w:t>## Rows: 500</w:t>
      </w:r>
    </w:p>
    <w:p w14:paraId="7A78560C" w14:textId="77777777" w:rsidR="00F51D63" w:rsidRDefault="00674BC1">
      <w:pPr>
        <w:pStyle w:val="SourceCode"/>
      </w:pPr>
      <w:r>
        <w:rPr>
          <w:rStyle w:val="VerbatimChar"/>
        </w:rPr>
        <w:t>## Columns: 15</w:t>
      </w:r>
    </w:p>
    <w:p w14:paraId="7589FC8C" w14:textId="77777777" w:rsidR="00F51D63" w:rsidRDefault="00674BC1">
      <w:pPr>
        <w:pStyle w:val="SourceCode"/>
      </w:pPr>
      <w:r>
        <w:rPr>
          <w:rStyle w:val="VerbatimChar"/>
        </w:rPr>
        <w:t>## $ X                 &lt;int&gt; 0, 1, 2, 3, 4, 5, 6, 7, 8, 9, 10, 11, 12, 13, 14, 15…</w:t>
      </w:r>
    </w:p>
    <w:p w14:paraId="49AA802B" w14:textId="77777777" w:rsidR="00F51D63" w:rsidRDefault="00674BC1">
      <w:pPr>
        <w:pStyle w:val="SourceCode"/>
      </w:pPr>
      <w:r>
        <w:rPr>
          <w:rStyle w:val="VerbatimChar"/>
        </w:rPr>
        <w:t>## $ Loan_ID           &lt;fct&gt; LP001002, LP001003, LP001005, LP001006, LP001008, LP…</w:t>
      </w:r>
    </w:p>
    <w:p w14:paraId="2D03CE75" w14:textId="77777777" w:rsidR="00F51D63" w:rsidRDefault="00674BC1">
      <w:pPr>
        <w:pStyle w:val="SourceCode"/>
      </w:pPr>
      <w:r>
        <w:rPr>
          <w:rStyle w:val="VerbatimChar"/>
        </w:rPr>
        <w:t>## $ Gender            &lt;fct&gt; Male, Male, Male, Male, Male, Male, Male, Male, Male…</w:t>
      </w:r>
    </w:p>
    <w:p w14:paraId="06143A5F" w14:textId="77777777" w:rsidR="00F51D63" w:rsidRDefault="00674BC1">
      <w:pPr>
        <w:pStyle w:val="SourceCode"/>
      </w:pPr>
      <w:r>
        <w:rPr>
          <w:rStyle w:val="VerbatimChar"/>
        </w:rPr>
        <w:t>## $ Ma</w:t>
      </w:r>
      <w:r>
        <w:rPr>
          <w:rStyle w:val="VerbatimChar"/>
        </w:rPr>
        <w:t>rried           &lt;fct&gt; No, Yes, Yes, Yes, No, Yes, Yes, Yes, Yes, Yes, Yes,…</w:t>
      </w:r>
    </w:p>
    <w:p w14:paraId="510FF626" w14:textId="77777777" w:rsidR="00F51D63" w:rsidRDefault="00674BC1">
      <w:pPr>
        <w:pStyle w:val="SourceCode"/>
      </w:pPr>
      <w:r>
        <w:rPr>
          <w:rStyle w:val="VerbatimChar"/>
        </w:rPr>
        <w:t>## $ Dependents        &lt;fct&gt; 0, 1, 0, 0, 0, 2, 0, 3+, 2, 1, 2, 2, 2, 0, 2, 0, 1, …</w:t>
      </w:r>
    </w:p>
    <w:p w14:paraId="6C62ED03" w14:textId="77777777" w:rsidR="00F51D63" w:rsidRDefault="00674BC1">
      <w:pPr>
        <w:pStyle w:val="SourceCode"/>
      </w:pPr>
      <w:r>
        <w:rPr>
          <w:rStyle w:val="VerbatimChar"/>
        </w:rPr>
        <w:t>## $ Education         &lt;fct&gt; Graduate, Graduate, Graduate, Not Graduate, Graduate…</w:t>
      </w:r>
    </w:p>
    <w:p w14:paraId="2A2B8ACC" w14:textId="77777777" w:rsidR="00F51D63" w:rsidRDefault="00674BC1">
      <w:pPr>
        <w:pStyle w:val="SourceCode"/>
      </w:pPr>
      <w:r>
        <w:rPr>
          <w:rStyle w:val="VerbatimChar"/>
        </w:rPr>
        <w:t>## $ Self_Empl</w:t>
      </w:r>
      <w:r>
        <w:rPr>
          <w:rStyle w:val="VerbatimChar"/>
        </w:rPr>
        <w:t>oyed     &lt;fct&gt; No, No, Yes, No, No, Yes, No, No, No, No, No, , No, …</w:t>
      </w:r>
    </w:p>
    <w:p w14:paraId="63786D94" w14:textId="77777777" w:rsidR="00F51D63" w:rsidRDefault="00674BC1">
      <w:pPr>
        <w:pStyle w:val="SourceCode"/>
      </w:pPr>
      <w:r>
        <w:rPr>
          <w:rStyle w:val="VerbatimChar"/>
        </w:rPr>
        <w:lastRenderedPageBreak/>
        <w:t>## $ ApplicantIncome   &lt;int&gt; 5849, 4583, 3000, 2583, 6000, 5417, 2333, 3036, 4006…</w:t>
      </w:r>
    </w:p>
    <w:p w14:paraId="1E10ACD2" w14:textId="77777777" w:rsidR="00F51D63" w:rsidRDefault="00674BC1">
      <w:pPr>
        <w:pStyle w:val="SourceCode"/>
      </w:pPr>
      <w:r>
        <w:rPr>
          <w:rStyle w:val="VerbatimChar"/>
        </w:rPr>
        <w:t>## $ CoapplicantIncome &lt;dbl&gt; 0, 1508, 0, 2358, 0, 4196, 1516, 2504, 1526, 10968, …</w:t>
      </w:r>
    </w:p>
    <w:p w14:paraId="00C2B6E8" w14:textId="77777777" w:rsidR="00F51D63" w:rsidRDefault="00674BC1">
      <w:pPr>
        <w:pStyle w:val="SourceCode"/>
      </w:pPr>
      <w:r>
        <w:rPr>
          <w:rStyle w:val="VerbatimChar"/>
        </w:rPr>
        <w:t xml:space="preserve">## $ LoanAmount      </w:t>
      </w:r>
      <w:r>
        <w:rPr>
          <w:rStyle w:val="VerbatimChar"/>
        </w:rPr>
        <w:t xml:space="preserve">  &lt;dbl&gt; NA, 128, 66, 120, 141, 267, 95, 158, 168, 349, 70, 1…</w:t>
      </w:r>
    </w:p>
    <w:p w14:paraId="48EF81C0" w14:textId="77777777" w:rsidR="00F51D63" w:rsidRDefault="00674BC1">
      <w:pPr>
        <w:pStyle w:val="SourceCode"/>
      </w:pPr>
      <w:r>
        <w:rPr>
          <w:rStyle w:val="VerbatimChar"/>
        </w:rPr>
        <w:t>## $ Loan_Amount_Term  &lt;dbl&gt; 360, 360, 360, 360, 360, 360, 360, 360, 360, 360, 36…</w:t>
      </w:r>
    </w:p>
    <w:p w14:paraId="275187AE" w14:textId="77777777" w:rsidR="00F51D63" w:rsidRDefault="00674BC1">
      <w:pPr>
        <w:pStyle w:val="SourceCode"/>
      </w:pPr>
      <w:r>
        <w:rPr>
          <w:rStyle w:val="VerbatimChar"/>
        </w:rPr>
        <w:t>## $ Credit_History    &lt;dbl&gt; 1, 1, 1, 1, 1, 1, 1, 0, 1, 1, 1, 1, 1, 1, 1, 1, NA, …</w:t>
      </w:r>
    </w:p>
    <w:p w14:paraId="7DCEF6D9" w14:textId="77777777" w:rsidR="00F51D63" w:rsidRDefault="00674BC1">
      <w:pPr>
        <w:pStyle w:val="SourceCode"/>
      </w:pPr>
      <w:r>
        <w:rPr>
          <w:rStyle w:val="VerbatimChar"/>
        </w:rPr>
        <w:t>## $ Property_Area     &lt;fct&gt;</w:t>
      </w:r>
      <w:r>
        <w:rPr>
          <w:rStyle w:val="VerbatimChar"/>
        </w:rPr>
        <w:t xml:space="preserve"> Urban, Rural, Urban, Urban, Urban, Urban, Urban, Sem…</w:t>
      </w:r>
    </w:p>
    <w:p w14:paraId="07E0DE78" w14:textId="77777777" w:rsidR="00F51D63" w:rsidRDefault="00674BC1">
      <w:pPr>
        <w:pStyle w:val="SourceCode"/>
      </w:pPr>
      <w:r>
        <w:rPr>
          <w:rStyle w:val="VerbatimChar"/>
        </w:rPr>
        <w:t>## $ Loan_Status       &lt;fct&gt; Y, N, Y, Y, Y, Y, Y, N, Y, N, Y, Y, Y, N, Y, Y, Y, N…</w:t>
      </w:r>
    </w:p>
    <w:p w14:paraId="58C349FB" w14:textId="77777777" w:rsidR="00F51D63" w:rsidRDefault="00674BC1">
      <w:pPr>
        <w:pStyle w:val="SourceCode"/>
      </w:pPr>
      <w:r>
        <w:rPr>
          <w:rStyle w:val="VerbatimChar"/>
        </w:rPr>
        <w:t>## $ Total_Income      &lt;fct&gt; $5849.0, $6091.0, $3000.0, $4941.0, $6000.0, $9613.0…</w:t>
      </w:r>
    </w:p>
    <w:p w14:paraId="56F9F85A" w14:textId="77777777" w:rsidR="00F51D63" w:rsidRDefault="00674BC1">
      <w:pPr>
        <w:pStyle w:val="FirstParagraph"/>
      </w:pPr>
      <w:r>
        <w:t xml:space="preserve">The Credit_History variable has </w:t>
      </w:r>
      <w:r>
        <w:t>been changed to factor from numerical.</w:t>
      </w:r>
    </w:p>
    <w:p w14:paraId="4EB96A30" w14:textId="77777777" w:rsidR="00F51D63" w:rsidRDefault="00674BC1">
      <w:pPr>
        <w:pStyle w:val="SourceCode"/>
      </w:pPr>
      <w:r>
        <w:rPr>
          <w:rStyle w:val="NormalTok"/>
        </w:rPr>
        <w:t>loans_data</w:t>
      </w:r>
      <w:r>
        <w:rPr>
          <w:rStyle w:val="SpecialCharTok"/>
        </w:rPr>
        <w:t>$</w:t>
      </w:r>
      <w:r>
        <w:rPr>
          <w:rStyle w:val="NormalTok"/>
        </w:rPr>
        <w:t xml:space="preserve">Credit_History </w:t>
      </w:r>
      <w:r>
        <w:rPr>
          <w:rStyle w:val="OtherTok"/>
        </w:rPr>
        <w:t>&lt;-</w:t>
      </w:r>
      <w:r>
        <w:rPr>
          <w:rStyle w:val="NormalTok"/>
        </w:rPr>
        <w:t xml:space="preserve"> </w:t>
      </w:r>
      <w:r>
        <w:rPr>
          <w:rStyle w:val="FunctionTok"/>
        </w:rPr>
        <w:t>as.factor</w:t>
      </w:r>
      <w:r>
        <w:rPr>
          <w:rStyle w:val="NormalTok"/>
        </w:rPr>
        <w:t>(loans_data</w:t>
      </w:r>
      <w:r>
        <w:rPr>
          <w:rStyle w:val="SpecialCharTok"/>
        </w:rPr>
        <w:t>$</w:t>
      </w:r>
      <w:r>
        <w:rPr>
          <w:rStyle w:val="NormalTok"/>
        </w:rPr>
        <w:t>Credit_History)</w:t>
      </w:r>
    </w:p>
    <w:p w14:paraId="3A2B96F1" w14:textId="77777777" w:rsidR="00F51D63" w:rsidRDefault="00674BC1">
      <w:pPr>
        <w:pStyle w:val="FirstParagraph"/>
      </w:pPr>
      <w:r>
        <w:t>There are unnecessary columns that need to be removed. This include the Loan_ID and X columns.</w:t>
      </w:r>
    </w:p>
    <w:p w14:paraId="354A7DC8" w14:textId="77777777" w:rsidR="00F51D63" w:rsidRDefault="00674BC1">
      <w:pPr>
        <w:pStyle w:val="SourceCode"/>
      </w:pPr>
      <w:r>
        <w:rPr>
          <w:rStyle w:val="NormalTok"/>
        </w:rPr>
        <w:t xml:space="preserve">loans_data </w:t>
      </w:r>
      <w:r>
        <w:rPr>
          <w:rStyle w:val="OtherTok"/>
        </w:rPr>
        <w:t>&lt;-</w:t>
      </w:r>
      <w:r>
        <w:rPr>
          <w:rStyle w:val="NormalTok"/>
        </w:rPr>
        <w:t xml:space="preserve"> loans_data[</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rPr>
          <w:rStyle w:val="DecValTok"/>
        </w:rPr>
        <w:t>15</w:t>
      </w:r>
      <w:r>
        <w:rPr>
          <w:rStyle w:val="NormalTok"/>
        </w:rPr>
        <w:t>)]</w:t>
      </w:r>
    </w:p>
    <w:p w14:paraId="05C84085" w14:textId="77777777" w:rsidR="00F51D63" w:rsidRDefault="00674BC1">
      <w:pPr>
        <w:pStyle w:val="FirstParagraph"/>
      </w:pPr>
      <w:r>
        <w:t xml:space="preserve">From the </w:t>
      </w:r>
      <w:r>
        <w:t>dataset, it is depicted that the Total_Income variable has the $ sign and this makes it not to be considered as numerical value. Therefore, we delete this column and create a new one by adding together the values for CoapplicantIncome and ApplicantIncome v</w:t>
      </w:r>
      <w:r>
        <w:t>ariables to convert it to numerical values.</w:t>
      </w:r>
    </w:p>
    <w:p w14:paraId="6E5FE024" w14:textId="77777777" w:rsidR="00F51D63" w:rsidRDefault="00674BC1">
      <w:pPr>
        <w:pStyle w:val="SourceCode"/>
      </w:pPr>
      <w:r>
        <w:rPr>
          <w:rStyle w:val="NormalTok"/>
        </w:rPr>
        <w:t>loans_data</w:t>
      </w:r>
      <w:r>
        <w:rPr>
          <w:rStyle w:val="SpecialCharTok"/>
        </w:rPr>
        <w:t>$</w:t>
      </w:r>
      <w:r>
        <w:rPr>
          <w:rStyle w:val="NormalTok"/>
        </w:rPr>
        <w:t xml:space="preserve">Total_Income </w:t>
      </w:r>
      <w:r>
        <w:rPr>
          <w:rStyle w:val="OtherTok"/>
        </w:rPr>
        <w:t>&lt;-</w:t>
      </w:r>
      <w:r>
        <w:rPr>
          <w:rStyle w:val="NormalTok"/>
        </w:rPr>
        <w:t xml:space="preserve"> </w:t>
      </w:r>
      <w:r>
        <w:rPr>
          <w:rStyle w:val="FunctionTok"/>
        </w:rPr>
        <w:t>rowSums</w:t>
      </w:r>
      <w:r>
        <w:rPr>
          <w:rStyle w:val="NormalTok"/>
        </w:rPr>
        <w:t>(loans_data[,</w:t>
      </w:r>
      <w:r>
        <w:rPr>
          <w:rStyle w:val="FunctionTok"/>
        </w:rPr>
        <w:t>c</w:t>
      </w:r>
      <w:r>
        <w:rPr>
          <w:rStyle w:val="NormalTok"/>
        </w:rPr>
        <w:t>(</w:t>
      </w:r>
      <w:r>
        <w:rPr>
          <w:rStyle w:val="StringTok"/>
        </w:rPr>
        <w:t>"ApplicantIncome"</w:t>
      </w:r>
      <w:r>
        <w:rPr>
          <w:rStyle w:val="NormalTok"/>
        </w:rPr>
        <w:t xml:space="preserve">, </w:t>
      </w:r>
      <w:r>
        <w:rPr>
          <w:rStyle w:val="StringTok"/>
        </w:rPr>
        <w:t>"CoapplicantIncome"</w:t>
      </w:r>
      <w:r>
        <w:rPr>
          <w:rStyle w:val="NormalTok"/>
        </w:rPr>
        <w:t>)])</w:t>
      </w:r>
    </w:p>
    <w:p w14:paraId="6F26BD43" w14:textId="77777777" w:rsidR="00F51D63" w:rsidRDefault="00674BC1">
      <w:pPr>
        <w:pStyle w:val="FirstParagraph"/>
      </w:pPr>
      <w:r>
        <w:t>To avoid redundancy, the CoapplicantIncome and ApplicantIncome variables have been removed.</w:t>
      </w:r>
    </w:p>
    <w:p w14:paraId="3C379AAB" w14:textId="77777777" w:rsidR="00F51D63" w:rsidRDefault="00674BC1">
      <w:pPr>
        <w:pStyle w:val="SourceCode"/>
      </w:pPr>
      <w:r>
        <w:rPr>
          <w:rStyle w:val="NormalTok"/>
        </w:rPr>
        <w:t xml:space="preserve">loans_data </w:t>
      </w:r>
      <w:r>
        <w:rPr>
          <w:rStyle w:val="OtherTok"/>
        </w:rPr>
        <w:t>&lt;-</w:t>
      </w:r>
      <w:r>
        <w:rPr>
          <w:rStyle w:val="NormalTok"/>
        </w:rPr>
        <w:t xml:space="preserve"> loans_data[</w:t>
      </w:r>
      <w:r>
        <w:rPr>
          <w:rStyle w:val="SpecialCharTok"/>
        </w:rPr>
        <w:t>-</w:t>
      </w:r>
      <w:r>
        <w:rPr>
          <w:rStyle w:val="FunctionTok"/>
        </w:rPr>
        <w:t>c</w:t>
      </w:r>
      <w:r>
        <w:rPr>
          <w:rStyle w:val="NormalTok"/>
        </w:rPr>
        <w:t>(</w:t>
      </w:r>
      <w:r>
        <w:rPr>
          <w:rStyle w:val="DecValTok"/>
        </w:rPr>
        <w:t>6</w:t>
      </w:r>
      <w:r>
        <w:rPr>
          <w:rStyle w:val="SpecialCharTok"/>
        </w:rPr>
        <w:t>:</w:t>
      </w:r>
      <w:r>
        <w:rPr>
          <w:rStyle w:val="DecValTok"/>
        </w:rPr>
        <w:t>7</w:t>
      </w:r>
      <w:r>
        <w:rPr>
          <w:rStyle w:val="NormalTok"/>
        </w:rPr>
        <w:t>)]</w:t>
      </w:r>
    </w:p>
    <w:p w14:paraId="3C35582E" w14:textId="77777777" w:rsidR="00F51D63" w:rsidRDefault="00674BC1">
      <w:pPr>
        <w:pStyle w:val="SourceCode"/>
      </w:pPr>
      <w:r>
        <w:rPr>
          <w:rStyle w:val="VerbatimChar"/>
        </w:rPr>
        <w:t>## 'data.frame':    500 obs. of  11 variables:</w:t>
      </w:r>
    </w:p>
    <w:p w14:paraId="6584B02E" w14:textId="77777777" w:rsidR="00F51D63" w:rsidRDefault="00674BC1">
      <w:pPr>
        <w:pStyle w:val="SourceCode"/>
      </w:pPr>
      <w:r>
        <w:rPr>
          <w:rStyle w:val="VerbatimChar"/>
        </w:rPr>
        <w:t>##  $ Gender          : Factor w/ 3 levels "","Female","Male": 3 3 3 3 3 3 3 3 3 3 ...</w:t>
      </w:r>
    </w:p>
    <w:p w14:paraId="2E67BBE3" w14:textId="77777777" w:rsidR="00F51D63" w:rsidRDefault="00674BC1">
      <w:pPr>
        <w:pStyle w:val="SourceCode"/>
      </w:pPr>
      <w:r>
        <w:rPr>
          <w:rStyle w:val="VerbatimChar"/>
        </w:rPr>
        <w:t>##  $ Married         : Factor w/ 3 levels "","No","Yes": 2 3 3 3 2 3 3 3 3 3 ...</w:t>
      </w:r>
    </w:p>
    <w:p w14:paraId="5C9FD1E0" w14:textId="77777777" w:rsidR="00F51D63" w:rsidRDefault="00674BC1">
      <w:pPr>
        <w:pStyle w:val="SourceCode"/>
      </w:pPr>
      <w:r>
        <w:rPr>
          <w:rStyle w:val="VerbatimChar"/>
        </w:rPr>
        <w:lastRenderedPageBreak/>
        <w:t>##  $ Dependents      : Factor w/ 5</w:t>
      </w:r>
      <w:r>
        <w:rPr>
          <w:rStyle w:val="VerbatimChar"/>
        </w:rPr>
        <w:t xml:space="preserve"> levels "","0","1","2",..: 2 3 2 2 2 4 2 5 4 3 ...</w:t>
      </w:r>
    </w:p>
    <w:p w14:paraId="7A43531E" w14:textId="77777777" w:rsidR="00F51D63" w:rsidRDefault="00674BC1">
      <w:pPr>
        <w:pStyle w:val="SourceCode"/>
      </w:pPr>
      <w:r>
        <w:rPr>
          <w:rStyle w:val="VerbatimChar"/>
        </w:rPr>
        <w:t>##  $ Education       : Factor w/ 2 levels "Graduate","Not Graduate": 1 1 1 2 1 1 2 1 1 1 ...</w:t>
      </w:r>
    </w:p>
    <w:p w14:paraId="03D89073" w14:textId="77777777" w:rsidR="00F51D63" w:rsidRDefault="00674BC1">
      <w:pPr>
        <w:pStyle w:val="SourceCode"/>
      </w:pPr>
      <w:r>
        <w:rPr>
          <w:rStyle w:val="VerbatimChar"/>
        </w:rPr>
        <w:t>##  $ Self_Employed   : Factor w/ 3 levels "","No","Yes": 2 2 3 2 2 3 2 2 2 2 ...</w:t>
      </w:r>
    </w:p>
    <w:p w14:paraId="262A4AA5" w14:textId="77777777" w:rsidR="00F51D63" w:rsidRDefault="00674BC1">
      <w:pPr>
        <w:pStyle w:val="SourceCode"/>
      </w:pPr>
      <w:r>
        <w:rPr>
          <w:rStyle w:val="VerbatimChar"/>
        </w:rPr>
        <w:t xml:space="preserve">##  $ LoanAmount      : num  </w:t>
      </w:r>
      <w:r>
        <w:rPr>
          <w:rStyle w:val="VerbatimChar"/>
        </w:rPr>
        <w:t>NA 128 66 120 141 267 95 158 168 349 ...</w:t>
      </w:r>
    </w:p>
    <w:p w14:paraId="3F7E5EA1" w14:textId="77777777" w:rsidR="00F51D63" w:rsidRDefault="00674BC1">
      <w:pPr>
        <w:pStyle w:val="SourceCode"/>
      </w:pPr>
      <w:r>
        <w:rPr>
          <w:rStyle w:val="VerbatimChar"/>
        </w:rPr>
        <w:t>##  $ Loan_Amount_Term: num  360 360 360 360 360 360 360 360 360 360 ...</w:t>
      </w:r>
    </w:p>
    <w:p w14:paraId="6E01134A" w14:textId="77777777" w:rsidR="00F51D63" w:rsidRDefault="00674BC1">
      <w:pPr>
        <w:pStyle w:val="SourceCode"/>
      </w:pPr>
      <w:r>
        <w:rPr>
          <w:rStyle w:val="VerbatimChar"/>
        </w:rPr>
        <w:t>##  $ Credit_History  : Factor w/ 2 levels "0","1": 2 2 2 2 2 2 2 1 2 2 ...</w:t>
      </w:r>
    </w:p>
    <w:p w14:paraId="3A4DDEB1" w14:textId="77777777" w:rsidR="00F51D63" w:rsidRDefault="00674BC1">
      <w:pPr>
        <w:pStyle w:val="SourceCode"/>
      </w:pPr>
      <w:r>
        <w:rPr>
          <w:rStyle w:val="VerbatimChar"/>
        </w:rPr>
        <w:t>##  $ Property_Area   : Factor w/ 3 levels "Rural","Semiurban",..:</w:t>
      </w:r>
      <w:r>
        <w:rPr>
          <w:rStyle w:val="VerbatimChar"/>
        </w:rPr>
        <w:t xml:space="preserve"> 3 1 3 3 3 3 3 2 3 2 ...</w:t>
      </w:r>
    </w:p>
    <w:p w14:paraId="5864F9DA" w14:textId="77777777" w:rsidR="00F51D63" w:rsidRDefault="00674BC1">
      <w:pPr>
        <w:pStyle w:val="SourceCode"/>
      </w:pPr>
      <w:r>
        <w:rPr>
          <w:rStyle w:val="VerbatimChar"/>
        </w:rPr>
        <w:t>##  $ Loan_Status     : Factor w/ 2 levels "N","Y": 2 1 2 2 2 2 2 1 2 1 ...</w:t>
      </w:r>
    </w:p>
    <w:p w14:paraId="34D1F9F6" w14:textId="77777777" w:rsidR="00F51D63" w:rsidRDefault="00674BC1">
      <w:pPr>
        <w:pStyle w:val="SourceCode"/>
      </w:pPr>
      <w:r>
        <w:rPr>
          <w:rStyle w:val="VerbatimChar"/>
        </w:rPr>
        <w:t>##  $ Total_Income    : num  5849 6091 3000 4941 6000 ...</w:t>
      </w:r>
    </w:p>
    <w:p w14:paraId="766F1D11" w14:textId="77777777" w:rsidR="00F51D63" w:rsidRDefault="00674BC1">
      <w:pPr>
        <w:pStyle w:val="FirstParagraph"/>
      </w:pPr>
      <w:r>
        <w:t>The next step involves checking if there are any missing values in the dataset.</w:t>
      </w:r>
    </w:p>
    <w:p w14:paraId="1FBB190D" w14:textId="77777777" w:rsidR="00F51D63" w:rsidRDefault="00674BC1">
      <w:pPr>
        <w:pStyle w:val="SourceCode"/>
      </w:pPr>
      <w:r>
        <w:rPr>
          <w:rStyle w:val="FunctionTok"/>
        </w:rPr>
        <w:t>anyNA</w:t>
      </w:r>
      <w:r>
        <w:rPr>
          <w:rStyle w:val="NormalTok"/>
        </w:rPr>
        <w:t>(loans_data)</w:t>
      </w:r>
    </w:p>
    <w:p w14:paraId="67BCD592" w14:textId="77777777" w:rsidR="00F51D63" w:rsidRDefault="00674BC1">
      <w:pPr>
        <w:pStyle w:val="SourceCode"/>
      </w:pPr>
      <w:r>
        <w:rPr>
          <w:rStyle w:val="VerbatimChar"/>
        </w:rPr>
        <w:t>## [1] TRUE</w:t>
      </w:r>
    </w:p>
    <w:p w14:paraId="525A37AD" w14:textId="77777777" w:rsidR="00F51D63" w:rsidRDefault="00674BC1">
      <w:pPr>
        <w:pStyle w:val="FirstParagraph"/>
      </w:pPr>
      <w:r>
        <w:t>There are missing values in the dataset, and therefore needs to check in each column for the missing values.</w:t>
      </w:r>
    </w:p>
    <w:p w14:paraId="6A16C86E" w14:textId="77777777" w:rsidR="00F51D63" w:rsidRDefault="00674BC1">
      <w:pPr>
        <w:pStyle w:val="SourceCode"/>
      </w:pPr>
      <w:r>
        <w:rPr>
          <w:rStyle w:val="FunctionTok"/>
        </w:rPr>
        <w:t>colSums</w:t>
      </w:r>
      <w:r>
        <w:rPr>
          <w:rStyle w:val="NormalTok"/>
        </w:rPr>
        <w:t>(</w:t>
      </w:r>
      <w:r>
        <w:rPr>
          <w:rStyle w:val="FunctionTok"/>
        </w:rPr>
        <w:t>is.na</w:t>
      </w:r>
      <w:r>
        <w:rPr>
          <w:rStyle w:val="NormalTok"/>
        </w:rPr>
        <w:t>(loans_data))</w:t>
      </w:r>
    </w:p>
    <w:p w14:paraId="071402F9" w14:textId="77777777" w:rsidR="00F51D63" w:rsidRDefault="00674BC1">
      <w:pPr>
        <w:pStyle w:val="SourceCode"/>
      </w:pPr>
      <w:r>
        <w:rPr>
          <w:rStyle w:val="VerbatimChar"/>
        </w:rPr>
        <w:t xml:space="preserve">##           Gender          Married       Dependents        Education </w:t>
      </w:r>
    </w:p>
    <w:p w14:paraId="25C2CA39" w14:textId="77777777" w:rsidR="00F51D63" w:rsidRDefault="00674BC1">
      <w:pPr>
        <w:pStyle w:val="SourceCode"/>
      </w:pPr>
      <w:r>
        <w:rPr>
          <w:rStyle w:val="VerbatimChar"/>
        </w:rPr>
        <w:t xml:space="preserve">##                0                </w:t>
      </w:r>
      <w:r>
        <w:rPr>
          <w:rStyle w:val="VerbatimChar"/>
        </w:rPr>
        <w:t xml:space="preserve">0                0                0 </w:t>
      </w:r>
    </w:p>
    <w:p w14:paraId="3CD4B64A" w14:textId="77777777" w:rsidR="00F51D63" w:rsidRDefault="00674BC1">
      <w:pPr>
        <w:pStyle w:val="SourceCode"/>
      </w:pPr>
      <w:r>
        <w:rPr>
          <w:rStyle w:val="VerbatimChar"/>
        </w:rPr>
        <w:t xml:space="preserve">##    Self_Employed       LoanAmount Loan_Amount_Term   Credit_History </w:t>
      </w:r>
    </w:p>
    <w:p w14:paraId="4761F698" w14:textId="77777777" w:rsidR="00F51D63" w:rsidRDefault="00674BC1">
      <w:pPr>
        <w:pStyle w:val="SourceCode"/>
      </w:pPr>
      <w:r>
        <w:rPr>
          <w:rStyle w:val="VerbatimChar"/>
        </w:rPr>
        <w:t xml:space="preserve">##                0               18               14               41 </w:t>
      </w:r>
    </w:p>
    <w:p w14:paraId="143E0A86" w14:textId="77777777" w:rsidR="00F51D63" w:rsidRDefault="00674BC1">
      <w:pPr>
        <w:pStyle w:val="SourceCode"/>
      </w:pPr>
      <w:r>
        <w:rPr>
          <w:rStyle w:val="VerbatimChar"/>
        </w:rPr>
        <w:t xml:space="preserve">##    Property_Area      Loan_Status     Total_Income </w:t>
      </w:r>
    </w:p>
    <w:p w14:paraId="2B268056" w14:textId="77777777" w:rsidR="00F51D63" w:rsidRDefault="00674BC1">
      <w:pPr>
        <w:pStyle w:val="SourceCode"/>
      </w:pPr>
      <w:r>
        <w:rPr>
          <w:rStyle w:val="VerbatimChar"/>
        </w:rPr>
        <w:t>##                0                0                0</w:t>
      </w:r>
    </w:p>
    <w:p w14:paraId="7F162BEB" w14:textId="77777777" w:rsidR="00F51D63" w:rsidRDefault="00674BC1">
      <w:pPr>
        <w:pStyle w:val="FirstParagraph"/>
      </w:pPr>
      <w:r>
        <w:t>The rows with missing values are excluded.</w:t>
      </w:r>
    </w:p>
    <w:p w14:paraId="109FDDEB" w14:textId="77777777" w:rsidR="00F51D63" w:rsidRDefault="00674BC1">
      <w:pPr>
        <w:pStyle w:val="SourceCode"/>
      </w:pPr>
      <w:r>
        <w:rPr>
          <w:rStyle w:val="NormalTok"/>
        </w:rPr>
        <w:t xml:space="preserve">loans_data_clean </w:t>
      </w:r>
      <w:r>
        <w:rPr>
          <w:rStyle w:val="OtherTok"/>
        </w:rPr>
        <w:t>&lt;-</w:t>
      </w:r>
      <w:r>
        <w:rPr>
          <w:rStyle w:val="NormalTok"/>
        </w:rPr>
        <w:t xml:space="preserve"> </w:t>
      </w:r>
      <w:r>
        <w:rPr>
          <w:rStyle w:val="FunctionTok"/>
        </w:rPr>
        <w:t>na.omit</w:t>
      </w:r>
      <w:r>
        <w:rPr>
          <w:rStyle w:val="NormalTok"/>
        </w:rPr>
        <w:t>(loans_data)</w:t>
      </w:r>
    </w:p>
    <w:p w14:paraId="60114A79" w14:textId="77777777" w:rsidR="00F51D63" w:rsidRDefault="00674BC1">
      <w:pPr>
        <w:pStyle w:val="SourceCode"/>
      </w:pPr>
      <w:r>
        <w:rPr>
          <w:rStyle w:val="FunctionTok"/>
        </w:rPr>
        <w:t>colSums</w:t>
      </w:r>
      <w:r>
        <w:rPr>
          <w:rStyle w:val="NormalTok"/>
        </w:rPr>
        <w:t>(</w:t>
      </w:r>
      <w:r>
        <w:rPr>
          <w:rStyle w:val="FunctionTok"/>
        </w:rPr>
        <w:t>is.na</w:t>
      </w:r>
      <w:r>
        <w:rPr>
          <w:rStyle w:val="NormalTok"/>
        </w:rPr>
        <w:t>(loans_data_clean))</w:t>
      </w:r>
    </w:p>
    <w:p w14:paraId="1262F673" w14:textId="77777777" w:rsidR="00F51D63" w:rsidRDefault="00674BC1">
      <w:pPr>
        <w:pStyle w:val="SourceCode"/>
      </w:pPr>
      <w:r>
        <w:rPr>
          <w:rStyle w:val="VerbatimChar"/>
        </w:rPr>
        <w:t xml:space="preserve">##           Gender          Married       Dependents        Education </w:t>
      </w:r>
    </w:p>
    <w:p w14:paraId="7995623B" w14:textId="77777777" w:rsidR="00F51D63" w:rsidRDefault="00674BC1">
      <w:pPr>
        <w:pStyle w:val="SourceCode"/>
      </w:pPr>
      <w:r>
        <w:rPr>
          <w:rStyle w:val="VerbatimChar"/>
        </w:rPr>
        <w:t xml:space="preserve">##                0                0                0                0 </w:t>
      </w:r>
    </w:p>
    <w:p w14:paraId="72E66412" w14:textId="77777777" w:rsidR="00F51D63" w:rsidRDefault="00674BC1">
      <w:pPr>
        <w:pStyle w:val="SourceCode"/>
      </w:pPr>
      <w:r>
        <w:rPr>
          <w:rStyle w:val="VerbatimChar"/>
        </w:rPr>
        <w:lastRenderedPageBreak/>
        <w:t xml:space="preserve">##    Self_Employed       LoanAmount Loan_Amount_Term   Credit_History </w:t>
      </w:r>
    </w:p>
    <w:p w14:paraId="0B9A0373" w14:textId="77777777" w:rsidR="00F51D63" w:rsidRDefault="00674BC1">
      <w:pPr>
        <w:pStyle w:val="SourceCode"/>
      </w:pPr>
      <w:r>
        <w:rPr>
          <w:rStyle w:val="VerbatimChar"/>
        </w:rPr>
        <w:t xml:space="preserve">##                0                0    </w:t>
      </w:r>
      <w:r>
        <w:rPr>
          <w:rStyle w:val="VerbatimChar"/>
        </w:rPr>
        <w:t xml:space="preserve">            0                0 </w:t>
      </w:r>
    </w:p>
    <w:p w14:paraId="2E82FE76" w14:textId="77777777" w:rsidR="00F51D63" w:rsidRDefault="00674BC1">
      <w:pPr>
        <w:pStyle w:val="SourceCode"/>
      </w:pPr>
      <w:r>
        <w:rPr>
          <w:rStyle w:val="VerbatimChar"/>
        </w:rPr>
        <w:t xml:space="preserve">##    Property_Area      Loan_Status     Total_Income </w:t>
      </w:r>
    </w:p>
    <w:p w14:paraId="7268CABB" w14:textId="77777777" w:rsidR="00F51D63" w:rsidRDefault="00674BC1">
      <w:pPr>
        <w:pStyle w:val="SourceCode"/>
      </w:pPr>
      <w:r>
        <w:rPr>
          <w:rStyle w:val="VerbatimChar"/>
        </w:rPr>
        <w:t>##                0                0                0</w:t>
      </w:r>
    </w:p>
    <w:p w14:paraId="39366E48" w14:textId="77777777" w:rsidR="00F51D63" w:rsidRDefault="00674BC1">
      <w:pPr>
        <w:pStyle w:val="FirstParagraph"/>
      </w:pPr>
      <w:r>
        <w:t>Next, the dataset is checked for any outliers that may lead to bias results.</w:t>
      </w:r>
    </w:p>
    <w:p w14:paraId="78318DDB" w14:textId="77777777" w:rsidR="00F51D63" w:rsidRDefault="00674BC1">
      <w:pPr>
        <w:pStyle w:val="SourceCode"/>
      </w:pPr>
      <w:r>
        <w:rPr>
          <w:rStyle w:val="FunctionTok"/>
        </w:rPr>
        <w:t>boxplot</w:t>
      </w:r>
      <w:r>
        <w:rPr>
          <w:rStyle w:val="NormalTok"/>
        </w:rPr>
        <w:t>(loans_data_clean)</w:t>
      </w:r>
    </w:p>
    <w:p w14:paraId="201BF243" w14:textId="77777777" w:rsidR="00F51D63" w:rsidRDefault="00674BC1">
      <w:pPr>
        <w:pStyle w:val="FirstParagraph"/>
      </w:pPr>
      <w:r>
        <w:rPr>
          <w:noProof/>
        </w:rPr>
        <w:drawing>
          <wp:inline distT="0" distB="0" distL="0" distR="0" wp14:anchorId="7CC8A1D3" wp14:editId="37F50D2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descr="Predictions-on-the-Eligibility-of-Loans-for-Borrowers_files/figure-docx/unnamed-chunk-1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B29B6CD" w14:textId="77777777" w:rsidR="00F51D63" w:rsidRDefault="00674BC1">
      <w:pPr>
        <w:pStyle w:val="BodyText"/>
      </w:pPr>
      <w:r>
        <w:t>From the b</w:t>
      </w:r>
      <w:r>
        <w:t>oxplot above, it is clear that there are outliers. Therefore, the data is cleaned up to avoid biased analysis.</w:t>
      </w:r>
    </w:p>
    <w:p w14:paraId="3A56B4BC" w14:textId="77777777" w:rsidR="00F51D63" w:rsidRDefault="00674BC1">
      <w:pPr>
        <w:pStyle w:val="SourceCode"/>
      </w:pPr>
      <w:r>
        <w:rPr>
          <w:rStyle w:val="NormalTok"/>
        </w:rPr>
        <w:t xml:space="preserve">loans_data_cleaned1 </w:t>
      </w:r>
      <w:r>
        <w:rPr>
          <w:rStyle w:val="OtherTok"/>
        </w:rPr>
        <w:t>&lt;-</w:t>
      </w:r>
      <w:r>
        <w:rPr>
          <w:rStyle w:val="NormalTok"/>
        </w:rPr>
        <w:t xml:space="preserve"> loans_data_clean[loans_data_clean</w:t>
      </w:r>
      <w:r>
        <w:rPr>
          <w:rStyle w:val="SpecialCharTok"/>
        </w:rPr>
        <w:t>$</w:t>
      </w:r>
      <w:r>
        <w:rPr>
          <w:rStyle w:val="NormalTok"/>
        </w:rPr>
        <w:t xml:space="preserve">Total_Income </w:t>
      </w:r>
      <w:r>
        <w:rPr>
          <w:rStyle w:val="SpecialCharTok"/>
        </w:rPr>
        <w:t>&lt;</w:t>
      </w:r>
      <w:r>
        <w:rPr>
          <w:rStyle w:val="NormalTok"/>
        </w:rPr>
        <w:t xml:space="preserve"> </w:t>
      </w:r>
      <w:r>
        <w:rPr>
          <w:rStyle w:val="DecValTok"/>
        </w:rPr>
        <w:t>8000</w:t>
      </w:r>
      <w:r>
        <w:rPr>
          <w:rStyle w:val="NormalTok"/>
        </w:rPr>
        <w:t>,]</w:t>
      </w:r>
    </w:p>
    <w:p w14:paraId="2B605741" w14:textId="77777777" w:rsidR="00F51D63" w:rsidRDefault="00F51D63">
      <w:pPr>
        <w:pStyle w:val="SourceCode"/>
      </w:pPr>
    </w:p>
    <w:p w14:paraId="2A0032FA" w14:textId="77777777" w:rsidR="00F51D63" w:rsidRDefault="00674BC1">
      <w:pPr>
        <w:pStyle w:val="SourceCode"/>
      </w:pPr>
      <w:r>
        <w:rPr>
          <w:rStyle w:val="FunctionTok"/>
        </w:rPr>
        <w:t>summary</w:t>
      </w:r>
      <w:r>
        <w:rPr>
          <w:rStyle w:val="NormalTok"/>
        </w:rPr>
        <w:t>(loans_data_cleaned1)</w:t>
      </w:r>
    </w:p>
    <w:p w14:paraId="64B07CE8" w14:textId="77777777" w:rsidR="00F51D63" w:rsidRDefault="00674BC1">
      <w:pPr>
        <w:pStyle w:val="SourceCode"/>
      </w:pPr>
      <w:r>
        <w:rPr>
          <w:rStyle w:val="VerbatimChar"/>
        </w:rPr>
        <w:t>##     Gender    Married   Dependent</w:t>
      </w:r>
      <w:r>
        <w:rPr>
          <w:rStyle w:val="VerbatimChar"/>
        </w:rPr>
        <w:t>s        Education   Self_Employed</w:t>
      </w:r>
    </w:p>
    <w:p w14:paraId="61B4B32F" w14:textId="77777777" w:rsidR="00F51D63" w:rsidRDefault="00674BC1">
      <w:pPr>
        <w:pStyle w:val="SourceCode"/>
      </w:pPr>
      <w:r>
        <w:rPr>
          <w:rStyle w:val="VerbatimChar"/>
        </w:rPr>
        <w:t xml:space="preserve">##        :  4      :  2     :  8     Graduate    :247      : 19      </w:t>
      </w:r>
    </w:p>
    <w:p w14:paraId="6C4B0948" w14:textId="77777777" w:rsidR="00F51D63" w:rsidRDefault="00674BC1">
      <w:pPr>
        <w:pStyle w:val="SourceCode"/>
      </w:pPr>
      <w:r>
        <w:rPr>
          <w:rStyle w:val="VerbatimChar"/>
        </w:rPr>
        <w:t xml:space="preserve">##  Female: 67   No :121   0 :197     Not Graduate: 84   No :276      </w:t>
      </w:r>
    </w:p>
    <w:p w14:paraId="15B00EFD" w14:textId="77777777" w:rsidR="00F51D63" w:rsidRDefault="00674BC1">
      <w:pPr>
        <w:pStyle w:val="SourceCode"/>
      </w:pPr>
      <w:r>
        <w:rPr>
          <w:rStyle w:val="VerbatimChar"/>
        </w:rPr>
        <w:t xml:space="preserve">##  Male  :260   Yes:208   1 : 49                        Yes: 36      </w:t>
      </w:r>
    </w:p>
    <w:p w14:paraId="1E3BAEE5" w14:textId="77777777" w:rsidR="00F51D63" w:rsidRDefault="00674BC1">
      <w:pPr>
        <w:pStyle w:val="SourceCode"/>
      </w:pPr>
      <w:r>
        <w:rPr>
          <w:rStyle w:val="VerbatimChar"/>
        </w:rPr>
        <w:lastRenderedPageBreak/>
        <w:t xml:space="preserve">##      </w:t>
      </w:r>
      <w:r>
        <w:rPr>
          <w:rStyle w:val="VerbatimChar"/>
        </w:rPr>
        <w:t xml:space="preserve">                   2 : 54                                     </w:t>
      </w:r>
    </w:p>
    <w:p w14:paraId="72B13665" w14:textId="77777777" w:rsidR="00F51D63" w:rsidRDefault="00674BC1">
      <w:pPr>
        <w:pStyle w:val="SourceCode"/>
      </w:pPr>
      <w:r>
        <w:rPr>
          <w:rStyle w:val="VerbatimChar"/>
        </w:rPr>
        <w:t xml:space="preserve">##                         3+: 23                                     </w:t>
      </w:r>
    </w:p>
    <w:p w14:paraId="1380AB2B" w14:textId="77777777" w:rsidR="00F51D63" w:rsidRDefault="00674BC1">
      <w:pPr>
        <w:pStyle w:val="SourceCode"/>
      </w:pPr>
      <w:r>
        <w:rPr>
          <w:rStyle w:val="VerbatimChar"/>
        </w:rPr>
        <w:t xml:space="preserve">##                                                                    </w:t>
      </w:r>
    </w:p>
    <w:p w14:paraId="4A334871" w14:textId="77777777" w:rsidR="00F51D63" w:rsidRDefault="00674BC1">
      <w:pPr>
        <w:pStyle w:val="SourceCode"/>
      </w:pPr>
      <w:r>
        <w:rPr>
          <w:rStyle w:val="VerbatimChar"/>
        </w:rPr>
        <w:t>##    LoanAmount    Loan_Amount_Term Credit_History</w:t>
      </w:r>
      <w:r>
        <w:rPr>
          <w:rStyle w:val="VerbatimChar"/>
        </w:rPr>
        <w:t xml:space="preserve">   Property_Area Loan_Status</w:t>
      </w:r>
    </w:p>
    <w:p w14:paraId="2C6EFD41" w14:textId="77777777" w:rsidR="00F51D63" w:rsidRDefault="00674BC1">
      <w:pPr>
        <w:pStyle w:val="SourceCode"/>
      </w:pPr>
      <w:r>
        <w:rPr>
          <w:rStyle w:val="VerbatimChar"/>
        </w:rPr>
        <w:t xml:space="preserve">##  Min.   : 17.0   Min.   : 36.0    0: 50          Rural    : 96   N:102      </w:t>
      </w:r>
    </w:p>
    <w:p w14:paraId="38F67729" w14:textId="77777777" w:rsidR="00F51D63" w:rsidRDefault="00674BC1">
      <w:pPr>
        <w:pStyle w:val="SourceCode"/>
      </w:pPr>
      <w:r>
        <w:rPr>
          <w:rStyle w:val="VerbatimChar"/>
        </w:rPr>
        <w:t xml:space="preserve">##  1st Qu.: 96.0   1st Qu.:360.0    1:281          Semiurban:127   Y:229      </w:t>
      </w:r>
    </w:p>
    <w:p w14:paraId="624643D9" w14:textId="77777777" w:rsidR="00F51D63" w:rsidRDefault="00674BC1">
      <w:pPr>
        <w:pStyle w:val="SourceCode"/>
      </w:pPr>
      <w:r>
        <w:rPr>
          <w:rStyle w:val="VerbatimChar"/>
        </w:rPr>
        <w:t xml:space="preserve">##  Median :118.0   Median :360.0                   Urban    :108              </w:t>
      </w:r>
    </w:p>
    <w:p w14:paraId="3CA5C183" w14:textId="77777777" w:rsidR="00F51D63" w:rsidRDefault="00674BC1">
      <w:pPr>
        <w:pStyle w:val="SourceCode"/>
      </w:pPr>
      <w:r>
        <w:rPr>
          <w:rStyle w:val="VerbatimChar"/>
        </w:rPr>
        <w:t xml:space="preserve">##  Mean   :117.7   Mean   :345.3                                              </w:t>
      </w:r>
    </w:p>
    <w:p w14:paraId="3DFD84B9" w14:textId="77777777" w:rsidR="00F51D63" w:rsidRDefault="00674BC1">
      <w:pPr>
        <w:pStyle w:val="SourceCode"/>
      </w:pPr>
      <w:r>
        <w:rPr>
          <w:rStyle w:val="VerbatimChar"/>
        </w:rPr>
        <w:t xml:space="preserve">##  3rd Qu.:137.5   3rd Qu.:360.0                                              </w:t>
      </w:r>
    </w:p>
    <w:p w14:paraId="41D987A5" w14:textId="77777777" w:rsidR="00F51D63" w:rsidRDefault="00674BC1">
      <w:pPr>
        <w:pStyle w:val="SourceCode"/>
      </w:pPr>
      <w:r>
        <w:rPr>
          <w:rStyle w:val="VerbatimChar"/>
        </w:rPr>
        <w:t>##  Max.   :275.</w:t>
      </w:r>
      <w:r>
        <w:rPr>
          <w:rStyle w:val="VerbatimChar"/>
        </w:rPr>
        <w:t xml:space="preserve">0   Max.   :480.0                                              </w:t>
      </w:r>
    </w:p>
    <w:p w14:paraId="5135A7FF" w14:textId="77777777" w:rsidR="00F51D63" w:rsidRDefault="00674BC1">
      <w:pPr>
        <w:pStyle w:val="SourceCode"/>
      </w:pPr>
      <w:r>
        <w:rPr>
          <w:rStyle w:val="VerbatimChar"/>
        </w:rPr>
        <w:t xml:space="preserve">##   Total_Income </w:t>
      </w:r>
    </w:p>
    <w:p w14:paraId="127AC06D" w14:textId="77777777" w:rsidR="00F51D63" w:rsidRDefault="00674BC1">
      <w:pPr>
        <w:pStyle w:val="SourceCode"/>
      </w:pPr>
      <w:r>
        <w:rPr>
          <w:rStyle w:val="VerbatimChar"/>
        </w:rPr>
        <w:t xml:space="preserve">##  Min.   :1442  </w:t>
      </w:r>
    </w:p>
    <w:p w14:paraId="0A34C076" w14:textId="77777777" w:rsidR="00F51D63" w:rsidRDefault="00674BC1">
      <w:pPr>
        <w:pStyle w:val="SourceCode"/>
      </w:pPr>
      <w:r>
        <w:rPr>
          <w:rStyle w:val="VerbatimChar"/>
        </w:rPr>
        <w:t xml:space="preserve">##  1st Qu.:3791  </w:t>
      </w:r>
    </w:p>
    <w:p w14:paraId="24C81E73" w14:textId="77777777" w:rsidR="00F51D63" w:rsidRDefault="00674BC1">
      <w:pPr>
        <w:pStyle w:val="SourceCode"/>
      </w:pPr>
      <w:r>
        <w:rPr>
          <w:rStyle w:val="VerbatimChar"/>
        </w:rPr>
        <w:t xml:space="preserve">##  Median :4727  </w:t>
      </w:r>
    </w:p>
    <w:p w14:paraId="2C44E25E" w14:textId="77777777" w:rsidR="00F51D63" w:rsidRDefault="00674BC1">
      <w:pPr>
        <w:pStyle w:val="SourceCode"/>
      </w:pPr>
      <w:r>
        <w:rPr>
          <w:rStyle w:val="VerbatimChar"/>
        </w:rPr>
        <w:t xml:space="preserve">##  Mean   :4819  </w:t>
      </w:r>
    </w:p>
    <w:p w14:paraId="69ACF9A7" w14:textId="77777777" w:rsidR="00F51D63" w:rsidRDefault="00674BC1">
      <w:pPr>
        <w:pStyle w:val="SourceCode"/>
      </w:pPr>
      <w:r>
        <w:rPr>
          <w:rStyle w:val="VerbatimChar"/>
        </w:rPr>
        <w:t xml:space="preserve">##  3rd Qu.:5733  </w:t>
      </w:r>
    </w:p>
    <w:p w14:paraId="2BF25CC7" w14:textId="77777777" w:rsidR="00F51D63" w:rsidRDefault="00674BC1">
      <w:pPr>
        <w:pStyle w:val="SourceCode"/>
      </w:pPr>
      <w:r>
        <w:rPr>
          <w:rStyle w:val="VerbatimChar"/>
        </w:rPr>
        <w:t>##  Max.   :7978</w:t>
      </w:r>
    </w:p>
    <w:p w14:paraId="0BDE015B" w14:textId="77777777" w:rsidR="00F51D63" w:rsidRDefault="00674BC1">
      <w:pPr>
        <w:pStyle w:val="FirstParagraph"/>
      </w:pPr>
      <w:r>
        <w:lastRenderedPageBreak/>
        <w:t xml:space="preserve">The dataset is now free from outliers, as illustrated in the </w:t>
      </w:r>
      <w:r>
        <w:t>boxplot below.</w:t>
      </w:r>
      <w:r>
        <w:rPr>
          <w:noProof/>
        </w:rPr>
        <w:drawing>
          <wp:inline distT="0" distB="0" distL="0" distR="0" wp14:anchorId="4F070BA7" wp14:editId="5C56E81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descr="Predictions-on-the-Eligibility-of-Loans-for-Borrowers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Since our target variable is Loan_Status, we check its proportion.</w:t>
      </w:r>
    </w:p>
    <w:p w14:paraId="5EE6C956" w14:textId="77777777" w:rsidR="00F51D63" w:rsidRDefault="00674BC1">
      <w:pPr>
        <w:pStyle w:val="SourceCode"/>
      </w:pPr>
      <w:r>
        <w:rPr>
          <w:rStyle w:val="FunctionTok"/>
        </w:rPr>
        <w:t>table</w:t>
      </w:r>
      <w:r>
        <w:rPr>
          <w:rStyle w:val="NormalTok"/>
        </w:rPr>
        <w:t>(loans_data_cleaned1</w:t>
      </w:r>
      <w:r>
        <w:rPr>
          <w:rStyle w:val="SpecialCharTok"/>
        </w:rPr>
        <w:t>$</w:t>
      </w:r>
      <w:r>
        <w:rPr>
          <w:rStyle w:val="NormalTok"/>
        </w:rPr>
        <w:t>Loan_Status)</w:t>
      </w:r>
    </w:p>
    <w:p w14:paraId="56C6DACE" w14:textId="77777777" w:rsidR="00F51D63" w:rsidRDefault="00674BC1">
      <w:pPr>
        <w:pStyle w:val="SourceCode"/>
      </w:pPr>
      <w:r>
        <w:rPr>
          <w:rStyle w:val="VerbatimChar"/>
        </w:rPr>
        <w:t xml:space="preserve">## </w:t>
      </w:r>
    </w:p>
    <w:p w14:paraId="25C506A0" w14:textId="77777777" w:rsidR="00F51D63" w:rsidRDefault="00674BC1">
      <w:pPr>
        <w:pStyle w:val="SourceCode"/>
      </w:pPr>
      <w:r>
        <w:rPr>
          <w:rStyle w:val="VerbatimChar"/>
        </w:rPr>
        <w:t xml:space="preserve">##   N   Y </w:t>
      </w:r>
    </w:p>
    <w:p w14:paraId="129BF049" w14:textId="77777777" w:rsidR="00F51D63" w:rsidRDefault="00674BC1">
      <w:pPr>
        <w:pStyle w:val="SourceCode"/>
      </w:pPr>
      <w:r>
        <w:rPr>
          <w:rStyle w:val="VerbatimChar"/>
        </w:rPr>
        <w:t>## 102 229</w:t>
      </w:r>
    </w:p>
    <w:p w14:paraId="035DD0ED" w14:textId="77777777" w:rsidR="00F51D63" w:rsidRDefault="00674BC1">
      <w:pPr>
        <w:pStyle w:val="FirstParagraph"/>
      </w:pPr>
      <w:r>
        <w:t xml:space="preserve">The target variable has a ratio of 1:2, indicating that it is balanced; therefore, the dataset can be </w:t>
      </w:r>
      <w:r>
        <w:t>split to train and test set. The dataset has been split into 80% training set and 20% test set.</w:t>
      </w:r>
    </w:p>
    <w:p w14:paraId="4124D49C" w14:textId="77777777" w:rsidR="00F51D63" w:rsidRDefault="00674BC1">
      <w:pPr>
        <w:pStyle w:val="SourceCode"/>
      </w:pPr>
      <w:r>
        <w:rPr>
          <w:rStyle w:val="FunctionTok"/>
        </w:rPr>
        <w:t>RNGkind</w:t>
      </w:r>
      <w:r>
        <w:rPr>
          <w:rStyle w:val="NormalTok"/>
        </w:rPr>
        <w:t>(</w:t>
      </w:r>
      <w:r>
        <w:rPr>
          <w:rStyle w:val="AttributeTok"/>
        </w:rPr>
        <w:t>sample.kind =</w:t>
      </w:r>
      <w:r>
        <w:rPr>
          <w:rStyle w:val="NormalTok"/>
        </w:rPr>
        <w:t xml:space="preserve"> </w:t>
      </w:r>
      <w:r>
        <w:rPr>
          <w:rStyle w:val="StringTok"/>
        </w:rPr>
        <w:t>"Rounding"</w:t>
      </w:r>
      <w:r>
        <w:rPr>
          <w:rStyle w:val="NormalTok"/>
        </w:rPr>
        <w:t>)</w:t>
      </w:r>
    </w:p>
    <w:p w14:paraId="3CFD4D92" w14:textId="77777777" w:rsidR="00F51D63" w:rsidRDefault="00674BC1">
      <w:pPr>
        <w:pStyle w:val="SourceCode"/>
      </w:pPr>
      <w:r>
        <w:rPr>
          <w:rStyle w:val="VerbatimChar"/>
        </w:rPr>
        <w:t>## Warning in RNGkind(sample.kind = "Rounding"): non-uniform 'Rounding' sampler</w:t>
      </w:r>
    </w:p>
    <w:p w14:paraId="5C95BF44" w14:textId="77777777" w:rsidR="00F51D63" w:rsidRDefault="00674BC1">
      <w:pPr>
        <w:pStyle w:val="SourceCode"/>
      </w:pPr>
      <w:r>
        <w:rPr>
          <w:rStyle w:val="VerbatimChar"/>
        </w:rPr>
        <w:t>## used</w:t>
      </w:r>
    </w:p>
    <w:p w14:paraId="77D77CC0" w14:textId="77777777" w:rsidR="00F51D63" w:rsidRDefault="00674BC1">
      <w:pPr>
        <w:pStyle w:val="SourceCode"/>
      </w:pPr>
      <w:r>
        <w:rPr>
          <w:rStyle w:val="FunctionTok"/>
        </w:rPr>
        <w:t>set.seed</w:t>
      </w:r>
      <w:r>
        <w:rPr>
          <w:rStyle w:val="NormalTok"/>
        </w:rPr>
        <w:t>(</w:t>
      </w:r>
      <w:r>
        <w:rPr>
          <w:rStyle w:val="DecValTok"/>
        </w:rPr>
        <w:t>123</w:t>
      </w:r>
      <w:r>
        <w:rPr>
          <w:rStyle w:val="NormalTok"/>
        </w:rPr>
        <w:t>)</w:t>
      </w:r>
    </w:p>
    <w:p w14:paraId="20D9C4EB" w14:textId="77777777" w:rsidR="00F51D63" w:rsidRDefault="00F51D63">
      <w:pPr>
        <w:pStyle w:val="SourceCode"/>
      </w:pPr>
    </w:p>
    <w:p w14:paraId="5D6425E3" w14:textId="77777777" w:rsidR="00F51D63" w:rsidRDefault="00674BC1">
      <w:pPr>
        <w:pStyle w:val="SourceCode"/>
      </w:pPr>
      <w:r>
        <w:rPr>
          <w:rStyle w:val="NormalTok"/>
        </w:rPr>
        <w:t xml:space="preserve">set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FunctionTok"/>
        </w:rPr>
        <w:t>nrow</w:t>
      </w:r>
      <w:r>
        <w:rPr>
          <w:rStyle w:val="NormalTok"/>
        </w:rPr>
        <w:t xml:space="preserve">(loans_data_cleaned1), </w:t>
      </w:r>
    </w:p>
    <w:p w14:paraId="660E7058" w14:textId="77777777" w:rsidR="00F51D63" w:rsidRDefault="00674BC1">
      <w:pPr>
        <w:pStyle w:val="SourceCode"/>
      </w:pPr>
      <w:r>
        <w:rPr>
          <w:rStyle w:val="NormalTok"/>
        </w:rPr>
        <w:t xml:space="preserve">                </w:t>
      </w:r>
      <w:r>
        <w:rPr>
          <w:rStyle w:val="AttributeTok"/>
        </w:rPr>
        <w:t>size =</w:t>
      </w:r>
      <w:r>
        <w:rPr>
          <w:rStyle w:val="NormalTok"/>
        </w:rPr>
        <w:t xml:space="preserve"> </w:t>
      </w:r>
      <w:r>
        <w:rPr>
          <w:rStyle w:val="FunctionTok"/>
        </w:rPr>
        <w:t>nrow</w:t>
      </w:r>
      <w:r>
        <w:rPr>
          <w:rStyle w:val="NormalTok"/>
        </w:rPr>
        <w:t>(loans_data_cleaned1)</w:t>
      </w:r>
      <w:r>
        <w:rPr>
          <w:rStyle w:val="SpecialCharTok"/>
        </w:rPr>
        <w:t>*</w:t>
      </w:r>
      <w:r>
        <w:rPr>
          <w:rStyle w:val="FloatTok"/>
        </w:rPr>
        <w:t>0.8</w:t>
      </w:r>
      <w:r>
        <w:rPr>
          <w:rStyle w:val="NormalTok"/>
        </w:rPr>
        <w:t>)</w:t>
      </w:r>
    </w:p>
    <w:p w14:paraId="52F8DBF9" w14:textId="77777777" w:rsidR="00F51D63" w:rsidRDefault="00F51D63">
      <w:pPr>
        <w:pStyle w:val="SourceCode"/>
      </w:pPr>
    </w:p>
    <w:p w14:paraId="301BD0E6" w14:textId="77777777" w:rsidR="00F51D63" w:rsidRDefault="00674BC1">
      <w:pPr>
        <w:pStyle w:val="SourceCode"/>
      </w:pPr>
      <w:r>
        <w:rPr>
          <w:rStyle w:val="CommentTok"/>
        </w:rPr>
        <w:t>#splitting</w:t>
      </w:r>
    </w:p>
    <w:p w14:paraId="3629E18B" w14:textId="77777777" w:rsidR="00F51D63" w:rsidRDefault="00674BC1">
      <w:pPr>
        <w:pStyle w:val="SourceCode"/>
      </w:pPr>
      <w:r>
        <w:rPr>
          <w:rStyle w:val="NormalTok"/>
        </w:rPr>
        <w:t xml:space="preserve">train_loan </w:t>
      </w:r>
      <w:r>
        <w:rPr>
          <w:rStyle w:val="OtherTok"/>
        </w:rPr>
        <w:t>&lt;-</w:t>
      </w:r>
      <w:r>
        <w:rPr>
          <w:rStyle w:val="NormalTok"/>
        </w:rPr>
        <w:t xml:space="preserve"> loans_data_cleaned1[sets,]</w:t>
      </w:r>
    </w:p>
    <w:p w14:paraId="7FBE711A" w14:textId="77777777" w:rsidR="00F51D63" w:rsidRDefault="00674BC1">
      <w:pPr>
        <w:pStyle w:val="SourceCode"/>
      </w:pPr>
      <w:r>
        <w:rPr>
          <w:rStyle w:val="NormalTok"/>
        </w:rPr>
        <w:t xml:space="preserve">test_loan </w:t>
      </w:r>
      <w:r>
        <w:rPr>
          <w:rStyle w:val="OtherTok"/>
        </w:rPr>
        <w:t>&lt;-</w:t>
      </w:r>
      <w:r>
        <w:rPr>
          <w:rStyle w:val="NormalTok"/>
        </w:rPr>
        <w:t xml:space="preserve">  loans_data_cleaned1[</w:t>
      </w:r>
      <w:r>
        <w:rPr>
          <w:rStyle w:val="SpecialCharTok"/>
        </w:rPr>
        <w:t>-</w:t>
      </w:r>
      <w:r>
        <w:rPr>
          <w:rStyle w:val="NormalTok"/>
        </w:rPr>
        <w:t>sets,]</w:t>
      </w:r>
    </w:p>
    <w:p w14:paraId="4805E9F5" w14:textId="77777777" w:rsidR="00F51D63" w:rsidRDefault="00674BC1">
      <w:pPr>
        <w:pStyle w:val="Heading21"/>
      </w:pPr>
      <w:bookmarkStart w:id="4" w:name="methodology"/>
      <w:bookmarkEnd w:id="3"/>
      <w:r>
        <w:t>Methodology</w:t>
      </w:r>
    </w:p>
    <w:p w14:paraId="25ED2B0E" w14:textId="77777777" w:rsidR="00F51D63" w:rsidRDefault="00674BC1">
      <w:pPr>
        <w:pStyle w:val="FirstParagraph"/>
      </w:pPr>
      <w:r>
        <w:t xml:space="preserve">Having cleaned and pre-processed the dataset, the next setion </w:t>
      </w:r>
      <w:r>
        <w:t>involved the building of the model. The model include the logistic regression model which is created using the glm() function.</w:t>
      </w:r>
    </w:p>
    <w:p w14:paraId="169983C4" w14:textId="77777777" w:rsidR="00F51D63" w:rsidRDefault="00674BC1">
      <w:pPr>
        <w:pStyle w:val="SourceCode"/>
      </w:pPr>
      <w:r>
        <w:rPr>
          <w:rStyle w:val="NormalTok"/>
        </w:rPr>
        <w:t xml:space="preserve">model_1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Loan_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loan, </w:t>
      </w:r>
      <w:r>
        <w:rPr>
          <w:rStyle w:val="AttributeTok"/>
        </w:rPr>
        <w:t>family =</w:t>
      </w:r>
      <w:r>
        <w:rPr>
          <w:rStyle w:val="NormalTok"/>
        </w:rPr>
        <w:t xml:space="preserve"> binomial)</w:t>
      </w:r>
    </w:p>
    <w:p w14:paraId="1A60BB37" w14:textId="77777777" w:rsidR="00F51D63" w:rsidRDefault="00674BC1">
      <w:pPr>
        <w:pStyle w:val="SourceCode"/>
      </w:pPr>
      <w:r>
        <w:rPr>
          <w:rStyle w:val="NormalTok"/>
        </w:rPr>
        <w:t xml:space="preserve">model_2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Loan_Status</w:t>
      </w:r>
      <w:r>
        <w:rPr>
          <w:rStyle w:val="SpecialCharTok"/>
        </w:rPr>
        <w:t>~</w:t>
      </w:r>
      <w:r>
        <w:rPr>
          <w:rStyle w:val="NormalTok"/>
        </w:rPr>
        <w:t xml:space="preserve">., </w:t>
      </w:r>
      <w:r>
        <w:rPr>
          <w:rStyle w:val="AttributeTok"/>
        </w:rPr>
        <w:t>data =</w:t>
      </w:r>
      <w:r>
        <w:rPr>
          <w:rStyle w:val="NormalTok"/>
        </w:rPr>
        <w:t xml:space="preserve"> train_loan, </w:t>
      </w:r>
      <w:r>
        <w:rPr>
          <w:rStyle w:val="AttributeTok"/>
        </w:rPr>
        <w:t>family =</w:t>
      </w:r>
      <w:r>
        <w:rPr>
          <w:rStyle w:val="NormalTok"/>
        </w:rPr>
        <w:t xml:space="preserve"> binomial)</w:t>
      </w:r>
    </w:p>
    <w:p w14:paraId="0BFAEBA0" w14:textId="77777777" w:rsidR="00F51D63" w:rsidRDefault="00F51D63">
      <w:pPr>
        <w:pStyle w:val="SourceCode"/>
      </w:pPr>
    </w:p>
    <w:p w14:paraId="342E06E8" w14:textId="77777777" w:rsidR="00F51D63" w:rsidRDefault="00674BC1">
      <w:pPr>
        <w:pStyle w:val="SourceCode"/>
      </w:pPr>
      <w:r>
        <w:rPr>
          <w:rStyle w:val="FunctionTok"/>
        </w:rPr>
        <w:t>summary</w:t>
      </w:r>
      <w:r>
        <w:rPr>
          <w:rStyle w:val="NormalTok"/>
        </w:rPr>
        <w:t>(model_2)</w:t>
      </w:r>
    </w:p>
    <w:p w14:paraId="64CBCB72" w14:textId="77777777" w:rsidR="00F51D63" w:rsidRDefault="00674BC1">
      <w:pPr>
        <w:pStyle w:val="SourceCode"/>
      </w:pPr>
      <w:r>
        <w:rPr>
          <w:rStyle w:val="VerbatimChar"/>
        </w:rPr>
        <w:t xml:space="preserve">## </w:t>
      </w:r>
    </w:p>
    <w:p w14:paraId="7948B418" w14:textId="77777777" w:rsidR="00F51D63" w:rsidRDefault="00674BC1">
      <w:pPr>
        <w:pStyle w:val="SourceCode"/>
      </w:pPr>
      <w:r>
        <w:rPr>
          <w:rStyle w:val="VerbatimChar"/>
        </w:rPr>
        <w:t>## Call:</w:t>
      </w:r>
    </w:p>
    <w:p w14:paraId="7531FB32" w14:textId="77777777" w:rsidR="00F51D63" w:rsidRDefault="00674BC1">
      <w:pPr>
        <w:pStyle w:val="SourceCode"/>
      </w:pPr>
      <w:r>
        <w:rPr>
          <w:rStyle w:val="VerbatimChar"/>
        </w:rPr>
        <w:t>## glm(formula = Loan_Status ~ ., family = binomial, data = train_loan)</w:t>
      </w:r>
    </w:p>
    <w:p w14:paraId="197E9E62" w14:textId="77777777" w:rsidR="00F51D63" w:rsidRDefault="00674BC1">
      <w:pPr>
        <w:pStyle w:val="SourceCode"/>
      </w:pPr>
      <w:r>
        <w:rPr>
          <w:rStyle w:val="VerbatimChar"/>
        </w:rPr>
        <w:t xml:space="preserve">## </w:t>
      </w:r>
    </w:p>
    <w:p w14:paraId="298EDAC3" w14:textId="77777777" w:rsidR="00F51D63" w:rsidRDefault="00674BC1">
      <w:pPr>
        <w:pStyle w:val="SourceCode"/>
      </w:pPr>
      <w:r>
        <w:rPr>
          <w:rStyle w:val="VerbatimChar"/>
        </w:rPr>
        <w:t xml:space="preserve">## Deviance Residuals: </w:t>
      </w:r>
    </w:p>
    <w:p w14:paraId="686B376A" w14:textId="77777777" w:rsidR="00F51D63" w:rsidRDefault="00674BC1">
      <w:pPr>
        <w:pStyle w:val="SourceCode"/>
      </w:pPr>
      <w:r>
        <w:rPr>
          <w:rStyle w:val="VerbatimChar"/>
        </w:rPr>
        <w:t xml:space="preserve">##     Min       1Q   Median       3Q      Max  </w:t>
      </w:r>
    </w:p>
    <w:p w14:paraId="7439CFC5" w14:textId="77777777" w:rsidR="00F51D63" w:rsidRDefault="00674BC1">
      <w:pPr>
        <w:pStyle w:val="SourceCode"/>
      </w:pPr>
      <w:r>
        <w:rPr>
          <w:rStyle w:val="VerbatimChar"/>
        </w:rPr>
        <w:t>## -2.2305  -0.3414   0.3899   0.6598   2.38</w:t>
      </w:r>
      <w:r>
        <w:rPr>
          <w:rStyle w:val="VerbatimChar"/>
        </w:rPr>
        <w:t xml:space="preserve">65  </w:t>
      </w:r>
    </w:p>
    <w:p w14:paraId="68E4B8D7" w14:textId="77777777" w:rsidR="00F51D63" w:rsidRDefault="00674BC1">
      <w:pPr>
        <w:pStyle w:val="SourceCode"/>
      </w:pPr>
      <w:r>
        <w:rPr>
          <w:rStyle w:val="VerbatimChar"/>
        </w:rPr>
        <w:t xml:space="preserve">## </w:t>
      </w:r>
    </w:p>
    <w:p w14:paraId="29940F1C" w14:textId="77777777" w:rsidR="00F51D63" w:rsidRDefault="00674BC1">
      <w:pPr>
        <w:pStyle w:val="SourceCode"/>
      </w:pPr>
      <w:r>
        <w:rPr>
          <w:rStyle w:val="VerbatimChar"/>
        </w:rPr>
        <w:t>## Coefficients:</w:t>
      </w:r>
    </w:p>
    <w:p w14:paraId="30147A71" w14:textId="77777777" w:rsidR="00F51D63" w:rsidRDefault="00674BC1">
      <w:pPr>
        <w:pStyle w:val="SourceCode"/>
      </w:pPr>
      <w:r>
        <w:rPr>
          <w:rStyle w:val="VerbatimChar"/>
        </w:rPr>
        <w:t xml:space="preserve">##                          Estimate Std. Error z value Pr(&gt;|z|)    </w:t>
      </w:r>
    </w:p>
    <w:p w14:paraId="1CAA0FA7" w14:textId="77777777" w:rsidR="00F51D63" w:rsidRDefault="00674BC1">
      <w:pPr>
        <w:pStyle w:val="SourceCode"/>
      </w:pPr>
      <w:r>
        <w:rPr>
          <w:rStyle w:val="VerbatimChar"/>
        </w:rPr>
        <w:t xml:space="preserve">## (Intercept)             1.221e+01  1.018e+03   0.012  0.99044    </w:t>
      </w:r>
    </w:p>
    <w:p w14:paraId="432741E6" w14:textId="77777777" w:rsidR="00F51D63" w:rsidRDefault="00674BC1">
      <w:pPr>
        <w:pStyle w:val="SourceCode"/>
      </w:pPr>
      <w:r>
        <w:rPr>
          <w:rStyle w:val="VerbatimChar"/>
        </w:rPr>
        <w:t xml:space="preserve">## GenderFemale            8.635e-01  1.466e+00   0.589  0.55579    </w:t>
      </w:r>
    </w:p>
    <w:p w14:paraId="5417F24A" w14:textId="77777777" w:rsidR="00F51D63" w:rsidRDefault="00674BC1">
      <w:pPr>
        <w:pStyle w:val="SourceCode"/>
      </w:pPr>
      <w:r>
        <w:rPr>
          <w:rStyle w:val="VerbatimChar"/>
        </w:rPr>
        <w:t xml:space="preserve">## GenderMale          </w:t>
      </w:r>
      <w:r>
        <w:rPr>
          <w:rStyle w:val="VerbatimChar"/>
        </w:rPr>
        <w:t xml:space="preserve">    1.219e+00  1.405e+00   0.868  0.38556    </w:t>
      </w:r>
    </w:p>
    <w:p w14:paraId="35B6E3A4" w14:textId="77777777" w:rsidR="00F51D63" w:rsidRDefault="00674BC1">
      <w:pPr>
        <w:pStyle w:val="SourceCode"/>
      </w:pPr>
      <w:r>
        <w:rPr>
          <w:rStyle w:val="VerbatimChar"/>
        </w:rPr>
        <w:t xml:space="preserve">## MarriedNo              -1.319e+01  1.018e+03  -0.013  0.98967    </w:t>
      </w:r>
    </w:p>
    <w:p w14:paraId="4447CD7D" w14:textId="77777777" w:rsidR="00F51D63" w:rsidRDefault="00674BC1">
      <w:pPr>
        <w:pStyle w:val="SourceCode"/>
      </w:pPr>
      <w:r>
        <w:rPr>
          <w:rStyle w:val="VerbatimChar"/>
        </w:rPr>
        <w:t xml:space="preserve">## MarriedYes             -1.313e+01  1.018e+03  -0.013  0.98971    </w:t>
      </w:r>
    </w:p>
    <w:p w14:paraId="11A3161F" w14:textId="77777777" w:rsidR="00F51D63" w:rsidRDefault="00674BC1">
      <w:pPr>
        <w:pStyle w:val="SourceCode"/>
      </w:pPr>
      <w:r>
        <w:rPr>
          <w:rStyle w:val="VerbatimChar"/>
        </w:rPr>
        <w:t xml:space="preserve">## Dependents0            -1.097e+00  1.743e+00  -0.630  0.52898    </w:t>
      </w:r>
    </w:p>
    <w:p w14:paraId="38945158" w14:textId="77777777" w:rsidR="00F51D63" w:rsidRDefault="00674BC1">
      <w:pPr>
        <w:pStyle w:val="SourceCode"/>
      </w:pPr>
      <w:r>
        <w:rPr>
          <w:rStyle w:val="VerbatimChar"/>
        </w:rPr>
        <w:lastRenderedPageBreak/>
        <w:t xml:space="preserve">## </w:t>
      </w:r>
      <w:r>
        <w:rPr>
          <w:rStyle w:val="VerbatimChar"/>
        </w:rPr>
        <w:t xml:space="preserve">Dependents1            -1.908e+00  1.791e+00  -1.065  0.28680    </w:t>
      </w:r>
    </w:p>
    <w:p w14:paraId="2D016BA5" w14:textId="77777777" w:rsidR="00F51D63" w:rsidRDefault="00674BC1">
      <w:pPr>
        <w:pStyle w:val="SourceCode"/>
      </w:pPr>
      <w:r>
        <w:rPr>
          <w:rStyle w:val="VerbatimChar"/>
        </w:rPr>
        <w:t xml:space="preserve">## Dependents2            -1.019e+00  1.788e+00  -0.570  0.56863    </w:t>
      </w:r>
    </w:p>
    <w:p w14:paraId="2A8B6824" w14:textId="77777777" w:rsidR="00F51D63" w:rsidRDefault="00674BC1">
      <w:pPr>
        <w:pStyle w:val="SourceCode"/>
      </w:pPr>
      <w:r>
        <w:rPr>
          <w:rStyle w:val="VerbatimChar"/>
        </w:rPr>
        <w:t xml:space="preserve">## Dependents3+           -1.046e+00  1.831e+00  -0.571  0.56770    </w:t>
      </w:r>
    </w:p>
    <w:p w14:paraId="412706B1" w14:textId="77777777" w:rsidR="00F51D63" w:rsidRDefault="00674BC1">
      <w:pPr>
        <w:pStyle w:val="SourceCode"/>
      </w:pPr>
      <w:r>
        <w:rPr>
          <w:rStyle w:val="VerbatimChar"/>
        </w:rPr>
        <w:t>## EducationNot Graduate  -5.373e-01  3.894e-01  -1.</w:t>
      </w:r>
      <w:r>
        <w:rPr>
          <w:rStyle w:val="VerbatimChar"/>
        </w:rPr>
        <w:t xml:space="preserve">380  0.16761    </w:t>
      </w:r>
    </w:p>
    <w:p w14:paraId="1138976F" w14:textId="77777777" w:rsidR="00F51D63" w:rsidRDefault="00674BC1">
      <w:pPr>
        <w:pStyle w:val="SourceCode"/>
      </w:pPr>
      <w:r>
        <w:rPr>
          <w:rStyle w:val="VerbatimChar"/>
        </w:rPr>
        <w:t xml:space="preserve">## Self_EmployedNo        -2.984e-02  7.558e-01  -0.039  0.96851    </w:t>
      </w:r>
    </w:p>
    <w:p w14:paraId="43163CB7" w14:textId="77777777" w:rsidR="00F51D63" w:rsidRDefault="00674BC1">
      <w:pPr>
        <w:pStyle w:val="SourceCode"/>
      </w:pPr>
      <w:r>
        <w:rPr>
          <w:rStyle w:val="VerbatimChar"/>
        </w:rPr>
        <w:t xml:space="preserve">## Self_EmployedYes       -2.702e-01  9.074e-01  -0.298  0.76587    </w:t>
      </w:r>
    </w:p>
    <w:p w14:paraId="47240595" w14:textId="77777777" w:rsidR="00F51D63" w:rsidRDefault="00674BC1">
      <w:pPr>
        <w:pStyle w:val="SourceCode"/>
      </w:pPr>
      <w:r>
        <w:rPr>
          <w:rStyle w:val="VerbatimChar"/>
        </w:rPr>
        <w:t xml:space="preserve">## LoanAmount             -5.070e-03  5.537e-03  -0.916  0.35983    </w:t>
      </w:r>
    </w:p>
    <w:p w14:paraId="4BF6FB72" w14:textId="77777777" w:rsidR="00F51D63" w:rsidRDefault="00674BC1">
      <w:pPr>
        <w:pStyle w:val="SourceCode"/>
      </w:pPr>
      <w:r>
        <w:rPr>
          <w:rStyle w:val="VerbatimChar"/>
        </w:rPr>
        <w:t>## Loan_Amount_Term       -6.502</w:t>
      </w:r>
      <w:r>
        <w:rPr>
          <w:rStyle w:val="VerbatimChar"/>
        </w:rPr>
        <w:t xml:space="preserve">e-03  3.798e-03  -1.712  0.08688 .  </w:t>
      </w:r>
    </w:p>
    <w:p w14:paraId="5D1927D8" w14:textId="77777777" w:rsidR="00F51D63" w:rsidRDefault="00674BC1">
      <w:pPr>
        <w:pStyle w:val="SourceCode"/>
      </w:pPr>
      <w:r>
        <w:rPr>
          <w:rStyle w:val="VerbatimChar"/>
        </w:rPr>
        <w:t>## Credit_History1         4.045e+00  6.107e-01   6.624 3.49e-11 ***</w:t>
      </w:r>
    </w:p>
    <w:p w14:paraId="291A64BC" w14:textId="77777777" w:rsidR="00F51D63" w:rsidRDefault="00674BC1">
      <w:pPr>
        <w:pStyle w:val="SourceCode"/>
      </w:pPr>
      <w:r>
        <w:rPr>
          <w:rStyle w:val="VerbatimChar"/>
        </w:rPr>
        <w:t xml:space="preserve">## Property_AreaSemiurban  1.326e+00  4.579e-01   2.897  0.00377 ** </w:t>
      </w:r>
    </w:p>
    <w:p w14:paraId="74973CE9" w14:textId="77777777" w:rsidR="00F51D63" w:rsidRDefault="00674BC1">
      <w:pPr>
        <w:pStyle w:val="SourceCode"/>
      </w:pPr>
      <w:r>
        <w:rPr>
          <w:rStyle w:val="VerbatimChar"/>
        </w:rPr>
        <w:t xml:space="preserve">## Property_AreaUrban     -3.592e-02  4.433e-01  -0.081  0.93542    </w:t>
      </w:r>
    </w:p>
    <w:p w14:paraId="6908B4D2" w14:textId="77777777" w:rsidR="00F51D63" w:rsidRDefault="00674BC1">
      <w:pPr>
        <w:pStyle w:val="SourceCode"/>
      </w:pPr>
      <w:r>
        <w:rPr>
          <w:rStyle w:val="VerbatimChar"/>
        </w:rPr>
        <w:t xml:space="preserve">## Total_Income            2.243e-04  1.632e-04   1.375  0.16920    </w:t>
      </w:r>
    </w:p>
    <w:p w14:paraId="0E0DD800" w14:textId="77777777" w:rsidR="00F51D63" w:rsidRDefault="00674BC1">
      <w:pPr>
        <w:pStyle w:val="SourceCode"/>
      </w:pPr>
      <w:r>
        <w:rPr>
          <w:rStyle w:val="VerbatimChar"/>
        </w:rPr>
        <w:t>## ---</w:t>
      </w:r>
    </w:p>
    <w:p w14:paraId="44242734" w14:textId="77777777" w:rsidR="00F51D63" w:rsidRDefault="00674BC1">
      <w:pPr>
        <w:pStyle w:val="SourceCode"/>
      </w:pPr>
      <w:r>
        <w:rPr>
          <w:rStyle w:val="VerbatimChar"/>
        </w:rPr>
        <w:t>## Signif. codes:  0 '***' 0.001 '**' 0.01 '*' 0.05 '.' 0.1 ' ' 1</w:t>
      </w:r>
    </w:p>
    <w:p w14:paraId="3A00E05D" w14:textId="77777777" w:rsidR="00F51D63" w:rsidRDefault="00674BC1">
      <w:pPr>
        <w:pStyle w:val="SourceCode"/>
      </w:pPr>
      <w:r>
        <w:rPr>
          <w:rStyle w:val="VerbatimChar"/>
        </w:rPr>
        <w:t xml:space="preserve">## </w:t>
      </w:r>
    </w:p>
    <w:p w14:paraId="4EAC2DE5" w14:textId="77777777" w:rsidR="00F51D63" w:rsidRDefault="00674BC1">
      <w:pPr>
        <w:pStyle w:val="SourceCode"/>
      </w:pPr>
      <w:r>
        <w:rPr>
          <w:rStyle w:val="VerbatimChar"/>
        </w:rPr>
        <w:t>## (Dispersion parameter for binomial fam</w:t>
      </w:r>
      <w:r>
        <w:rPr>
          <w:rStyle w:val="VerbatimChar"/>
        </w:rPr>
        <w:t>ily taken to be 1)</w:t>
      </w:r>
    </w:p>
    <w:p w14:paraId="3E69896D" w14:textId="77777777" w:rsidR="00F51D63" w:rsidRDefault="00674BC1">
      <w:pPr>
        <w:pStyle w:val="SourceCode"/>
      </w:pPr>
      <w:r>
        <w:rPr>
          <w:rStyle w:val="VerbatimChar"/>
        </w:rPr>
        <w:t xml:space="preserve">## </w:t>
      </w:r>
    </w:p>
    <w:p w14:paraId="71C9EF44" w14:textId="77777777" w:rsidR="00F51D63" w:rsidRDefault="00674BC1">
      <w:pPr>
        <w:pStyle w:val="SourceCode"/>
      </w:pPr>
      <w:r>
        <w:rPr>
          <w:rStyle w:val="VerbatimChar"/>
        </w:rPr>
        <w:t>##     Null deviance: 325.53  on 263  degrees of freedom</w:t>
      </w:r>
    </w:p>
    <w:p w14:paraId="6AECE748" w14:textId="77777777" w:rsidR="00F51D63" w:rsidRDefault="00674BC1">
      <w:pPr>
        <w:pStyle w:val="SourceCode"/>
      </w:pPr>
      <w:r>
        <w:rPr>
          <w:rStyle w:val="VerbatimChar"/>
        </w:rPr>
        <w:t>## Residual deviance: 216.97  on 246  degrees of freedom</w:t>
      </w:r>
    </w:p>
    <w:p w14:paraId="1D719E6F" w14:textId="77777777" w:rsidR="00F51D63" w:rsidRDefault="00674BC1">
      <w:pPr>
        <w:pStyle w:val="SourceCode"/>
      </w:pPr>
      <w:r>
        <w:rPr>
          <w:rStyle w:val="VerbatimChar"/>
        </w:rPr>
        <w:t>## AIC: 252.97</w:t>
      </w:r>
    </w:p>
    <w:p w14:paraId="2AD7C3BE" w14:textId="77777777" w:rsidR="00F51D63" w:rsidRDefault="00674BC1">
      <w:pPr>
        <w:pStyle w:val="SourceCode"/>
      </w:pPr>
      <w:r>
        <w:rPr>
          <w:rStyle w:val="VerbatimChar"/>
        </w:rPr>
        <w:t xml:space="preserve">## </w:t>
      </w:r>
    </w:p>
    <w:p w14:paraId="327D2B70" w14:textId="77777777" w:rsidR="00F51D63" w:rsidRDefault="00674BC1">
      <w:pPr>
        <w:pStyle w:val="SourceCode"/>
      </w:pPr>
      <w:r>
        <w:rPr>
          <w:rStyle w:val="VerbatimChar"/>
        </w:rPr>
        <w:t>## Number of Fisher Scoring iterations: 14</w:t>
      </w:r>
    </w:p>
    <w:p w14:paraId="06F8323F" w14:textId="77777777" w:rsidR="00F51D63" w:rsidRDefault="00674BC1">
      <w:pPr>
        <w:pStyle w:val="FirstParagraph"/>
      </w:pPr>
      <w:r>
        <w:t>Next step involve performing the feature selection of the</w:t>
      </w:r>
      <w:r>
        <w:t xml:space="preserve"> created model</w:t>
      </w:r>
    </w:p>
    <w:p w14:paraId="7AAC4418" w14:textId="77777777" w:rsidR="00F51D63" w:rsidRDefault="00674BC1">
      <w:pPr>
        <w:pStyle w:val="SourceCode"/>
      </w:pPr>
      <w:r>
        <w:rPr>
          <w:rStyle w:val="NormalTok"/>
        </w:rPr>
        <w:t xml:space="preserve">model_stepwise </w:t>
      </w:r>
      <w:r>
        <w:rPr>
          <w:rStyle w:val="OtherTok"/>
        </w:rPr>
        <w:t>&lt;-</w:t>
      </w:r>
      <w:r>
        <w:rPr>
          <w:rStyle w:val="NormalTok"/>
        </w:rPr>
        <w:t xml:space="preserve"> </w:t>
      </w:r>
      <w:r>
        <w:rPr>
          <w:rStyle w:val="FunctionTok"/>
        </w:rPr>
        <w:t>step</w:t>
      </w:r>
      <w:r>
        <w:rPr>
          <w:rStyle w:val="NormalTok"/>
        </w:rPr>
        <w:t>(</w:t>
      </w:r>
      <w:r>
        <w:rPr>
          <w:rStyle w:val="AttributeTok"/>
        </w:rPr>
        <w:t>object =</w:t>
      </w:r>
      <w:r>
        <w:rPr>
          <w:rStyle w:val="NormalTok"/>
        </w:rPr>
        <w:t xml:space="preserve"> model_1,</w:t>
      </w:r>
    </w:p>
    <w:p w14:paraId="3DBD492D" w14:textId="77777777" w:rsidR="00F51D63" w:rsidRDefault="00674BC1">
      <w:pPr>
        <w:pStyle w:val="SourceCode"/>
      </w:pPr>
      <w:r>
        <w:rPr>
          <w:rStyle w:val="NormalTok"/>
        </w:rPr>
        <w:t xml:space="preserve">                   </w:t>
      </w:r>
      <w:r>
        <w:rPr>
          <w:rStyle w:val="AttributeTok"/>
        </w:rPr>
        <w:t>direction =</w:t>
      </w:r>
      <w:r>
        <w:rPr>
          <w:rStyle w:val="NormalTok"/>
        </w:rPr>
        <w:t xml:space="preserve"> </w:t>
      </w:r>
      <w:r>
        <w:rPr>
          <w:rStyle w:val="StringTok"/>
        </w:rPr>
        <w:t>"both"</w:t>
      </w:r>
      <w:r>
        <w:rPr>
          <w:rStyle w:val="NormalTok"/>
        </w:rPr>
        <w:t>,</w:t>
      </w:r>
    </w:p>
    <w:p w14:paraId="21AD11F3" w14:textId="77777777" w:rsidR="00F51D63" w:rsidRDefault="00674BC1">
      <w:pPr>
        <w:pStyle w:val="SourceCode"/>
      </w:pPr>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upper =</w:t>
      </w:r>
      <w:r>
        <w:rPr>
          <w:rStyle w:val="NormalTok"/>
        </w:rPr>
        <w:t xml:space="preserve"> model_2),</w:t>
      </w:r>
    </w:p>
    <w:p w14:paraId="07965F83" w14:textId="77777777" w:rsidR="00F51D63" w:rsidRDefault="00674BC1">
      <w:pPr>
        <w:pStyle w:val="SourceCode"/>
      </w:pPr>
      <w:r>
        <w:rPr>
          <w:rStyle w:val="NormalTok"/>
        </w:rPr>
        <w:t xml:space="preserve">                   </w:t>
      </w:r>
      <w:r>
        <w:rPr>
          <w:rStyle w:val="AttributeTok"/>
        </w:rPr>
        <w:t>trace =</w:t>
      </w:r>
      <w:r>
        <w:rPr>
          <w:rStyle w:val="NormalTok"/>
        </w:rPr>
        <w:t xml:space="preserve"> </w:t>
      </w:r>
      <w:r>
        <w:rPr>
          <w:rStyle w:val="ConstantTok"/>
        </w:rPr>
        <w:t>FALSE</w:t>
      </w:r>
      <w:r>
        <w:rPr>
          <w:rStyle w:val="NormalTok"/>
        </w:rPr>
        <w:t>)</w:t>
      </w:r>
    </w:p>
    <w:p w14:paraId="2EDADBF7" w14:textId="77777777" w:rsidR="00F51D63" w:rsidRDefault="00674BC1">
      <w:pPr>
        <w:pStyle w:val="SourceCode"/>
      </w:pPr>
      <w:r>
        <w:rPr>
          <w:rStyle w:val="FunctionTok"/>
        </w:rPr>
        <w:t>summary</w:t>
      </w:r>
      <w:r>
        <w:rPr>
          <w:rStyle w:val="NormalTok"/>
        </w:rPr>
        <w:t>(model_stepwise)</w:t>
      </w:r>
    </w:p>
    <w:p w14:paraId="1D354F20" w14:textId="77777777" w:rsidR="00F51D63" w:rsidRDefault="00674BC1">
      <w:pPr>
        <w:pStyle w:val="SourceCode"/>
      </w:pPr>
      <w:r>
        <w:rPr>
          <w:rStyle w:val="VerbatimChar"/>
        </w:rPr>
        <w:lastRenderedPageBreak/>
        <w:t xml:space="preserve">## </w:t>
      </w:r>
    </w:p>
    <w:p w14:paraId="2129418A" w14:textId="77777777" w:rsidR="00F51D63" w:rsidRDefault="00674BC1">
      <w:pPr>
        <w:pStyle w:val="SourceCode"/>
      </w:pPr>
      <w:r>
        <w:rPr>
          <w:rStyle w:val="VerbatimChar"/>
        </w:rPr>
        <w:t>## Call:</w:t>
      </w:r>
    </w:p>
    <w:p w14:paraId="46C4067A" w14:textId="77777777" w:rsidR="00F51D63" w:rsidRDefault="00674BC1">
      <w:pPr>
        <w:pStyle w:val="SourceCode"/>
      </w:pPr>
      <w:r>
        <w:rPr>
          <w:rStyle w:val="VerbatimChar"/>
        </w:rPr>
        <w:t xml:space="preserve">## glm(formula = Loan_Status ~ Credit_History + Property_Area + </w:t>
      </w:r>
    </w:p>
    <w:p w14:paraId="69394AC3" w14:textId="77777777" w:rsidR="00F51D63" w:rsidRDefault="00674BC1">
      <w:pPr>
        <w:pStyle w:val="SourceCode"/>
      </w:pPr>
      <w:r>
        <w:rPr>
          <w:rStyle w:val="VerbatimChar"/>
        </w:rPr>
        <w:t>##     Loan_Amount_Term, family = binomial, data = train_loan)</w:t>
      </w:r>
    </w:p>
    <w:p w14:paraId="55F60FE0" w14:textId="77777777" w:rsidR="00F51D63" w:rsidRDefault="00674BC1">
      <w:pPr>
        <w:pStyle w:val="SourceCode"/>
      </w:pPr>
      <w:r>
        <w:rPr>
          <w:rStyle w:val="VerbatimChar"/>
        </w:rPr>
        <w:t xml:space="preserve">## </w:t>
      </w:r>
    </w:p>
    <w:p w14:paraId="5BCBF9F0" w14:textId="77777777" w:rsidR="00F51D63" w:rsidRDefault="00674BC1">
      <w:pPr>
        <w:pStyle w:val="SourceCode"/>
      </w:pPr>
      <w:r>
        <w:rPr>
          <w:rStyle w:val="VerbatimChar"/>
        </w:rPr>
        <w:t xml:space="preserve">## Deviance Residuals: </w:t>
      </w:r>
    </w:p>
    <w:p w14:paraId="3B4045CD" w14:textId="77777777" w:rsidR="00F51D63" w:rsidRDefault="00674BC1">
      <w:pPr>
        <w:pStyle w:val="SourceCode"/>
      </w:pPr>
      <w:r>
        <w:rPr>
          <w:rStyle w:val="VerbatimChar"/>
        </w:rPr>
        <w:t xml:space="preserve">##     Min       1Q   Median       3Q      Max  </w:t>
      </w:r>
    </w:p>
    <w:p w14:paraId="2BC2AC9B" w14:textId="77777777" w:rsidR="00F51D63" w:rsidRDefault="00674BC1">
      <w:pPr>
        <w:pStyle w:val="SourceCode"/>
      </w:pPr>
      <w:r>
        <w:rPr>
          <w:rStyle w:val="VerbatimChar"/>
        </w:rPr>
        <w:t xml:space="preserve">## -2.2974  -0.3309   0.4516   0.7913   2.4455  </w:t>
      </w:r>
    </w:p>
    <w:p w14:paraId="666475B2" w14:textId="77777777" w:rsidR="00F51D63" w:rsidRDefault="00674BC1">
      <w:pPr>
        <w:pStyle w:val="SourceCode"/>
      </w:pPr>
      <w:r>
        <w:rPr>
          <w:rStyle w:val="VerbatimChar"/>
        </w:rPr>
        <w:t>##</w:t>
      </w:r>
      <w:r>
        <w:rPr>
          <w:rStyle w:val="VerbatimChar"/>
        </w:rPr>
        <w:t xml:space="preserve"> </w:t>
      </w:r>
    </w:p>
    <w:p w14:paraId="37042121" w14:textId="77777777" w:rsidR="00F51D63" w:rsidRDefault="00674BC1">
      <w:pPr>
        <w:pStyle w:val="SourceCode"/>
      </w:pPr>
      <w:r>
        <w:rPr>
          <w:rStyle w:val="VerbatimChar"/>
        </w:rPr>
        <w:t>## Coefficients:</w:t>
      </w:r>
    </w:p>
    <w:p w14:paraId="3477C54F" w14:textId="77777777" w:rsidR="00F51D63" w:rsidRDefault="00674BC1">
      <w:pPr>
        <w:pStyle w:val="SourceCode"/>
      </w:pPr>
      <w:r>
        <w:rPr>
          <w:rStyle w:val="VerbatimChar"/>
        </w:rPr>
        <w:t xml:space="preserve">##                         Estimate Std. Error z value Pr(&gt;|z|)    </w:t>
      </w:r>
    </w:p>
    <w:p w14:paraId="71D924C3" w14:textId="77777777" w:rsidR="00F51D63" w:rsidRDefault="00674BC1">
      <w:pPr>
        <w:pStyle w:val="SourceCode"/>
      </w:pPr>
      <w:r>
        <w:rPr>
          <w:rStyle w:val="VerbatimChar"/>
        </w:rPr>
        <w:t xml:space="preserve">## (Intercept)            -0.940051   1.272418  -0.739  0.46003    </w:t>
      </w:r>
    </w:p>
    <w:p w14:paraId="32644E78" w14:textId="77777777" w:rsidR="00F51D63" w:rsidRDefault="00674BC1">
      <w:pPr>
        <w:pStyle w:val="SourceCode"/>
      </w:pPr>
      <w:r>
        <w:rPr>
          <w:rStyle w:val="VerbatimChar"/>
        </w:rPr>
        <w:t>## Credit_History1         3.878285   0.580768   6.678 2.42e-11 ***</w:t>
      </w:r>
    </w:p>
    <w:p w14:paraId="4D230E5C" w14:textId="77777777" w:rsidR="00F51D63" w:rsidRDefault="00674BC1">
      <w:pPr>
        <w:pStyle w:val="SourceCode"/>
      </w:pPr>
      <w:r>
        <w:rPr>
          <w:rStyle w:val="VerbatimChar"/>
        </w:rPr>
        <w:t xml:space="preserve">## Property_AreaSemiurban  1.292314   0.427928   3.020  0.00253 ** </w:t>
      </w:r>
    </w:p>
    <w:p w14:paraId="54EAC52C" w14:textId="77777777" w:rsidR="00F51D63" w:rsidRDefault="00674BC1">
      <w:pPr>
        <w:pStyle w:val="SourceCode"/>
      </w:pPr>
      <w:r>
        <w:rPr>
          <w:rStyle w:val="VerbatimChar"/>
        </w:rPr>
        <w:t xml:space="preserve">## Property_AreaUrban      0.061087   0.394078   0.155  0.87681    </w:t>
      </w:r>
    </w:p>
    <w:p w14:paraId="4D9B1C73" w14:textId="77777777" w:rsidR="00F51D63" w:rsidRDefault="00674BC1">
      <w:pPr>
        <w:pStyle w:val="SourceCode"/>
      </w:pPr>
      <w:r>
        <w:rPr>
          <w:rStyle w:val="VerbatimChar"/>
        </w:rPr>
        <w:t xml:space="preserve">## Loan_Amount_Term       -0.005552   0.003510  -1.582  0.11375    </w:t>
      </w:r>
    </w:p>
    <w:p w14:paraId="529F3E18" w14:textId="77777777" w:rsidR="00F51D63" w:rsidRDefault="00674BC1">
      <w:pPr>
        <w:pStyle w:val="SourceCode"/>
      </w:pPr>
      <w:r>
        <w:rPr>
          <w:rStyle w:val="VerbatimChar"/>
        </w:rPr>
        <w:t>## ---</w:t>
      </w:r>
    </w:p>
    <w:p w14:paraId="421E0226" w14:textId="77777777" w:rsidR="00F51D63" w:rsidRDefault="00674BC1">
      <w:pPr>
        <w:pStyle w:val="SourceCode"/>
      </w:pPr>
      <w:r>
        <w:rPr>
          <w:rStyle w:val="VerbatimChar"/>
        </w:rPr>
        <w:t>## Signif. codes:  0 '***' 0.001 '**' 0.01 '*</w:t>
      </w:r>
      <w:r>
        <w:rPr>
          <w:rStyle w:val="VerbatimChar"/>
        </w:rPr>
        <w:t>' 0.05 '.' 0.1 ' ' 1</w:t>
      </w:r>
    </w:p>
    <w:p w14:paraId="14454712" w14:textId="77777777" w:rsidR="00F51D63" w:rsidRDefault="00674BC1">
      <w:pPr>
        <w:pStyle w:val="SourceCode"/>
      </w:pPr>
      <w:r>
        <w:rPr>
          <w:rStyle w:val="VerbatimChar"/>
        </w:rPr>
        <w:t xml:space="preserve">## </w:t>
      </w:r>
    </w:p>
    <w:p w14:paraId="40C43A28" w14:textId="77777777" w:rsidR="00F51D63" w:rsidRDefault="00674BC1">
      <w:pPr>
        <w:pStyle w:val="SourceCode"/>
      </w:pPr>
      <w:r>
        <w:rPr>
          <w:rStyle w:val="VerbatimChar"/>
        </w:rPr>
        <w:t>## (Dispersion parameter for binomial family taken to be 1)</w:t>
      </w:r>
    </w:p>
    <w:p w14:paraId="42F7E859" w14:textId="77777777" w:rsidR="00F51D63" w:rsidRDefault="00674BC1">
      <w:pPr>
        <w:pStyle w:val="SourceCode"/>
      </w:pPr>
      <w:r>
        <w:rPr>
          <w:rStyle w:val="VerbatimChar"/>
        </w:rPr>
        <w:t xml:space="preserve">## </w:t>
      </w:r>
    </w:p>
    <w:p w14:paraId="3B9973AD" w14:textId="77777777" w:rsidR="00F51D63" w:rsidRDefault="00674BC1">
      <w:pPr>
        <w:pStyle w:val="SourceCode"/>
      </w:pPr>
      <w:r>
        <w:rPr>
          <w:rStyle w:val="VerbatimChar"/>
        </w:rPr>
        <w:t>##     Null deviance: 325.53  on 263  degrees of freedom</w:t>
      </w:r>
    </w:p>
    <w:p w14:paraId="08F7896B" w14:textId="77777777" w:rsidR="00F51D63" w:rsidRDefault="00674BC1">
      <w:pPr>
        <w:pStyle w:val="SourceCode"/>
      </w:pPr>
      <w:r>
        <w:rPr>
          <w:rStyle w:val="VerbatimChar"/>
        </w:rPr>
        <w:t>## Residual deviance: 227.52  on 259  degrees of freedom</w:t>
      </w:r>
    </w:p>
    <w:p w14:paraId="1B5F91FC" w14:textId="77777777" w:rsidR="00F51D63" w:rsidRDefault="00674BC1">
      <w:pPr>
        <w:pStyle w:val="SourceCode"/>
      </w:pPr>
      <w:r>
        <w:rPr>
          <w:rStyle w:val="VerbatimChar"/>
        </w:rPr>
        <w:t>## AIC: 237.52</w:t>
      </w:r>
    </w:p>
    <w:p w14:paraId="3C70284B" w14:textId="77777777" w:rsidR="00F51D63" w:rsidRDefault="00674BC1">
      <w:pPr>
        <w:pStyle w:val="SourceCode"/>
      </w:pPr>
      <w:r>
        <w:rPr>
          <w:rStyle w:val="VerbatimChar"/>
        </w:rPr>
        <w:t xml:space="preserve">## </w:t>
      </w:r>
    </w:p>
    <w:p w14:paraId="35C6A47B" w14:textId="77777777" w:rsidR="00F51D63" w:rsidRDefault="00674BC1">
      <w:pPr>
        <w:pStyle w:val="SourceCode"/>
      </w:pPr>
      <w:r>
        <w:rPr>
          <w:rStyle w:val="VerbatimChar"/>
        </w:rPr>
        <w:t>## Number of Fisher Scoring iterat</w:t>
      </w:r>
      <w:r>
        <w:rPr>
          <w:rStyle w:val="VerbatimChar"/>
        </w:rPr>
        <w:t>ions: 5</w:t>
      </w:r>
    </w:p>
    <w:p w14:paraId="20A0D75B" w14:textId="77777777" w:rsidR="00F51D63" w:rsidRDefault="00674BC1">
      <w:pPr>
        <w:pStyle w:val="Heading21"/>
      </w:pPr>
      <w:bookmarkStart w:id="5" w:name="results"/>
      <w:bookmarkEnd w:id="4"/>
      <w:r>
        <w:lastRenderedPageBreak/>
        <w:t>Results</w:t>
      </w:r>
    </w:p>
    <w:p w14:paraId="55727B46" w14:textId="77777777" w:rsidR="00F51D63" w:rsidRDefault="00674BC1">
      <w:pPr>
        <w:pStyle w:val="FirstParagraph"/>
      </w:pPr>
      <w:r>
        <w:t>Having created the logistic regression model, there were various insights identified. First, the model identified that the LoanAmount and Total_Income are the determinant factors for loan approval.</w:t>
      </w:r>
    </w:p>
    <w:p w14:paraId="23F015A2" w14:textId="77777777" w:rsidR="00F51D63" w:rsidRDefault="00674BC1">
      <w:pPr>
        <w:pStyle w:val="SourceCode"/>
      </w:pPr>
      <w:r>
        <w:rPr>
          <w:rStyle w:val="NormalTok"/>
        </w:rPr>
        <w:t xml:space="preserve">optimum_model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Loan_Status</w:t>
      </w:r>
      <w:r>
        <w:rPr>
          <w:rStyle w:val="NormalTok"/>
        </w:rPr>
        <w:t xml:space="preserve"> </w:t>
      </w:r>
      <w:r>
        <w:rPr>
          <w:rStyle w:val="SpecialCharTok"/>
        </w:rPr>
        <w:t>~</w:t>
      </w:r>
      <w:r>
        <w:rPr>
          <w:rStyle w:val="NormalTok"/>
        </w:rPr>
        <w:t xml:space="preserve"> Credit_History </w:t>
      </w:r>
      <w:r>
        <w:rPr>
          <w:rStyle w:val="SpecialCharTok"/>
        </w:rPr>
        <w:t>+</w:t>
      </w:r>
      <w:r>
        <w:rPr>
          <w:rStyle w:val="NormalTok"/>
        </w:rPr>
        <w:t xml:space="preserve"> Property_Area </w:t>
      </w:r>
      <w:r>
        <w:rPr>
          <w:rStyle w:val="SpecialCharTok"/>
        </w:rPr>
        <w:t>+</w:t>
      </w:r>
      <w:r>
        <w:rPr>
          <w:rStyle w:val="NormalTok"/>
        </w:rPr>
        <w:t xml:space="preserve"> Loan_Amount_Term </w:t>
      </w:r>
      <w:r>
        <w:rPr>
          <w:rStyle w:val="SpecialCharTok"/>
        </w:rPr>
        <w:t>+</w:t>
      </w:r>
      <w:r>
        <w:rPr>
          <w:rStyle w:val="NormalTok"/>
        </w:rPr>
        <w:t xml:space="preserve"> LoanAmount </w:t>
      </w:r>
      <w:r>
        <w:rPr>
          <w:rStyle w:val="SpecialCharTok"/>
        </w:rPr>
        <w:t>+</w:t>
      </w:r>
      <w:r>
        <w:rPr>
          <w:rStyle w:val="NormalTok"/>
        </w:rPr>
        <w:t xml:space="preserve"> Total_Income, </w:t>
      </w:r>
      <w:r>
        <w:rPr>
          <w:rStyle w:val="AttributeTok"/>
        </w:rPr>
        <w:t>family =</w:t>
      </w:r>
      <w:r>
        <w:rPr>
          <w:rStyle w:val="NormalTok"/>
        </w:rPr>
        <w:t xml:space="preserve"> binomial, </w:t>
      </w:r>
      <w:r>
        <w:rPr>
          <w:rStyle w:val="AttributeTok"/>
        </w:rPr>
        <w:t>data =</w:t>
      </w:r>
      <w:r>
        <w:rPr>
          <w:rStyle w:val="NormalTok"/>
        </w:rPr>
        <w:t xml:space="preserve"> train_loan)</w:t>
      </w:r>
    </w:p>
    <w:p w14:paraId="4C7A9C3A" w14:textId="77777777" w:rsidR="00F51D63" w:rsidRDefault="00F51D63">
      <w:pPr>
        <w:pStyle w:val="SourceCode"/>
      </w:pPr>
    </w:p>
    <w:p w14:paraId="16C835A3" w14:textId="77777777" w:rsidR="00F51D63" w:rsidRDefault="00674BC1">
      <w:pPr>
        <w:pStyle w:val="SourceCode"/>
      </w:pPr>
      <w:r>
        <w:rPr>
          <w:rStyle w:val="FunctionTok"/>
        </w:rPr>
        <w:t>summary</w:t>
      </w:r>
      <w:r>
        <w:rPr>
          <w:rStyle w:val="NormalTok"/>
        </w:rPr>
        <w:t>(optimum_model)</w:t>
      </w:r>
    </w:p>
    <w:p w14:paraId="19BE7C84" w14:textId="77777777" w:rsidR="00F51D63" w:rsidRDefault="00674BC1">
      <w:pPr>
        <w:pStyle w:val="SourceCode"/>
      </w:pPr>
      <w:r>
        <w:rPr>
          <w:rStyle w:val="VerbatimChar"/>
        </w:rPr>
        <w:t xml:space="preserve">## </w:t>
      </w:r>
    </w:p>
    <w:p w14:paraId="3BBBA6AD" w14:textId="77777777" w:rsidR="00F51D63" w:rsidRDefault="00674BC1">
      <w:pPr>
        <w:pStyle w:val="SourceCode"/>
      </w:pPr>
      <w:r>
        <w:rPr>
          <w:rStyle w:val="VerbatimChar"/>
        </w:rPr>
        <w:t>## Call:</w:t>
      </w:r>
    </w:p>
    <w:p w14:paraId="28F602B5" w14:textId="77777777" w:rsidR="00F51D63" w:rsidRDefault="00674BC1">
      <w:pPr>
        <w:pStyle w:val="SourceCode"/>
      </w:pPr>
      <w:r>
        <w:rPr>
          <w:rStyle w:val="VerbatimChar"/>
        </w:rPr>
        <w:t xml:space="preserve">## glm(formula = Loan_Status ~ Credit_History + Property_Area + </w:t>
      </w:r>
    </w:p>
    <w:p w14:paraId="00D294A7" w14:textId="77777777" w:rsidR="00F51D63" w:rsidRDefault="00674BC1">
      <w:pPr>
        <w:pStyle w:val="SourceCode"/>
      </w:pPr>
      <w:r>
        <w:rPr>
          <w:rStyle w:val="VerbatimChar"/>
        </w:rPr>
        <w:t xml:space="preserve">##     Loan_Amount_Term + LoanAmount + Total_Income, family = binomial, </w:t>
      </w:r>
    </w:p>
    <w:p w14:paraId="299D754E" w14:textId="77777777" w:rsidR="00F51D63" w:rsidRDefault="00674BC1">
      <w:pPr>
        <w:pStyle w:val="SourceCode"/>
      </w:pPr>
      <w:r>
        <w:rPr>
          <w:rStyle w:val="VerbatimChar"/>
        </w:rPr>
        <w:t>##     data = train_loan)</w:t>
      </w:r>
    </w:p>
    <w:p w14:paraId="18A9F261" w14:textId="77777777" w:rsidR="00F51D63" w:rsidRDefault="00674BC1">
      <w:pPr>
        <w:pStyle w:val="SourceCode"/>
      </w:pPr>
      <w:r>
        <w:rPr>
          <w:rStyle w:val="VerbatimChar"/>
        </w:rPr>
        <w:t xml:space="preserve">## </w:t>
      </w:r>
    </w:p>
    <w:p w14:paraId="4AC42554" w14:textId="77777777" w:rsidR="00F51D63" w:rsidRDefault="00674BC1">
      <w:pPr>
        <w:pStyle w:val="SourceCode"/>
      </w:pPr>
      <w:r>
        <w:rPr>
          <w:rStyle w:val="VerbatimChar"/>
        </w:rPr>
        <w:t xml:space="preserve">## Deviance Residuals: </w:t>
      </w:r>
    </w:p>
    <w:p w14:paraId="61D8DE8B" w14:textId="77777777" w:rsidR="00F51D63" w:rsidRDefault="00674BC1">
      <w:pPr>
        <w:pStyle w:val="SourceCode"/>
      </w:pPr>
      <w:r>
        <w:rPr>
          <w:rStyle w:val="VerbatimChar"/>
        </w:rPr>
        <w:t xml:space="preserve">##     Min       1Q   Median       3Q      Max  </w:t>
      </w:r>
    </w:p>
    <w:p w14:paraId="57DE668B" w14:textId="77777777" w:rsidR="00F51D63" w:rsidRDefault="00674BC1">
      <w:pPr>
        <w:pStyle w:val="SourceCode"/>
      </w:pPr>
      <w:r>
        <w:rPr>
          <w:rStyle w:val="VerbatimChar"/>
        </w:rPr>
        <w:t xml:space="preserve">## -2.2945  -0.3506   0.4517   0.7518   2.4694  </w:t>
      </w:r>
    </w:p>
    <w:p w14:paraId="0A10B97E" w14:textId="77777777" w:rsidR="00F51D63" w:rsidRDefault="00674BC1">
      <w:pPr>
        <w:pStyle w:val="SourceCode"/>
      </w:pPr>
      <w:r>
        <w:rPr>
          <w:rStyle w:val="VerbatimChar"/>
        </w:rPr>
        <w:t xml:space="preserve">## </w:t>
      </w:r>
    </w:p>
    <w:p w14:paraId="3EA8C5D4" w14:textId="77777777" w:rsidR="00F51D63" w:rsidRDefault="00674BC1">
      <w:pPr>
        <w:pStyle w:val="SourceCode"/>
      </w:pPr>
      <w:r>
        <w:rPr>
          <w:rStyle w:val="VerbatimChar"/>
        </w:rPr>
        <w:t>## Coefficients:</w:t>
      </w:r>
    </w:p>
    <w:p w14:paraId="6BBA328D" w14:textId="77777777" w:rsidR="00F51D63" w:rsidRDefault="00674BC1">
      <w:pPr>
        <w:pStyle w:val="SourceCode"/>
      </w:pPr>
      <w:r>
        <w:rPr>
          <w:rStyle w:val="VerbatimChar"/>
        </w:rPr>
        <w:t xml:space="preserve">##                          Estimate Std. Error z value Pr(&gt;|z|)    </w:t>
      </w:r>
    </w:p>
    <w:p w14:paraId="61323193" w14:textId="77777777" w:rsidR="00F51D63" w:rsidRDefault="00674BC1">
      <w:pPr>
        <w:pStyle w:val="SourceCode"/>
      </w:pPr>
      <w:r>
        <w:rPr>
          <w:rStyle w:val="VerbatimChar"/>
        </w:rPr>
        <w:t xml:space="preserve">## (Intercept)            -1.6853291  1.4628950  -1.152    0.249    </w:t>
      </w:r>
    </w:p>
    <w:p w14:paraId="5DA4B309" w14:textId="77777777" w:rsidR="00F51D63" w:rsidRDefault="00674BC1">
      <w:pPr>
        <w:pStyle w:val="SourceCode"/>
      </w:pPr>
      <w:r>
        <w:rPr>
          <w:rStyle w:val="VerbatimChar"/>
        </w:rPr>
        <w:t>## Credit_History1         3.9014176  0.5808989   6.716 1.87e-11 ***</w:t>
      </w:r>
    </w:p>
    <w:p w14:paraId="127549EC" w14:textId="77777777" w:rsidR="00F51D63" w:rsidRDefault="00674BC1">
      <w:pPr>
        <w:pStyle w:val="SourceCode"/>
      </w:pPr>
      <w:r>
        <w:rPr>
          <w:rStyle w:val="VerbatimChar"/>
        </w:rPr>
        <w:t xml:space="preserve">## Property_AreaSemiurban  1.3438571  0.4349054   3.090    0.002 ** </w:t>
      </w:r>
    </w:p>
    <w:p w14:paraId="38A19A8F" w14:textId="77777777" w:rsidR="00F51D63" w:rsidRDefault="00674BC1">
      <w:pPr>
        <w:pStyle w:val="SourceCode"/>
      </w:pPr>
      <w:r>
        <w:rPr>
          <w:rStyle w:val="VerbatimChar"/>
        </w:rPr>
        <w:t xml:space="preserve">## Property_AreaUrban      0.0783288  0.4055971   0.193    0.847    </w:t>
      </w:r>
    </w:p>
    <w:p w14:paraId="2AB31FCA" w14:textId="77777777" w:rsidR="00F51D63" w:rsidRDefault="00674BC1">
      <w:pPr>
        <w:pStyle w:val="SourceCode"/>
      </w:pPr>
      <w:r>
        <w:rPr>
          <w:rStyle w:val="VerbatimChar"/>
        </w:rPr>
        <w:t xml:space="preserve">## Loan_Amount_Term       -0.0049702  0.0035436 </w:t>
      </w:r>
      <w:r>
        <w:rPr>
          <w:rStyle w:val="VerbatimChar"/>
        </w:rPr>
        <w:t xml:space="preserve"> -1.403    0.161    </w:t>
      </w:r>
    </w:p>
    <w:p w14:paraId="34D758EF" w14:textId="77777777" w:rsidR="00F51D63" w:rsidRDefault="00674BC1">
      <w:pPr>
        <w:pStyle w:val="SourceCode"/>
      </w:pPr>
      <w:r>
        <w:rPr>
          <w:rStyle w:val="VerbatimChar"/>
        </w:rPr>
        <w:t xml:space="preserve">## LoanAmount             -0.0047831  0.0052063  -0.919    0.358    </w:t>
      </w:r>
    </w:p>
    <w:p w14:paraId="447B866A" w14:textId="77777777" w:rsidR="00F51D63" w:rsidRDefault="00674BC1">
      <w:pPr>
        <w:pStyle w:val="SourceCode"/>
      </w:pPr>
      <w:r>
        <w:rPr>
          <w:rStyle w:val="VerbatimChar"/>
        </w:rPr>
        <w:t xml:space="preserve">## Total_Income            0.0002229  0.0001500   1.486    0.137    </w:t>
      </w:r>
    </w:p>
    <w:p w14:paraId="51E0762F" w14:textId="77777777" w:rsidR="00F51D63" w:rsidRDefault="00674BC1">
      <w:pPr>
        <w:pStyle w:val="SourceCode"/>
      </w:pPr>
      <w:r>
        <w:rPr>
          <w:rStyle w:val="VerbatimChar"/>
        </w:rPr>
        <w:t>## ---</w:t>
      </w:r>
    </w:p>
    <w:p w14:paraId="2B22D592" w14:textId="77777777" w:rsidR="00F51D63" w:rsidRDefault="00674BC1">
      <w:pPr>
        <w:pStyle w:val="SourceCode"/>
      </w:pPr>
      <w:r>
        <w:rPr>
          <w:rStyle w:val="VerbatimChar"/>
        </w:rPr>
        <w:t>## Signif. codes:  0 '***' 0.001 '**' 0.01 '*' 0.05 '.' 0.1 ' ' 1</w:t>
      </w:r>
    </w:p>
    <w:p w14:paraId="72681C7A" w14:textId="77777777" w:rsidR="00F51D63" w:rsidRDefault="00674BC1">
      <w:pPr>
        <w:pStyle w:val="SourceCode"/>
      </w:pPr>
      <w:r>
        <w:rPr>
          <w:rStyle w:val="VerbatimChar"/>
        </w:rPr>
        <w:lastRenderedPageBreak/>
        <w:t xml:space="preserve">## </w:t>
      </w:r>
    </w:p>
    <w:p w14:paraId="1F195761" w14:textId="77777777" w:rsidR="00F51D63" w:rsidRDefault="00674BC1">
      <w:pPr>
        <w:pStyle w:val="SourceCode"/>
      </w:pPr>
      <w:r>
        <w:rPr>
          <w:rStyle w:val="VerbatimChar"/>
        </w:rPr>
        <w:t>## (Dispersion param</w:t>
      </w:r>
      <w:r>
        <w:rPr>
          <w:rStyle w:val="VerbatimChar"/>
        </w:rPr>
        <w:t>eter for binomial family taken to be 1)</w:t>
      </w:r>
    </w:p>
    <w:p w14:paraId="2A39DCD0" w14:textId="77777777" w:rsidR="00F51D63" w:rsidRDefault="00674BC1">
      <w:pPr>
        <w:pStyle w:val="SourceCode"/>
      </w:pPr>
      <w:r>
        <w:rPr>
          <w:rStyle w:val="VerbatimChar"/>
        </w:rPr>
        <w:t xml:space="preserve">## </w:t>
      </w:r>
    </w:p>
    <w:p w14:paraId="08D8D05D" w14:textId="77777777" w:rsidR="00F51D63" w:rsidRDefault="00674BC1">
      <w:pPr>
        <w:pStyle w:val="SourceCode"/>
      </w:pPr>
      <w:r>
        <w:rPr>
          <w:rStyle w:val="VerbatimChar"/>
        </w:rPr>
        <w:t>##     Null deviance: 325.53  on 263  degrees of freedom</w:t>
      </w:r>
    </w:p>
    <w:p w14:paraId="00BE2720" w14:textId="77777777" w:rsidR="00F51D63" w:rsidRDefault="00674BC1">
      <w:pPr>
        <w:pStyle w:val="SourceCode"/>
      </w:pPr>
      <w:r>
        <w:rPr>
          <w:rStyle w:val="VerbatimChar"/>
        </w:rPr>
        <w:t>## Residual deviance: 225.25  on 257  degrees of freedom</w:t>
      </w:r>
    </w:p>
    <w:p w14:paraId="19EFB7F7" w14:textId="77777777" w:rsidR="00F51D63" w:rsidRDefault="00674BC1">
      <w:pPr>
        <w:pStyle w:val="SourceCode"/>
      </w:pPr>
      <w:r>
        <w:rPr>
          <w:rStyle w:val="VerbatimChar"/>
        </w:rPr>
        <w:t>## AIC: 239.25</w:t>
      </w:r>
    </w:p>
    <w:p w14:paraId="1C714132" w14:textId="77777777" w:rsidR="00F51D63" w:rsidRDefault="00674BC1">
      <w:pPr>
        <w:pStyle w:val="SourceCode"/>
      </w:pPr>
      <w:r>
        <w:rPr>
          <w:rStyle w:val="VerbatimChar"/>
        </w:rPr>
        <w:t xml:space="preserve">## </w:t>
      </w:r>
    </w:p>
    <w:p w14:paraId="3FDEDE90" w14:textId="77777777" w:rsidR="00F51D63" w:rsidRDefault="00674BC1">
      <w:pPr>
        <w:pStyle w:val="SourceCode"/>
      </w:pPr>
      <w:r>
        <w:rPr>
          <w:rStyle w:val="VerbatimChar"/>
        </w:rPr>
        <w:t>## Number of Fisher Scoring iterations: 5</w:t>
      </w:r>
    </w:p>
    <w:p w14:paraId="640D0FC4" w14:textId="77777777" w:rsidR="00F51D63" w:rsidRDefault="00674BC1">
      <w:pPr>
        <w:pStyle w:val="FirstParagraph"/>
      </w:pPr>
      <w:r>
        <w:t>Having the optimum_model the predicti</w:t>
      </w:r>
      <w:r>
        <w:t>ons on the test data for loan eligibility was possible and the results of the model are illustrated.</w:t>
      </w:r>
    </w:p>
    <w:p w14:paraId="6422C571" w14:textId="77777777" w:rsidR="00F51D63" w:rsidRDefault="00674BC1">
      <w:pPr>
        <w:pStyle w:val="SourceCode"/>
      </w:pPr>
      <w:r>
        <w:rPr>
          <w:rStyle w:val="NormalTok"/>
        </w:rPr>
        <w:t>test_loan</w:t>
      </w:r>
      <w:r>
        <w:rPr>
          <w:rStyle w:val="SpecialCharTok"/>
        </w:rPr>
        <w:t>$</w:t>
      </w:r>
      <w:r>
        <w:rPr>
          <w:rStyle w:val="NormalTok"/>
        </w:rPr>
        <w:t xml:space="preserve">Eligible </w:t>
      </w:r>
      <w:r>
        <w:rPr>
          <w:rStyle w:val="OtherTok"/>
        </w:rPr>
        <w:t>&lt;-</w:t>
      </w:r>
      <w:r>
        <w:rPr>
          <w:rStyle w:val="NormalTok"/>
        </w:rPr>
        <w:t xml:space="preserve"> </w:t>
      </w:r>
      <w:r>
        <w:rPr>
          <w:rStyle w:val="FunctionTok"/>
        </w:rPr>
        <w:t>predict</w:t>
      </w:r>
      <w:r>
        <w:rPr>
          <w:rStyle w:val="NormalTok"/>
        </w:rPr>
        <w:t xml:space="preserve">(optimum_model, </w:t>
      </w:r>
      <w:r>
        <w:rPr>
          <w:rStyle w:val="AttributeTok"/>
        </w:rPr>
        <w:t>type =</w:t>
      </w:r>
      <w:r>
        <w:rPr>
          <w:rStyle w:val="NormalTok"/>
        </w:rPr>
        <w:t xml:space="preserve"> </w:t>
      </w:r>
      <w:r>
        <w:rPr>
          <w:rStyle w:val="StringTok"/>
        </w:rPr>
        <w:t>"response"</w:t>
      </w:r>
      <w:r>
        <w:rPr>
          <w:rStyle w:val="NormalTok"/>
        </w:rPr>
        <w:t xml:space="preserve">, </w:t>
      </w:r>
      <w:r>
        <w:rPr>
          <w:rStyle w:val="AttributeTok"/>
        </w:rPr>
        <w:t>newdata =</w:t>
      </w:r>
      <w:r>
        <w:rPr>
          <w:rStyle w:val="NormalTok"/>
        </w:rPr>
        <w:t>test_loan)</w:t>
      </w:r>
    </w:p>
    <w:p w14:paraId="24FD67D4" w14:textId="77777777" w:rsidR="00F51D63" w:rsidRDefault="00674BC1">
      <w:pPr>
        <w:pStyle w:val="SourceCode"/>
      </w:pPr>
      <w:r>
        <w:rPr>
          <w:rStyle w:val="FunctionTok"/>
        </w:rPr>
        <w:t>head</w:t>
      </w:r>
      <w:r>
        <w:rPr>
          <w:rStyle w:val="NormalTok"/>
        </w:rPr>
        <w:t>(test_loan)</w:t>
      </w:r>
    </w:p>
    <w:p w14:paraId="2884F972" w14:textId="77777777" w:rsidR="00F51D63" w:rsidRDefault="00674BC1">
      <w:pPr>
        <w:pStyle w:val="SourceCode"/>
      </w:pPr>
      <w:r>
        <w:rPr>
          <w:rStyle w:val="VerbatimChar"/>
        </w:rPr>
        <w:t>##    Gender Married Dependents    Education Self_Emplo</w:t>
      </w:r>
      <w:r>
        <w:rPr>
          <w:rStyle w:val="VerbatimChar"/>
        </w:rPr>
        <w:t>yed LoanAmount</w:t>
      </w:r>
    </w:p>
    <w:p w14:paraId="1062648E" w14:textId="77777777" w:rsidR="00F51D63" w:rsidRDefault="00674BC1">
      <w:pPr>
        <w:pStyle w:val="SourceCode"/>
      </w:pPr>
      <w:r>
        <w:rPr>
          <w:rStyle w:val="VerbatimChar"/>
        </w:rPr>
        <w:t>## 4    Male     Yes          0 Not Graduate            No        120</w:t>
      </w:r>
    </w:p>
    <w:p w14:paraId="29B862C5" w14:textId="77777777" w:rsidR="00F51D63" w:rsidRDefault="00674BC1">
      <w:pPr>
        <w:pStyle w:val="SourceCode"/>
      </w:pPr>
      <w:r>
        <w:rPr>
          <w:rStyle w:val="VerbatimChar"/>
        </w:rPr>
        <w:t>## 5    Male      No          0     Graduate            No        141</w:t>
      </w:r>
    </w:p>
    <w:p w14:paraId="21B1E879" w14:textId="77777777" w:rsidR="00F51D63" w:rsidRDefault="00674BC1">
      <w:pPr>
        <w:pStyle w:val="SourceCode"/>
      </w:pPr>
      <w:r>
        <w:rPr>
          <w:rStyle w:val="VerbatimChar"/>
        </w:rPr>
        <w:t>## 7    Male     Yes          0 Not Graduate            No         95</w:t>
      </w:r>
    </w:p>
    <w:p w14:paraId="413039AE" w14:textId="77777777" w:rsidR="00F51D63" w:rsidRDefault="00674BC1">
      <w:pPr>
        <w:pStyle w:val="SourceCode"/>
      </w:pPr>
      <w:r>
        <w:rPr>
          <w:rStyle w:val="VerbatimChar"/>
        </w:rPr>
        <w:t xml:space="preserve">## 9    Male     Yes          </w:t>
      </w:r>
      <w:r>
        <w:rPr>
          <w:rStyle w:val="VerbatimChar"/>
        </w:rPr>
        <w:t>2     Graduate            No        168</w:t>
      </w:r>
    </w:p>
    <w:p w14:paraId="7221AC3D" w14:textId="77777777" w:rsidR="00F51D63" w:rsidRDefault="00674BC1">
      <w:pPr>
        <w:pStyle w:val="SourceCode"/>
      </w:pPr>
      <w:r>
        <w:rPr>
          <w:rStyle w:val="VerbatimChar"/>
        </w:rPr>
        <w:t>## 12   Male     Yes          2     Graduate                      109</w:t>
      </w:r>
    </w:p>
    <w:p w14:paraId="10D98CCF" w14:textId="77777777" w:rsidR="00F51D63" w:rsidRDefault="00674BC1">
      <w:pPr>
        <w:pStyle w:val="SourceCode"/>
      </w:pPr>
      <w:r>
        <w:rPr>
          <w:rStyle w:val="VerbatimChar"/>
        </w:rPr>
        <w:t>## 14   Male      No          0     Graduate            No        114</w:t>
      </w:r>
    </w:p>
    <w:p w14:paraId="04FBA35D" w14:textId="77777777" w:rsidR="00F51D63" w:rsidRDefault="00674BC1">
      <w:pPr>
        <w:pStyle w:val="SourceCode"/>
      </w:pPr>
      <w:r>
        <w:rPr>
          <w:rStyle w:val="VerbatimChar"/>
        </w:rPr>
        <w:t>##    Loan_Amount_Term Credit_History Property_Area Loan_Status Total_Income</w:t>
      </w:r>
    </w:p>
    <w:p w14:paraId="44B6E92C" w14:textId="77777777" w:rsidR="00F51D63" w:rsidRDefault="00674BC1">
      <w:pPr>
        <w:pStyle w:val="SourceCode"/>
      </w:pPr>
      <w:r>
        <w:rPr>
          <w:rStyle w:val="VerbatimChar"/>
        </w:rPr>
        <w:t>## 4               360              1         Urban           Y         4941</w:t>
      </w:r>
    </w:p>
    <w:p w14:paraId="381C1447" w14:textId="77777777" w:rsidR="00F51D63" w:rsidRDefault="00674BC1">
      <w:pPr>
        <w:pStyle w:val="SourceCode"/>
      </w:pPr>
      <w:r>
        <w:rPr>
          <w:rStyle w:val="VerbatimChar"/>
        </w:rPr>
        <w:t>## 5               360              1         Urban           Y         6000</w:t>
      </w:r>
    </w:p>
    <w:p w14:paraId="2842B2B9" w14:textId="77777777" w:rsidR="00F51D63" w:rsidRDefault="00674BC1">
      <w:pPr>
        <w:pStyle w:val="SourceCode"/>
      </w:pPr>
      <w:r>
        <w:rPr>
          <w:rStyle w:val="VerbatimChar"/>
        </w:rPr>
        <w:t>## 7               360              1         Urban           Y         3849</w:t>
      </w:r>
    </w:p>
    <w:p w14:paraId="21CF2F43" w14:textId="77777777" w:rsidR="00F51D63" w:rsidRDefault="00674BC1">
      <w:pPr>
        <w:pStyle w:val="SourceCode"/>
      </w:pPr>
      <w:r>
        <w:rPr>
          <w:rStyle w:val="VerbatimChar"/>
        </w:rPr>
        <w:t xml:space="preserve">## 9               360  </w:t>
      </w:r>
      <w:r>
        <w:rPr>
          <w:rStyle w:val="VerbatimChar"/>
        </w:rPr>
        <w:t xml:space="preserve">            1         Urban           Y         5532</w:t>
      </w:r>
    </w:p>
    <w:p w14:paraId="2454DED4" w14:textId="77777777" w:rsidR="00F51D63" w:rsidRDefault="00674BC1">
      <w:pPr>
        <w:pStyle w:val="SourceCode"/>
      </w:pPr>
      <w:r>
        <w:rPr>
          <w:rStyle w:val="VerbatimChar"/>
        </w:rPr>
        <w:t>## 12              360              1         Urban           Y         4340</w:t>
      </w:r>
    </w:p>
    <w:p w14:paraId="66F53B69" w14:textId="77777777" w:rsidR="00F51D63" w:rsidRDefault="00674BC1">
      <w:pPr>
        <w:pStyle w:val="SourceCode"/>
      </w:pPr>
      <w:r>
        <w:rPr>
          <w:rStyle w:val="VerbatimChar"/>
        </w:rPr>
        <w:t>## 14              360              1         Rural           N         4693</w:t>
      </w:r>
    </w:p>
    <w:p w14:paraId="68F52786" w14:textId="77777777" w:rsidR="00F51D63" w:rsidRDefault="00674BC1">
      <w:pPr>
        <w:pStyle w:val="SourceCode"/>
      </w:pPr>
      <w:r>
        <w:rPr>
          <w:rStyle w:val="VerbatimChar"/>
        </w:rPr>
        <w:t>##     Eligible</w:t>
      </w:r>
    </w:p>
    <w:p w14:paraId="1FFA2D9A" w14:textId="77777777" w:rsidR="00F51D63" w:rsidRDefault="00674BC1">
      <w:pPr>
        <w:pStyle w:val="SourceCode"/>
      </w:pPr>
      <w:r>
        <w:rPr>
          <w:rStyle w:val="VerbatimChar"/>
        </w:rPr>
        <w:t>## 4  0.7374255</w:t>
      </w:r>
    </w:p>
    <w:p w14:paraId="5BB43254" w14:textId="77777777" w:rsidR="00F51D63" w:rsidRDefault="00674BC1">
      <w:pPr>
        <w:pStyle w:val="SourceCode"/>
      </w:pPr>
      <w:r>
        <w:rPr>
          <w:rStyle w:val="VerbatimChar"/>
        </w:rPr>
        <w:lastRenderedPageBreak/>
        <w:t>## 5  0.7628301</w:t>
      </w:r>
    </w:p>
    <w:p w14:paraId="2AFBA200" w14:textId="77777777" w:rsidR="00F51D63" w:rsidRDefault="00674BC1">
      <w:pPr>
        <w:pStyle w:val="SourceCode"/>
      </w:pPr>
      <w:r>
        <w:rPr>
          <w:rStyle w:val="VerbatimChar"/>
        </w:rPr>
        <w:t>#</w:t>
      </w:r>
      <w:r>
        <w:rPr>
          <w:rStyle w:val="VerbatimChar"/>
        </w:rPr>
        <w:t># 7  0.7127500</w:t>
      </w:r>
    </w:p>
    <w:p w14:paraId="1282998B" w14:textId="77777777" w:rsidR="00F51D63" w:rsidRDefault="00674BC1">
      <w:pPr>
        <w:pStyle w:val="SourceCode"/>
      </w:pPr>
      <w:r>
        <w:rPr>
          <w:rStyle w:val="VerbatimChar"/>
        </w:rPr>
        <w:t>## 9  0.7180456</w:t>
      </w:r>
    </w:p>
    <w:p w14:paraId="37491E2C" w14:textId="77777777" w:rsidR="00F51D63" w:rsidRDefault="00674BC1">
      <w:pPr>
        <w:pStyle w:val="SourceCode"/>
      </w:pPr>
      <w:r>
        <w:rPr>
          <w:rStyle w:val="VerbatimChar"/>
        </w:rPr>
        <w:t>## 12 0.7213703</w:t>
      </w:r>
    </w:p>
    <w:p w14:paraId="0B174C10" w14:textId="77777777" w:rsidR="00F51D63" w:rsidRDefault="00674BC1">
      <w:pPr>
        <w:pStyle w:val="SourceCode"/>
      </w:pPr>
      <w:r>
        <w:rPr>
          <w:rStyle w:val="VerbatimChar"/>
        </w:rPr>
        <w:t>## 14 0.7166116</w:t>
      </w:r>
    </w:p>
    <w:p w14:paraId="17CDBFA2" w14:textId="77777777" w:rsidR="00F51D63" w:rsidRDefault="00674BC1">
      <w:pPr>
        <w:pStyle w:val="FirstParagraph"/>
      </w:pPr>
      <w:r>
        <w:t xml:space="preserve">Atthreshold for this model was set to 0.5, where if the eligibility prediction is greater than 0.5 the borrower is eligible and if the eligibility probability is less than 0.5 the the customer </w:t>
      </w:r>
      <w:r>
        <w:t>is not eligible for loan.</w:t>
      </w:r>
    </w:p>
    <w:p w14:paraId="4B3D57B5" w14:textId="77777777" w:rsidR="00F51D63" w:rsidRDefault="00674BC1">
      <w:pPr>
        <w:pStyle w:val="SourceCode"/>
      </w:pPr>
      <w:r>
        <w:rPr>
          <w:rStyle w:val="NormalTok"/>
        </w:rPr>
        <w:t>test_loan</w:t>
      </w:r>
      <w:r>
        <w:rPr>
          <w:rStyle w:val="SpecialCharTok"/>
        </w:rPr>
        <w:t>$</w:t>
      </w:r>
      <w:r>
        <w:rPr>
          <w:rStyle w:val="NormalTok"/>
        </w:rPr>
        <w:t xml:space="preserve">eligibility_label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test_loan</w:t>
      </w:r>
      <w:r>
        <w:rPr>
          <w:rStyle w:val="SpecialCharTok"/>
        </w:rPr>
        <w:t>$</w:t>
      </w:r>
      <w:r>
        <w:rPr>
          <w:rStyle w:val="NormalTok"/>
        </w:rPr>
        <w:t xml:space="preserve">Eligible </w:t>
      </w:r>
      <w:r>
        <w:rPr>
          <w:rStyle w:val="SpecialCharTok"/>
        </w:rPr>
        <w:t>&gt;</w:t>
      </w:r>
      <w:r>
        <w:rPr>
          <w:rStyle w:val="NormalTok"/>
        </w:rPr>
        <w:t xml:space="preserve"> </w:t>
      </w:r>
      <w:r>
        <w:rPr>
          <w:rStyle w:val="FloatTok"/>
        </w:rPr>
        <w:t>0.5</w:t>
      </w:r>
      <w:r>
        <w:rPr>
          <w:rStyle w:val="NormalTok"/>
        </w:rPr>
        <w:t>,</w:t>
      </w:r>
    </w:p>
    <w:p w14:paraId="0B5A9AE4" w14:textId="77777777" w:rsidR="00F51D63" w:rsidRDefault="00674BC1">
      <w:pPr>
        <w:pStyle w:val="SourceCode"/>
      </w:pPr>
      <w:r>
        <w:rPr>
          <w:rStyle w:val="NormalTok"/>
        </w:rPr>
        <w:t xml:space="preserve">                                </w:t>
      </w:r>
      <w:r>
        <w:rPr>
          <w:rStyle w:val="AttributeTok"/>
        </w:rPr>
        <w:t>yes =</w:t>
      </w:r>
      <w:r>
        <w:rPr>
          <w:rStyle w:val="NormalTok"/>
        </w:rPr>
        <w:t xml:space="preserve"> </w:t>
      </w:r>
      <w:r>
        <w:rPr>
          <w:rStyle w:val="StringTok"/>
        </w:rPr>
        <w:t>"Y"</w:t>
      </w:r>
      <w:r>
        <w:rPr>
          <w:rStyle w:val="NormalTok"/>
        </w:rPr>
        <w:t>,</w:t>
      </w:r>
    </w:p>
    <w:p w14:paraId="2DF4D207" w14:textId="77777777" w:rsidR="00F51D63" w:rsidRDefault="00674BC1">
      <w:pPr>
        <w:pStyle w:val="SourceCode"/>
      </w:pPr>
      <w:r>
        <w:rPr>
          <w:rStyle w:val="NormalTok"/>
        </w:rPr>
        <w:t xml:space="preserve">                                </w:t>
      </w:r>
      <w:r>
        <w:rPr>
          <w:rStyle w:val="AttributeTok"/>
        </w:rPr>
        <w:t>no =</w:t>
      </w:r>
      <w:r>
        <w:rPr>
          <w:rStyle w:val="NormalTok"/>
        </w:rPr>
        <w:t xml:space="preserve"> </w:t>
      </w:r>
      <w:r>
        <w:rPr>
          <w:rStyle w:val="StringTok"/>
        </w:rPr>
        <w:t>"N"</w:t>
      </w:r>
      <w:r>
        <w:rPr>
          <w:rStyle w:val="NormalTok"/>
        </w:rPr>
        <w:t>)</w:t>
      </w:r>
    </w:p>
    <w:p w14:paraId="242A2F09" w14:textId="77777777" w:rsidR="00F51D63" w:rsidRDefault="00F51D63">
      <w:pPr>
        <w:pStyle w:val="SourceCode"/>
      </w:pPr>
    </w:p>
    <w:p w14:paraId="015B339B" w14:textId="77777777" w:rsidR="00F51D63" w:rsidRDefault="00674BC1">
      <w:pPr>
        <w:pStyle w:val="SourceCode"/>
      </w:pPr>
      <w:r>
        <w:rPr>
          <w:rStyle w:val="NormalTok"/>
        </w:rPr>
        <w:t>test_loan</w:t>
      </w:r>
    </w:p>
    <w:p w14:paraId="22D771CA" w14:textId="77777777" w:rsidR="00F51D63" w:rsidRDefault="00674BC1">
      <w:pPr>
        <w:pStyle w:val="SourceCode"/>
      </w:pPr>
      <w:r>
        <w:rPr>
          <w:rStyle w:val="VerbatimChar"/>
        </w:rPr>
        <w:t>##     Gender Married Dependents    Education Self_Employed Loa</w:t>
      </w:r>
      <w:r>
        <w:rPr>
          <w:rStyle w:val="VerbatimChar"/>
        </w:rPr>
        <w:t>nAmount</w:t>
      </w:r>
    </w:p>
    <w:p w14:paraId="3E3519DE" w14:textId="77777777" w:rsidR="00F51D63" w:rsidRDefault="00674BC1">
      <w:pPr>
        <w:pStyle w:val="SourceCode"/>
      </w:pPr>
      <w:r>
        <w:rPr>
          <w:rStyle w:val="VerbatimChar"/>
        </w:rPr>
        <w:t>## 4     Male     Yes          0 Not Graduate            No        120</w:t>
      </w:r>
    </w:p>
    <w:p w14:paraId="162E2391" w14:textId="77777777" w:rsidR="00F51D63" w:rsidRDefault="00674BC1">
      <w:pPr>
        <w:pStyle w:val="SourceCode"/>
      </w:pPr>
      <w:r>
        <w:rPr>
          <w:rStyle w:val="VerbatimChar"/>
        </w:rPr>
        <w:t>## 5     Male      No          0     Graduate            No        141</w:t>
      </w:r>
    </w:p>
    <w:p w14:paraId="03173F9B" w14:textId="77777777" w:rsidR="00F51D63" w:rsidRDefault="00674BC1">
      <w:pPr>
        <w:pStyle w:val="SourceCode"/>
      </w:pPr>
      <w:r>
        <w:rPr>
          <w:rStyle w:val="VerbatimChar"/>
        </w:rPr>
        <w:t>## 7     Male     Yes          0 Not Graduate            No         95</w:t>
      </w:r>
    </w:p>
    <w:p w14:paraId="2DEFCD30" w14:textId="77777777" w:rsidR="00F51D63" w:rsidRDefault="00674BC1">
      <w:pPr>
        <w:pStyle w:val="SourceCode"/>
      </w:pPr>
      <w:r>
        <w:rPr>
          <w:rStyle w:val="VerbatimChar"/>
        </w:rPr>
        <w:t xml:space="preserve">## 9     Male     Yes          2   </w:t>
      </w:r>
      <w:r>
        <w:rPr>
          <w:rStyle w:val="VerbatimChar"/>
        </w:rPr>
        <w:t xml:space="preserve">  Graduate            No        168</w:t>
      </w:r>
    </w:p>
    <w:p w14:paraId="639F86E6" w14:textId="77777777" w:rsidR="00F51D63" w:rsidRDefault="00674BC1">
      <w:pPr>
        <w:pStyle w:val="SourceCode"/>
      </w:pPr>
      <w:r>
        <w:rPr>
          <w:rStyle w:val="VerbatimChar"/>
        </w:rPr>
        <w:t>## 12    Male     Yes          2     Graduate                      109</w:t>
      </w:r>
    </w:p>
    <w:p w14:paraId="7A071BF0" w14:textId="77777777" w:rsidR="00F51D63" w:rsidRDefault="00674BC1">
      <w:pPr>
        <w:pStyle w:val="SourceCode"/>
      </w:pPr>
      <w:r>
        <w:rPr>
          <w:rStyle w:val="VerbatimChar"/>
        </w:rPr>
        <w:t>## 14    Male      No          0     Graduate            No        114</w:t>
      </w:r>
    </w:p>
    <w:p w14:paraId="7DC7C616" w14:textId="77777777" w:rsidR="00F51D63" w:rsidRDefault="00674BC1">
      <w:pPr>
        <w:pStyle w:val="SourceCode"/>
      </w:pPr>
      <w:r>
        <w:rPr>
          <w:rStyle w:val="VerbatimChar"/>
        </w:rPr>
        <w:t>## 15    Male     Yes          2     Graduate            No         17</w:t>
      </w:r>
    </w:p>
    <w:p w14:paraId="74073C97" w14:textId="77777777" w:rsidR="00F51D63" w:rsidRDefault="00674BC1">
      <w:pPr>
        <w:pStyle w:val="SourceCode"/>
      </w:pPr>
      <w:r>
        <w:rPr>
          <w:rStyle w:val="VerbatimChar"/>
        </w:rPr>
        <w:t xml:space="preserve">## 16 </w:t>
      </w:r>
      <w:r>
        <w:rPr>
          <w:rStyle w:val="VerbatimChar"/>
        </w:rPr>
        <w:t xml:space="preserve">   Male      No          0     Graduate            No        125</w:t>
      </w:r>
    </w:p>
    <w:p w14:paraId="54AC5DC5" w14:textId="77777777" w:rsidR="00F51D63" w:rsidRDefault="00674BC1">
      <w:pPr>
        <w:pStyle w:val="SourceCode"/>
      </w:pPr>
      <w:r>
        <w:rPr>
          <w:rStyle w:val="VerbatimChar"/>
        </w:rPr>
        <w:t>## 24             Yes          2 Not Graduate            No        112</w:t>
      </w:r>
    </w:p>
    <w:p w14:paraId="73964493" w14:textId="77777777" w:rsidR="00F51D63" w:rsidRDefault="00674BC1">
      <w:pPr>
        <w:pStyle w:val="SourceCode"/>
      </w:pPr>
      <w:r>
        <w:rPr>
          <w:rStyle w:val="VerbatimChar"/>
        </w:rPr>
        <w:t>## 33    Male      No          1     Graduate           Yes        106</w:t>
      </w:r>
    </w:p>
    <w:p w14:paraId="66D1BED3" w14:textId="77777777" w:rsidR="00F51D63" w:rsidRDefault="00674BC1">
      <w:pPr>
        <w:pStyle w:val="SourceCode"/>
      </w:pPr>
      <w:r>
        <w:rPr>
          <w:rStyle w:val="VerbatimChar"/>
        </w:rPr>
        <w:t xml:space="preserve">## 34    Male     Yes          0     </w:t>
      </w:r>
      <w:r>
        <w:rPr>
          <w:rStyle w:val="VerbatimChar"/>
        </w:rPr>
        <w:t>Graduate            No        114</w:t>
      </w:r>
    </w:p>
    <w:p w14:paraId="17929592" w14:textId="77777777" w:rsidR="00F51D63" w:rsidRDefault="00674BC1">
      <w:pPr>
        <w:pStyle w:val="SourceCode"/>
      </w:pPr>
      <w:r>
        <w:rPr>
          <w:rStyle w:val="VerbatimChar"/>
        </w:rPr>
        <w:t>## 38  Female     Yes          0     Graduate            No        144</w:t>
      </w:r>
    </w:p>
    <w:p w14:paraId="6D80D19C" w14:textId="77777777" w:rsidR="00F51D63" w:rsidRDefault="00674BC1">
      <w:pPr>
        <w:pStyle w:val="SourceCode"/>
      </w:pPr>
      <w:r>
        <w:rPr>
          <w:rStyle w:val="VerbatimChar"/>
        </w:rPr>
        <w:t>## 41    Male      No          0     Graduate            No         80</w:t>
      </w:r>
    </w:p>
    <w:p w14:paraId="01F64A22" w14:textId="77777777" w:rsidR="00F51D63" w:rsidRDefault="00674BC1">
      <w:pPr>
        <w:pStyle w:val="SourceCode"/>
      </w:pPr>
      <w:r>
        <w:rPr>
          <w:rStyle w:val="VerbatimChar"/>
        </w:rPr>
        <w:t>## 70  Female      No          0     Graduate            No        136</w:t>
      </w:r>
    </w:p>
    <w:p w14:paraId="6086A296" w14:textId="77777777" w:rsidR="00F51D63" w:rsidRDefault="00674BC1">
      <w:pPr>
        <w:pStyle w:val="SourceCode"/>
      </w:pPr>
      <w:r>
        <w:rPr>
          <w:rStyle w:val="VerbatimChar"/>
        </w:rPr>
        <w:t xml:space="preserve">## 71    </w:t>
      </w:r>
      <w:r>
        <w:rPr>
          <w:rStyle w:val="VerbatimChar"/>
        </w:rPr>
        <w:t>Male     Yes          0     Graduate            No        172</w:t>
      </w:r>
    </w:p>
    <w:p w14:paraId="28184317" w14:textId="77777777" w:rsidR="00F51D63" w:rsidRDefault="00674BC1">
      <w:pPr>
        <w:pStyle w:val="SourceCode"/>
      </w:pPr>
      <w:r>
        <w:rPr>
          <w:rStyle w:val="VerbatimChar"/>
        </w:rPr>
        <w:lastRenderedPageBreak/>
        <w:t>## 76    Male      No          0     Graduate            No        113</w:t>
      </w:r>
    </w:p>
    <w:p w14:paraId="45D297BB" w14:textId="77777777" w:rsidR="00F51D63" w:rsidRDefault="00674BC1">
      <w:pPr>
        <w:pStyle w:val="SourceCode"/>
      </w:pPr>
      <w:r>
        <w:rPr>
          <w:rStyle w:val="VerbatimChar"/>
        </w:rPr>
        <w:t>## 109   Male     Yes          2     Graduate            No        216</w:t>
      </w:r>
    </w:p>
    <w:p w14:paraId="3B13BAA0" w14:textId="77777777" w:rsidR="00F51D63" w:rsidRDefault="00674BC1">
      <w:pPr>
        <w:pStyle w:val="SourceCode"/>
      </w:pPr>
      <w:r>
        <w:rPr>
          <w:rStyle w:val="VerbatimChar"/>
        </w:rPr>
        <w:t xml:space="preserve">## 137 Female     Yes          0     Graduate       </w:t>
      </w:r>
      <w:r>
        <w:rPr>
          <w:rStyle w:val="VerbatimChar"/>
        </w:rPr>
        <w:t xml:space="preserve">     No         84</w:t>
      </w:r>
    </w:p>
    <w:p w14:paraId="7EEB4FDB" w14:textId="77777777" w:rsidR="00F51D63" w:rsidRDefault="00674BC1">
      <w:pPr>
        <w:pStyle w:val="SourceCode"/>
      </w:pPr>
      <w:r>
        <w:rPr>
          <w:rStyle w:val="VerbatimChar"/>
        </w:rPr>
        <w:t>## 142   Male      No          0     Graduate            No        168</w:t>
      </w:r>
    </w:p>
    <w:p w14:paraId="24638C8E" w14:textId="77777777" w:rsidR="00F51D63" w:rsidRDefault="00674BC1">
      <w:pPr>
        <w:pStyle w:val="SourceCode"/>
      </w:pPr>
      <w:r>
        <w:rPr>
          <w:rStyle w:val="VerbatimChar"/>
        </w:rPr>
        <w:t>## 148   Male     Yes          1     Graduate            No         30</w:t>
      </w:r>
    </w:p>
    <w:p w14:paraId="1A13F124" w14:textId="77777777" w:rsidR="00F51D63" w:rsidRDefault="00674BC1">
      <w:pPr>
        <w:pStyle w:val="SourceCode"/>
      </w:pPr>
      <w:r>
        <w:rPr>
          <w:rStyle w:val="VerbatimChar"/>
        </w:rPr>
        <w:t>## 152   Male     Yes          0     Graduate           Yes        152</w:t>
      </w:r>
    </w:p>
    <w:p w14:paraId="0A16A57C" w14:textId="77777777" w:rsidR="00F51D63" w:rsidRDefault="00674BC1">
      <w:pPr>
        <w:pStyle w:val="SourceCode"/>
      </w:pPr>
      <w:r>
        <w:rPr>
          <w:rStyle w:val="VerbatimChar"/>
        </w:rPr>
        <w:t xml:space="preserve">## 154   Male     Yes   </w:t>
      </w:r>
      <w:r>
        <w:rPr>
          <w:rStyle w:val="VerbatimChar"/>
        </w:rPr>
        <w:t xml:space="preserve">       2 Not Graduate            No        113</w:t>
      </w:r>
    </w:p>
    <w:p w14:paraId="21D72A64" w14:textId="77777777" w:rsidR="00F51D63" w:rsidRDefault="00674BC1">
      <w:pPr>
        <w:pStyle w:val="SourceCode"/>
      </w:pPr>
      <w:r>
        <w:rPr>
          <w:rStyle w:val="VerbatimChar"/>
        </w:rPr>
        <w:t>## 155   Male      No          0     Graduate            No         50</w:t>
      </w:r>
    </w:p>
    <w:p w14:paraId="5681F579" w14:textId="77777777" w:rsidR="00F51D63" w:rsidRDefault="00674BC1">
      <w:pPr>
        <w:pStyle w:val="SourceCode"/>
      </w:pPr>
      <w:r>
        <w:rPr>
          <w:rStyle w:val="VerbatimChar"/>
        </w:rPr>
        <w:t>## 169   Male      No          0     Graduate            No         63</w:t>
      </w:r>
    </w:p>
    <w:p w14:paraId="52B3172C" w14:textId="77777777" w:rsidR="00F51D63" w:rsidRDefault="00674BC1">
      <w:pPr>
        <w:pStyle w:val="SourceCode"/>
      </w:pPr>
      <w:r>
        <w:rPr>
          <w:rStyle w:val="VerbatimChar"/>
        </w:rPr>
        <w:t xml:space="preserve">## 177   Male     Yes          2     Graduate            No        </w:t>
      </w:r>
      <w:r>
        <w:rPr>
          <w:rStyle w:val="VerbatimChar"/>
        </w:rPr>
        <w:t>101</w:t>
      </w:r>
    </w:p>
    <w:p w14:paraId="3B8CC242" w14:textId="77777777" w:rsidR="00F51D63" w:rsidRDefault="00674BC1">
      <w:pPr>
        <w:pStyle w:val="SourceCode"/>
      </w:pPr>
      <w:r>
        <w:rPr>
          <w:rStyle w:val="VerbatimChar"/>
        </w:rPr>
        <w:t>## 194   Male      No          0     Graduate            No         76</w:t>
      </w:r>
    </w:p>
    <w:p w14:paraId="22053E90" w14:textId="77777777" w:rsidR="00F51D63" w:rsidRDefault="00674BC1">
      <w:pPr>
        <w:pStyle w:val="SourceCode"/>
      </w:pPr>
      <w:r>
        <w:rPr>
          <w:rStyle w:val="VerbatimChar"/>
        </w:rPr>
        <w:t>## 209   Male      No          0     Graduate            No         59</w:t>
      </w:r>
    </w:p>
    <w:p w14:paraId="3E3DD2F5" w14:textId="77777777" w:rsidR="00F51D63" w:rsidRDefault="00674BC1">
      <w:pPr>
        <w:pStyle w:val="SourceCode"/>
      </w:pPr>
      <w:r>
        <w:rPr>
          <w:rStyle w:val="VerbatimChar"/>
        </w:rPr>
        <w:t>## 214   Male     Yes         3+ Not Graduate           Yes        130</w:t>
      </w:r>
    </w:p>
    <w:p w14:paraId="64D2E721" w14:textId="77777777" w:rsidR="00F51D63" w:rsidRDefault="00674BC1">
      <w:pPr>
        <w:pStyle w:val="SourceCode"/>
      </w:pPr>
      <w:r>
        <w:rPr>
          <w:rStyle w:val="VerbatimChar"/>
        </w:rPr>
        <w:t>## 227   Male     Yes            Not Gr</w:t>
      </w:r>
      <w:r>
        <w:rPr>
          <w:rStyle w:val="VerbatimChar"/>
        </w:rPr>
        <w:t>aduate           Yes        138</w:t>
      </w:r>
    </w:p>
    <w:p w14:paraId="09F9CCEF" w14:textId="77777777" w:rsidR="00F51D63" w:rsidRDefault="00674BC1">
      <w:pPr>
        <w:pStyle w:val="SourceCode"/>
      </w:pPr>
      <w:r>
        <w:rPr>
          <w:rStyle w:val="VerbatimChar"/>
        </w:rPr>
        <w:t>## 231   Male     Yes          1     Graduate            No        104</w:t>
      </w:r>
    </w:p>
    <w:p w14:paraId="4F37AE89" w14:textId="77777777" w:rsidR="00F51D63" w:rsidRDefault="00674BC1">
      <w:pPr>
        <w:pStyle w:val="SourceCode"/>
      </w:pPr>
      <w:r>
        <w:rPr>
          <w:rStyle w:val="VerbatimChar"/>
        </w:rPr>
        <w:t>## 239 Female      No          1     Graduate            No        112</w:t>
      </w:r>
    </w:p>
    <w:p w14:paraId="262FA313" w14:textId="77777777" w:rsidR="00F51D63" w:rsidRDefault="00674BC1">
      <w:pPr>
        <w:pStyle w:val="SourceCode"/>
      </w:pPr>
      <w:r>
        <w:rPr>
          <w:rStyle w:val="VerbatimChar"/>
        </w:rPr>
        <w:t>## 250   Male     Yes          0     Graduate            No         90</w:t>
      </w:r>
    </w:p>
    <w:p w14:paraId="0C8FD98F" w14:textId="77777777" w:rsidR="00F51D63" w:rsidRDefault="00674BC1">
      <w:pPr>
        <w:pStyle w:val="SourceCode"/>
      </w:pPr>
      <w:r>
        <w:rPr>
          <w:rStyle w:val="VerbatimChar"/>
        </w:rPr>
        <w:t>## 251   Ma</w:t>
      </w:r>
      <w:r>
        <w:rPr>
          <w:rStyle w:val="VerbatimChar"/>
        </w:rPr>
        <w:t>le     Yes          0 Not Graduate            No        201</w:t>
      </w:r>
    </w:p>
    <w:p w14:paraId="059A0BA2" w14:textId="77777777" w:rsidR="00F51D63" w:rsidRDefault="00674BC1">
      <w:pPr>
        <w:pStyle w:val="SourceCode"/>
      </w:pPr>
      <w:r>
        <w:rPr>
          <w:rStyle w:val="VerbatimChar"/>
        </w:rPr>
        <w:t>## 262   Male      No          0     Graduate            No        134</w:t>
      </w:r>
    </w:p>
    <w:p w14:paraId="01BD00AD" w14:textId="77777777" w:rsidR="00F51D63" w:rsidRDefault="00674BC1">
      <w:pPr>
        <w:pStyle w:val="SourceCode"/>
      </w:pPr>
      <w:r>
        <w:rPr>
          <w:rStyle w:val="VerbatimChar"/>
        </w:rPr>
        <w:t>## 263 Female      No          1     Graduate            No        155</w:t>
      </w:r>
    </w:p>
    <w:p w14:paraId="4ACF9083" w14:textId="77777777" w:rsidR="00F51D63" w:rsidRDefault="00674BC1">
      <w:pPr>
        <w:pStyle w:val="SourceCode"/>
      </w:pPr>
      <w:r>
        <w:rPr>
          <w:rStyle w:val="VerbatimChar"/>
        </w:rPr>
        <w:t xml:space="preserve">## 266   Male      No          0     Graduate        </w:t>
      </w:r>
      <w:r>
        <w:rPr>
          <w:rStyle w:val="VerbatimChar"/>
        </w:rPr>
        <w:t xml:space="preserve">    No        151</w:t>
      </w:r>
    </w:p>
    <w:p w14:paraId="17E7DD1E" w14:textId="77777777" w:rsidR="00F51D63" w:rsidRDefault="00674BC1">
      <w:pPr>
        <w:pStyle w:val="SourceCode"/>
      </w:pPr>
      <w:r>
        <w:rPr>
          <w:rStyle w:val="VerbatimChar"/>
        </w:rPr>
        <w:t>## 269 Female      No          0     Graduate                      135</w:t>
      </w:r>
    </w:p>
    <w:p w14:paraId="351A851E" w14:textId="77777777" w:rsidR="00F51D63" w:rsidRDefault="00674BC1">
      <w:pPr>
        <w:pStyle w:val="SourceCode"/>
      </w:pPr>
      <w:r>
        <w:rPr>
          <w:rStyle w:val="VerbatimChar"/>
        </w:rPr>
        <w:t>## 270 Female      No          1     Graduate            No         90</w:t>
      </w:r>
    </w:p>
    <w:p w14:paraId="557192BC" w14:textId="77777777" w:rsidR="00F51D63" w:rsidRDefault="00674BC1">
      <w:pPr>
        <w:pStyle w:val="SourceCode"/>
      </w:pPr>
      <w:r>
        <w:rPr>
          <w:rStyle w:val="VerbatimChar"/>
        </w:rPr>
        <w:t>## 286   Male      No          0     Graduate            No         89</w:t>
      </w:r>
    </w:p>
    <w:p w14:paraId="0117110A" w14:textId="77777777" w:rsidR="00F51D63" w:rsidRDefault="00674BC1">
      <w:pPr>
        <w:pStyle w:val="SourceCode"/>
      </w:pPr>
      <w:r>
        <w:rPr>
          <w:rStyle w:val="VerbatimChar"/>
        </w:rPr>
        <w:t xml:space="preserve">## 289 Female      No    </w:t>
      </w:r>
      <w:r>
        <w:rPr>
          <w:rStyle w:val="VerbatimChar"/>
        </w:rPr>
        <w:t xml:space="preserve">      0     Graduate            No        115</w:t>
      </w:r>
    </w:p>
    <w:p w14:paraId="6CF55ED5" w14:textId="77777777" w:rsidR="00F51D63" w:rsidRDefault="00674BC1">
      <w:pPr>
        <w:pStyle w:val="SourceCode"/>
      </w:pPr>
      <w:r>
        <w:rPr>
          <w:rStyle w:val="VerbatimChar"/>
        </w:rPr>
        <w:t>## 292   Male     Yes          2     Graduate            No        127</w:t>
      </w:r>
    </w:p>
    <w:p w14:paraId="1C44060C" w14:textId="77777777" w:rsidR="00F51D63" w:rsidRDefault="00674BC1">
      <w:pPr>
        <w:pStyle w:val="SourceCode"/>
      </w:pPr>
      <w:r>
        <w:rPr>
          <w:rStyle w:val="VerbatimChar"/>
        </w:rPr>
        <w:t>## 298 Female     Yes          1     Graduate            No        135</w:t>
      </w:r>
    </w:p>
    <w:p w14:paraId="78A8B254" w14:textId="77777777" w:rsidR="00F51D63" w:rsidRDefault="00674BC1">
      <w:pPr>
        <w:pStyle w:val="SourceCode"/>
      </w:pPr>
      <w:r>
        <w:rPr>
          <w:rStyle w:val="VerbatimChar"/>
        </w:rPr>
        <w:t>## 299 Female      No          0     Graduate            No        1</w:t>
      </w:r>
      <w:r>
        <w:rPr>
          <w:rStyle w:val="VerbatimChar"/>
        </w:rPr>
        <w:t>51</w:t>
      </w:r>
    </w:p>
    <w:p w14:paraId="7ACE34A7" w14:textId="77777777" w:rsidR="00F51D63" w:rsidRDefault="00674BC1">
      <w:pPr>
        <w:pStyle w:val="SourceCode"/>
      </w:pPr>
      <w:r>
        <w:rPr>
          <w:rStyle w:val="VerbatimChar"/>
        </w:rPr>
        <w:lastRenderedPageBreak/>
        <w:t>## 312   Male      No          0 Not Graduate            No        111</w:t>
      </w:r>
    </w:p>
    <w:p w14:paraId="53C6D97C" w14:textId="77777777" w:rsidR="00F51D63" w:rsidRDefault="00674BC1">
      <w:pPr>
        <w:pStyle w:val="SourceCode"/>
      </w:pPr>
      <w:r>
        <w:rPr>
          <w:rStyle w:val="VerbatimChar"/>
        </w:rPr>
        <w:t>## 328   Male     Yes          0     Graduate           Yes        184</w:t>
      </w:r>
    </w:p>
    <w:p w14:paraId="0E925CC4" w14:textId="77777777" w:rsidR="00F51D63" w:rsidRDefault="00674BC1">
      <w:pPr>
        <w:pStyle w:val="SourceCode"/>
      </w:pPr>
      <w:r>
        <w:rPr>
          <w:rStyle w:val="VerbatimChar"/>
        </w:rPr>
        <w:t>## 329 Female     Yes          0     Graduate            No        110</w:t>
      </w:r>
    </w:p>
    <w:p w14:paraId="1FFD8234" w14:textId="77777777" w:rsidR="00F51D63" w:rsidRDefault="00674BC1">
      <w:pPr>
        <w:pStyle w:val="SourceCode"/>
      </w:pPr>
      <w:r>
        <w:rPr>
          <w:rStyle w:val="VerbatimChar"/>
        </w:rPr>
        <w:t>## 331   Male      No          1     Gra</w:t>
      </w:r>
      <w:r>
        <w:rPr>
          <w:rStyle w:val="VerbatimChar"/>
        </w:rPr>
        <w:t>duate            No        117</w:t>
      </w:r>
    </w:p>
    <w:p w14:paraId="5B78C4CE" w14:textId="77777777" w:rsidR="00F51D63" w:rsidRDefault="00674BC1">
      <w:pPr>
        <w:pStyle w:val="SourceCode"/>
      </w:pPr>
      <w:r>
        <w:rPr>
          <w:rStyle w:val="VerbatimChar"/>
        </w:rPr>
        <w:t>## 337   Male     Yes          1     Graduate                      160</w:t>
      </w:r>
    </w:p>
    <w:p w14:paraId="4322EA5A" w14:textId="77777777" w:rsidR="00F51D63" w:rsidRDefault="00674BC1">
      <w:pPr>
        <w:pStyle w:val="SourceCode"/>
      </w:pPr>
      <w:r>
        <w:rPr>
          <w:rStyle w:val="VerbatimChar"/>
        </w:rPr>
        <w:t>## 342 Female      No          0     Graduate            No         46</w:t>
      </w:r>
    </w:p>
    <w:p w14:paraId="2D855E88" w14:textId="77777777" w:rsidR="00F51D63" w:rsidRDefault="00674BC1">
      <w:pPr>
        <w:pStyle w:val="SourceCode"/>
      </w:pPr>
      <w:r>
        <w:rPr>
          <w:rStyle w:val="VerbatimChar"/>
        </w:rPr>
        <w:t>## 346   Male     Yes          0     Graduate            No        160</w:t>
      </w:r>
    </w:p>
    <w:p w14:paraId="70884718" w14:textId="77777777" w:rsidR="00F51D63" w:rsidRDefault="00674BC1">
      <w:pPr>
        <w:pStyle w:val="SourceCode"/>
      </w:pPr>
      <w:r>
        <w:rPr>
          <w:rStyle w:val="VerbatimChar"/>
        </w:rPr>
        <w:t>## 372   Mal</w:t>
      </w:r>
      <w:r>
        <w:rPr>
          <w:rStyle w:val="VerbatimChar"/>
        </w:rPr>
        <w:t>e     Yes          2     Graduate            No        155</w:t>
      </w:r>
    </w:p>
    <w:p w14:paraId="371C4CB2" w14:textId="77777777" w:rsidR="00F51D63" w:rsidRDefault="00674BC1">
      <w:pPr>
        <w:pStyle w:val="SourceCode"/>
      </w:pPr>
      <w:r>
        <w:rPr>
          <w:rStyle w:val="VerbatimChar"/>
        </w:rPr>
        <w:t>## 374   Male      No          1     Graduate            No        111</w:t>
      </w:r>
    </w:p>
    <w:p w14:paraId="53B70E92" w14:textId="77777777" w:rsidR="00F51D63" w:rsidRDefault="00674BC1">
      <w:pPr>
        <w:pStyle w:val="SourceCode"/>
      </w:pPr>
      <w:r>
        <w:rPr>
          <w:rStyle w:val="VerbatimChar"/>
        </w:rPr>
        <w:t>## 381   Male     Yes          0     Graduate                      128</w:t>
      </w:r>
    </w:p>
    <w:p w14:paraId="30B6E2F0" w14:textId="77777777" w:rsidR="00F51D63" w:rsidRDefault="00674BC1">
      <w:pPr>
        <w:pStyle w:val="SourceCode"/>
      </w:pPr>
      <w:r>
        <w:rPr>
          <w:rStyle w:val="VerbatimChar"/>
        </w:rPr>
        <w:t xml:space="preserve">## 384   Male      No          0     Graduate          </w:t>
      </w:r>
      <w:r>
        <w:rPr>
          <w:rStyle w:val="VerbatimChar"/>
        </w:rPr>
        <w:t xml:space="preserve"> Yes        128</w:t>
      </w:r>
    </w:p>
    <w:p w14:paraId="732CDA3D" w14:textId="77777777" w:rsidR="00F51D63" w:rsidRDefault="00674BC1">
      <w:pPr>
        <w:pStyle w:val="SourceCode"/>
      </w:pPr>
      <w:r>
        <w:rPr>
          <w:rStyle w:val="VerbatimChar"/>
        </w:rPr>
        <w:t>## 386   Male      No          1     Graduate                      113</w:t>
      </w:r>
    </w:p>
    <w:p w14:paraId="1ABD5A30" w14:textId="77777777" w:rsidR="00F51D63" w:rsidRDefault="00674BC1">
      <w:pPr>
        <w:pStyle w:val="SourceCode"/>
      </w:pPr>
      <w:r>
        <w:rPr>
          <w:rStyle w:val="VerbatimChar"/>
        </w:rPr>
        <w:t>## 389   Male     Yes          0     Graduate            No        136</w:t>
      </w:r>
    </w:p>
    <w:p w14:paraId="6D399902" w14:textId="77777777" w:rsidR="00F51D63" w:rsidRDefault="00674BC1">
      <w:pPr>
        <w:pStyle w:val="SourceCode"/>
      </w:pPr>
      <w:r>
        <w:rPr>
          <w:rStyle w:val="VerbatimChar"/>
        </w:rPr>
        <w:t>## 399   Male      No          0 Not Graduate            No        109</w:t>
      </w:r>
    </w:p>
    <w:p w14:paraId="55AFDD0F" w14:textId="77777777" w:rsidR="00F51D63" w:rsidRDefault="00674BC1">
      <w:pPr>
        <w:pStyle w:val="SourceCode"/>
      </w:pPr>
      <w:r>
        <w:rPr>
          <w:rStyle w:val="VerbatimChar"/>
        </w:rPr>
        <w:t xml:space="preserve">## 416 Female      No     </w:t>
      </w:r>
      <w:r>
        <w:rPr>
          <w:rStyle w:val="VerbatimChar"/>
        </w:rPr>
        <w:t xml:space="preserve">     0     Graduate            No         60</w:t>
      </w:r>
    </w:p>
    <w:p w14:paraId="56C061B0" w14:textId="77777777" w:rsidR="00F51D63" w:rsidRDefault="00674BC1">
      <w:pPr>
        <w:pStyle w:val="SourceCode"/>
      </w:pPr>
      <w:r>
        <w:rPr>
          <w:rStyle w:val="VerbatimChar"/>
        </w:rPr>
        <w:t>## 417 Female      No          1     Graduate            No        160</w:t>
      </w:r>
    </w:p>
    <w:p w14:paraId="2D708397" w14:textId="77777777" w:rsidR="00F51D63" w:rsidRDefault="00674BC1">
      <w:pPr>
        <w:pStyle w:val="SourceCode"/>
      </w:pPr>
      <w:r>
        <w:rPr>
          <w:rStyle w:val="VerbatimChar"/>
        </w:rPr>
        <w:t>## 447   Male     Yes          2 Not Graduate            No        110</w:t>
      </w:r>
    </w:p>
    <w:p w14:paraId="50750BD9" w14:textId="77777777" w:rsidR="00F51D63" w:rsidRDefault="00674BC1">
      <w:pPr>
        <w:pStyle w:val="SourceCode"/>
      </w:pPr>
      <w:r>
        <w:rPr>
          <w:rStyle w:val="VerbatimChar"/>
        </w:rPr>
        <w:t>## 458   Male     Yes          0     Graduate            No        17</w:t>
      </w:r>
      <w:r>
        <w:rPr>
          <w:rStyle w:val="VerbatimChar"/>
        </w:rPr>
        <w:t>3</w:t>
      </w:r>
    </w:p>
    <w:p w14:paraId="3554756D" w14:textId="77777777" w:rsidR="00F51D63" w:rsidRDefault="00674BC1">
      <w:pPr>
        <w:pStyle w:val="SourceCode"/>
      </w:pPr>
      <w:r>
        <w:rPr>
          <w:rStyle w:val="VerbatimChar"/>
        </w:rPr>
        <w:t>## 463   Male     Yes          0     Graduate            No        153</w:t>
      </w:r>
    </w:p>
    <w:p w14:paraId="0429982A" w14:textId="77777777" w:rsidR="00F51D63" w:rsidRDefault="00674BC1">
      <w:pPr>
        <w:pStyle w:val="SourceCode"/>
      </w:pPr>
      <w:r>
        <w:rPr>
          <w:rStyle w:val="VerbatimChar"/>
        </w:rPr>
        <w:t>## 473   Male     Yes         3+     Graduate            No        100</w:t>
      </w:r>
    </w:p>
    <w:p w14:paraId="4ABF3443" w14:textId="77777777" w:rsidR="00F51D63" w:rsidRDefault="00674BC1">
      <w:pPr>
        <w:pStyle w:val="SourceCode"/>
      </w:pPr>
      <w:r>
        <w:rPr>
          <w:rStyle w:val="VerbatimChar"/>
        </w:rPr>
        <w:t>## 483   Male     Yes          0     Graduate            No        128</w:t>
      </w:r>
    </w:p>
    <w:p w14:paraId="2444C03D" w14:textId="77777777" w:rsidR="00F51D63" w:rsidRDefault="00674BC1">
      <w:pPr>
        <w:pStyle w:val="SourceCode"/>
      </w:pPr>
      <w:r>
        <w:rPr>
          <w:rStyle w:val="VerbatimChar"/>
        </w:rPr>
        <w:t xml:space="preserve">## 489   Male     Yes          2     </w:t>
      </w:r>
      <w:r>
        <w:rPr>
          <w:rStyle w:val="VerbatimChar"/>
        </w:rPr>
        <w:t>Graduate           Yes        160</w:t>
      </w:r>
    </w:p>
    <w:p w14:paraId="7C8FAC17" w14:textId="77777777" w:rsidR="00F51D63" w:rsidRDefault="00674BC1">
      <w:pPr>
        <w:pStyle w:val="SourceCode"/>
      </w:pPr>
      <w:r>
        <w:rPr>
          <w:rStyle w:val="VerbatimChar"/>
        </w:rPr>
        <w:t>## 496 Female     Yes          1     Graduate            No        105</w:t>
      </w:r>
    </w:p>
    <w:p w14:paraId="2EC9D695" w14:textId="77777777" w:rsidR="00F51D63" w:rsidRDefault="00674BC1">
      <w:pPr>
        <w:pStyle w:val="SourceCode"/>
      </w:pPr>
      <w:r>
        <w:rPr>
          <w:rStyle w:val="VerbatimChar"/>
        </w:rPr>
        <w:t>## 499   Male     Yes          1     Graduate           Yes         95</w:t>
      </w:r>
    </w:p>
    <w:p w14:paraId="1039DF15" w14:textId="77777777" w:rsidR="00F51D63" w:rsidRDefault="00674BC1">
      <w:pPr>
        <w:pStyle w:val="SourceCode"/>
      </w:pPr>
      <w:r>
        <w:rPr>
          <w:rStyle w:val="VerbatimChar"/>
        </w:rPr>
        <w:t>##     Loan_Amount_Term Credit_History Property_Area Loan_Status Total_Income</w:t>
      </w:r>
    </w:p>
    <w:p w14:paraId="172FF103" w14:textId="77777777" w:rsidR="00F51D63" w:rsidRDefault="00674BC1">
      <w:pPr>
        <w:pStyle w:val="SourceCode"/>
      </w:pPr>
      <w:r>
        <w:rPr>
          <w:rStyle w:val="VerbatimChar"/>
        </w:rPr>
        <w:t>##</w:t>
      </w:r>
      <w:r>
        <w:rPr>
          <w:rStyle w:val="VerbatimChar"/>
        </w:rPr>
        <w:t xml:space="preserve"> 4                360              1         Urban           Y         4941</w:t>
      </w:r>
    </w:p>
    <w:p w14:paraId="253DC567" w14:textId="77777777" w:rsidR="00F51D63" w:rsidRDefault="00674BC1">
      <w:pPr>
        <w:pStyle w:val="SourceCode"/>
      </w:pPr>
      <w:r>
        <w:rPr>
          <w:rStyle w:val="VerbatimChar"/>
        </w:rPr>
        <w:t>## 5                360              1         Urban           Y         6000</w:t>
      </w:r>
    </w:p>
    <w:p w14:paraId="4DCAB491" w14:textId="77777777" w:rsidR="00F51D63" w:rsidRDefault="00674BC1">
      <w:pPr>
        <w:pStyle w:val="SourceCode"/>
      </w:pPr>
      <w:r>
        <w:rPr>
          <w:rStyle w:val="VerbatimChar"/>
        </w:rPr>
        <w:t>## 7                360              1         Urban           Y         3849</w:t>
      </w:r>
    </w:p>
    <w:p w14:paraId="747E08B2" w14:textId="77777777" w:rsidR="00F51D63" w:rsidRDefault="00674BC1">
      <w:pPr>
        <w:pStyle w:val="SourceCode"/>
      </w:pPr>
      <w:r>
        <w:rPr>
          <w:rStyle w:val="VerbatimChar"/>
        </w:rPr>
        <w:lastRenderedPageBreak/>
        <w:t xml:space="preserve">## 9                360 </w:t>
      </w:r>
      <w:r>
        <w:rPr>
          <w:rStyle w:val="VerbatimChar"/>
        </w:rPr>
        <w:t xml:space="preserve">             1         Urban           Y         5532</w:t>
      </w:r>
    </w:p>
    <w:p w14:paraId="222095B1" w14:textId="77777777" w:rsidR="00F51D63" w:rsidRDefault="00674BC1">
      <w:pPr>
        <w:pStyle w:val="SourceCode"/>
      </w:pPr>
      <w:r>
        <w:rPr>
          <w:rStyle w:val="VerbatimChar"/>
        </w:rPr>
        <w:t>## 12               360              1         Urban           Y         4340</w:t>
      </w:r>
    </w:p>
    <w:p w14:paraId="571B790C" w14:textId="77777777" w:rsidR="00F51D63" w:rsidRDefault="00674BC1">
      <w:pPr>
        <w:pStyle w:val="SourceCode"/>
      </w:pPr>
      <w:r>
        <w:rPr>
          <w:rStyle w:val="VerbatimChar"/>
        </w:rPr>
        <w:t>## 14               360              1         Rural           N         4693</w:t>
      </w:r>
    </w:p>
    <w:p w14:paraId="53FFA1B7" w14:textId="77777777" w:rsidR="00F51D63" w:rsidRDefault="00674BC1">
      <w:pPr>
        <w:pStyle w:val="SourceCode"/>
      </w:pPr>
      <w:r>
        <w:rPr>
          <w:rStyle w:val="VerbatimChar"/>
        </w:rPr>
        <w:t xml:space="preserve">## 15               120              1        </w:t>
      </w:r>
      <w:r>
        <w:rPr>
          <w:rStyle w:val="VerbatimChar"/>
        </w:rPr>
        <w:t xml:space="preserve"> Urban           Y         2385</w:t>
      </w:r>
    </w:p>
    <w:p w14:paraId="10EBD9F3" w14:textId="77777777" w:rsidR="00F51D63" w:rsidRDefault="00674BC1">
      <w:pPr>
        <w:pStyle w:val="SourceCode"/>
      </w:pPr>
      <w:r>
        <w:rPr>
          <w:rStyle w:val="VerbatimChar"/>
        </w:rPr>
        <w:t>## 16               360              1         Urban           Y         4950</w:t>
      </w:r>
    </w:p>
    <w:p w14:paraId="43150B68" w14:textId="77777777" w:rsidR="00F51D63" w:rsidRDefault="00674BC1">
      <w:pPr>
        <w:pStyle w:val="SourceCode"/>
      </w:pPr>
      <w:r>
        <w:rPr>
          <w:rStyle w:val="VerbatimChar"/>
        </w:rPr>
        <w:t>## 24               360              0         Rural           N         5282</w:t>
      </w:r>
    </w:p>
    <w:p w14:paraId="19635D3D" w14:textId="77777777" w:rsidR="00F51D63" w:rsidRDefault="00674BC1">
      <w:pPr>
        <w:pStyle w:val="SourceCode"/>
      </w:pPr>
      <w:r>
        <w:rPr>
          <w:rStyle w:val="VerbatimChar"/>
        </w:rPr>
        <w:t xml:space="preserve">## 33               360              1         Rural           N    </w:t>
      </w:r>
      <w:r>
        <w:rPr>
          <w:rStyle w:val="VerbatimChar"/>
        </w:rPr>
        <w:t xml:space="preserve">     4692</w:t>
      </w:r>
    </w:p>
    <w:p w14:paraId="13FCB971" w14:textId="77777777" w:rsidR="00F51D63" w:rsidRDefault="00674BC1">
      <w:pPr>
        <w:pStyle w:val="SourceCode"/>
      </w:pPr>
      <w:r>
        <w:rPr>
          <w:rStyle w:val="VerbatimChar"/>
        </w:rPr>
        <w:t>## 34               360              1     Semiurban           Y         5167</w:t>
      </w:r>
    </w:p>
    <w:p w14:paraId="6162D414" w14:textId="77777777" w:rsidR="00F51D63" w:rsidRDefault="00674BC1">
      <w:pPr>
        <w:pStyle w:val="SourceCode"/>
      </w:pPr>
      <w:r>
        <w:rPr>
          <w:rStyle w:val="VerbatimChar"/>
        </w:rPr>
        <w:t>## 38               360              1     Semiurban           Y         5126</w:t>
      </w:r>
    </w:p>
    <w:p w14:paraId="276EEDAA" w14:textId="77777777" w:rsidR="00F51D63" w:rsidRDefault="00674BC1">
      <w:pPr>
        <w:pStyle w:val="SourceCode"/>
      </w:pPr>
      <w:r>
        <w:rPr>
          <w:rStyle w:val="VerbatimChar"/>
        </w:rPr>
        <w:t>## 41               360              1         Urban           N         3600</w:t>
      </w:r>
    </w:p>
    <w:p w14:paraId="65A069E6" w14:textId="77777777" w:rsidR="00F51D63" w:rsidRDefault="00674BC1">
      <w:pPr>
        <w:pStyle w:val="SourceCode"/>
      </w:pPr>
      <w:r>
        <w:rPr>
          <w:rStyle w:val="VerbatimChar"/>
        </w:rPr>
        <w:t xml:space="preserve">## 70       </w:t>
      </w:r>
      <w:r>
        <w:rPr>
          <w:rStyle w:val="VerbatimChar"/>
        </w:rPr>
        <w:t xml:space="preserve">        360              0     Semiurban           N         4300</w:t>
      </w:r>
    </w:p>
    <w:p w14:paraId="560B7FE9" w14:textId="77777777" w:rsidR="00F51D63" w:rsidRDefault="00674BC1">
      <w:pPr>
        <w:pStyle w:val="SourceCode"/>
      </w:pPr>
      <w:r>
        <w:rPr>
          <w:rStyle w:val="VerbatimChar"/>
        </w:rPr>
        <w:t>## 71               360              1         Urban           Y         6274</w:t>
      </w:r>
    </w:p>
    <w:p w14:paraId="1236E1F1" w14:textId="77777777" w:rsidR="00F51D63" w:rsidRDefault="00674BC1">
      <w:pPr>
        <w:pStyle w:val="SourceCode"/>
      </w:pPr>
      <w:r>
        <w:rPr>
          <w:rStyle w:val="VerbatimChar"/>
        </w:rPr>
        <w:t>## 76               480              1         Urban           N         3750</w:t>
      </w:r>
    </w:p>
    <w:p w14:paraId="5E869B4A" w14:textId="77777777" w:rsidR="00F51D63" w:rsidRDefault="00674BC1">
      <w:pPr>
        <w:pStyle w:val="SourceCode"/>
      </w:pPr>
      <w:r>
        <w:rPr>
          <w:rStyle w:val="VerbatimChar"/>
        </w:rPr>
        <w:t xml:space="preserve">## 109              360           </w:t>
      </w:r>
      <w:r>
        <w:rPr>
          <w:rStyle w:val="VerbatimChar"/>
        </w:rPr>
        <w:t xml:space="preserve">   0         Urban           N         7400</w:t>
      </w:r>
    </w:p>
    <w:p w14:paraId="6D003D52" w14:textId="77777777" w:rsidR="00F51D63" w:rsidRDefault="00674BC1">
      <w:pPr>
        <w:pStyle w:val="SourceCode"/>
      </w:pPr>
      <w:r>
        <w:rPr>
          <w:rStyle w:val="VerbatimChar"/>
        </w:rPr>
        <w:t>## 137              360              1         Rural           N         4583</w:t>
      </w:r>
    </w:p>
    <w:p w14:paraId="3D3D7205" w14:textId="77777777" w:rsidR="00F51D63" w:rsidRDefault="00674BC1">
      <w:pPr>
        <w:pStyle w:val="SourceCode"/>
      </w:pPr>
      <w:r>
        <w:rPr>
          <w:rStyle w:val="VerbatimChar"/>
        </w:rPr>
        <w:t>## 142              360              1         Urban           Y         5417</w:t>
      </w:r>
    </w:p>
    <w:p w14:paraId="794BEDC6" w14:textId="77777777" w:rsidR="00F51D63" w:rsidRDefault="00674BC1">
      <w:pPr>
        <w:pStyle w:val="SourceCode"/>
      </w:pPr>
      <w:r>
        <w:rPr>
          <w:rStyle w:val="VerbatimChar"/>
        </w:rPr>
        <w:t xml:space="preserve">## 148              360              1         Urban    </w:t>
      </w:r>
      <w:r>
        <w:rPr>
          <w:rStyle w:val="VerbatimChar"/>
        </w:rPr>
        <w:t xml:space="preserve">       Y         2963</w:t>
      </w:r>
    </w:p>
    <w:p w14:paraId="70EDBB77" w14:textId="77777777" w:rsidR="00F51D63" w:rsidRDefault="00674BC1">
      <w:pPr>
        <w:pStyle w:val="SourceCode"/>
      </w:pPr>
      <w:r>
        <w:rPr>
          <w:rStyle w:val="VerbatimChar"/>
        </w:rPr>
        <w:t>## 152              360              1         Rural           Y         6327</w:t>
      </w:r>
    </w:p>
    <w:p w14:paraId="6B3DABDB" w14:textId="77777777" w:rsidR="00F51D63" w:rsidRDefault="00674BC1">
      <w:pPr>
        <w:pStyle w:val="SourceCode"/>
      </w:pPr>
      <w:r>
        <w:rPr>
          <w:rStyle w:val="VerbatimChar"/>
        </w:rPr>
        <w:t>## 154              360              1         Rural           N         2281</w:t>
      </w:r>
    </w:p>
    <w:p w14:paraId="37F6D27E" w14:textId="77777777" w:rsidR="00F51D63" w:rsidRDefault="00674BC1">
      <w:pPr>
        <w:pStyle w:val="SourceCode"/>
      </w:pPr>
      <w:r>
        <w:rPr>
          <w:rStyle w:val="VerbatimChar"/>
        </w:rPr>
        <w:t>## 155              360              1         Urban           Y         3254</w:t>
      </w:r>
    </w:p>
    <w:p w14:paraId="12F5EED6" w14:textId="77777777" w:rsidR="00F51D63" w:rsidRDefault="00674BC1">
      <w:pPr>
        <w:pStyle w:val="SourceCode"/>
      </w:pPr>
      <w:r>
        <w:rPr>
          <w:rStyle w:val="VerbatimChar"/>
        </w:rPr>
        <w:t>## 169              480              0     Semiurban           N         2237</w:t>
      </w:r>
    </w:p>
    <w:p w14:paraId="7FD85105" w14:textId="77777777" w:rsidR="00F51D63" w:rsidRDefault="00674BC1">
      <w:pPr>
        <w:pStyle w:val="SourceCode"/>
      </w:pPr>
      <w:r>
        <w:rPr>
          <w:rStyle w:val="VerbatimChar"/>
        </w:rPr>
        <w:t>## 177              360              1         Rural           Y         3664</w:t>
      </w:r>
    </w:p>
    <w:p w14:paraId="28A91F62" w14:textId="77777777" w:rsidR="00F51D63" w:rsidRDefault="00674BC1">
      <w:pPr>
        <w:pStyle w:val="SourceCode"/>
      </w:pPr>
      <w:r>
        <w:rPr>
          <w:rStyle w:val="VerbatimChar"/>
        </w:rPr>
        <w:t>## 194              360              1     Semiurban           Y         3858</w:t>
      </w:r>
    </w:p>
    <w:p w14:paraId="7B25C219" w14:textId="77777777" w:rsidR="00F51D63" w:rsidRDefault="00674BC1">
      <w:pPr>
        <w:pStyle w:val="SourceCode"/>
      </w:pPr>
      <w:r>
        <w:rPr>
          <w:rStyle w:val="VerbatimChar"/>
        </w:rPr>
        <w:t xml:space="preserve">## 209              </w:t>
      </w:r>
      <w:r>
        <w:rPr>
          <w:rStyle w:val="VerbatimChar"/>
        </w:rPr>
        <w:t>360              1         Urban           Y         2479</w:t>
      </w:r>
    </w:p>
    <w:p w14:paraId="72942E91" w14:textId="77777777" w:rsidR="00F51D63" w:rsidRDefault="00674BC1">
      <w:pPr>
        <w:pStyle w:val="SourceCode"/>
      </w:pPr>
      <w:r>
        <w:rPr>
          <w:rStyle w:val="VerbatimChar"/>
        </w:rPr>
        <w:t>## 214              360              1         Rural           Y         5703</w:t>
      </w:r>
    </w:p>
    <w:p w14:paraId="39CB69B0" w14:textId="77777777" w:rsidR="00F51D63" w:rsidRDefault="00674BC1">
      <w:pPr>
        <w:pStyle w:val="SourceCode"/>
      </w:pPr>
      <w:r>
        <w:rPr>
          <w:rStyle w:val="VerbatimChar"/>
        </w:rPr>
        <w:t>## 227              360              1         Urban           N         4735</w:t>
      </w:r>
    </w:p>
    <w:p w14:paraId="4BA245E6" w14:textId="77777777" w:rsidR="00F51D63" w:rsidRDefault="00674BC1">
      <w:pPr>
        <w:pStyle w:val="SourceCode"/>
      </w:pPr>
      <w:r>
        <w:rPr>
          <w:rStyle w:val="VerbatimChar"/>
        </w:rPr>
        <w:t xml:space="preserve">## 231              360              1    </w:t>
      </w:r>
      <w:r>
        <w:rPr>
          <w:rStyle w:val="VerbatimChar"/>
        </w:rPr>
        <w:t xml:space="preserve"> Semiurban           Y         4545</w:t>
      </w:r>
    </w:p>
    <w:p w14:paraId="2B6074E7" w14:textId="77777777" w:rsidR="00F51D63" w:rsidRDefault="00674BC1">
      <w:pPr>
        <w:pStyle w:val="SourceCode"/>
      </w:pPr>
      <w:r>
        <w:rPr>
          <w:rStyle w:val="VerbatimChar"/>
        </w:rPr>
        <w:t>## 239              360              1         Rural           Y         3812</w:t>
      </w:r>
    </w:p>
    <w:p w14:paraId="2E718E6C" w14:textId="77777777" w:rsidR="00F51D63" w:rsidRDefault="00674BC1">
      <w:pPr>
        <w:pStyle w:val="SourceCode"/>
      </w:pPr>
      <w:r>
        <w:rPr>
          <w:rStyle w:val="VerbatimChar"/>
        </w:rPr>
        <w:lastRenderedPageBreak/>
        <w:t>## 250              360              1         Urban           Y         3677</w:t>
      </w:r>
    </w:p>
    <w:p w14:paraId="55718A2B" w14:textId="77777777" w:rsidR="00F51D63" w:rsidRDefault="00674BC1">
      <w:pPr>
        <w:pStyle w:val="SourceCode"/>
      </w:pPr>
      <w:r>
        <w:rPr>
          <w:rStyle w:val="VerbatimChar"/>
        </w:rPr>
        <w:t>## 251              360              0     Semiurban           N</w:t>
      </w:r>
      <w:r>
        <w:rPr>
          <w:rStyle w:val="VerbatimChar"/>
        </w:rPr>
        <w:t xml:space="preserve">         5558</w:t>
      </w:r>
    </w:p>
    <w:p w14:paraId="7FCE71A7" w14:textId="77777777" w:rsidR="00F51D63" w:rsidRDefault="00674BC1">
      <w:pPr>
        <w:pStyle w:val="SourceCode"/>
      </w:pPr>
      <w:r>
        <w:rPr>
          <w:rStyle w:val="VerbatimChar"/>
        </w:rPr>
        <w:t>## 262              360              1     Semiurban           Y         4269</w:t>
      </w:r>
    </w:p>
    <w:p w14:paraId="2DEB124C" w14:textId="77777777" w:rsidR="00F51D63" w:rsidRDefault="00674BC1">
      <w:pPr>
        <w:pStyle w:val="SourceCode"/>
      </w:pPr>
      <w:r>
        <w:rPr>
          <w:rStyle w:val="VerbatimChar"/>
        </w:rPr>
        <w:t>## 263               36              1     Semiurban           N         3481</w:t>
      </w:r>
    </w:p>
    <w:p w14:paraId="2E29C68D" w14:textId="77777777" w:rsidR="00F51D63" w:rsidRDefault="00674BC1">
      <w:pPr>
        <w:pStyle w:val="SourceCode"/>
      </w:pPr>
      <w:r>
        <w:rPr>
          <w:rStyle w:val="VerbatimChar"/>
        </w:rPr>
        <w:t>## 266              360              1         Rural           Y         7542</w:t>
      </w:r>
    </w:p>
    <w:p w14:paraId="13B2DA01" w14:textId="77777777" w:rsidR="00F51D63" w:rsidRDefault="00674BC1">
      <w:pPr>
        <w:pStyle w:val="SourceCode"/>
      </w:pPr>
      <w:r>
        <w:rPr>
          <w:rStyle w:val="VerbatimChar"/>
        </w:rPr>
        <w:t xml:space="preserve">## 269  </w:t>
      </w:r>
      <w:r>
        <w:rPr>
          <w:rStyle w:val="VerbatimChar"/>
        </w:rPr>
        <w:t xml:space="preserve">            360              1         Rural           N         3418</w:t>
      </w:r>
    </w:p>
    <w:p w14:paraId="4F62167A" w14:textId="77777777" w:rsidR="00F51D63" w:rsidRDefault="00674BC1">
      <w:pPr>
        <w:pStyle w:val="SourceCode"/>
      </w:pPr>
      <w:r>
        <w:rPr>
          <w:rStyle w:val="VerbatimChar"/>
        </w:rPr>
        <w:t>## 270              360              1         Urban           Y         4436</w:t>
      </w:r>
    </w:p>
    <w:p w14:paraId="0105366B" w14:textId="77777777" w:rsidR="00F51D63" w:rsidRDefault="00674BC1">
      <w:pPr>
        <w:pStyle w:val="SourceCode"/>
      </w:pPr>
      <w:r>
        <w:rPr>
          <w:rStyle w:val="VerbatimChar"/>
        </w:rPr>
        <w:t>## 286              360              1         Rural           Y         6211</w:t>
      </w:r>
    </w:p>
    <w:p w14:paraId="40055028" w14:textId="77777777" w:rsidR="00F51D63" w:rsidRDefault="00674BC1">
      <w:pPr>
        <w:pStyle w:val="SourceCode"/>
      </w:pPr>
      <w:r>
        <w:rPr>
          <w:rStyle w:val="VerbatimChar"/>
        </w:rPr>
        <w:t xml:space="preserve">## 289              360      </w:t>
      </w:r>
      <w:r>
        <w:rPr>
          <w:rStyle w:val="VerbatimChar"/>
        </w:rPr>
        <w:t xml:space="preserve">        1     Semiurban           Y         4124</w:t>
      </w:r>
    </w:p>
    <w:p w14:paraId="26E0EB98" w14:textId="77777777" w:rsidR="00F51D63" w:rsidRDefault="00674BC1">
      <w:pPr>
        <w:pStyle w:val="SourceCode"/>
      </w:pPr>
      <w:r>
        <w:rPr>
          <w:rStyle w:val="VerbatimChar"/>
        </w:rPr>
        <w:t>## 292              360              0     Semiurban           N         4400</w:t>
      </w:r>
    </w:p>
    <w:p w14:paraId="1DBAFC17" w14:textId="77777777" w:rsidR="00F51D63" w:rsidRDefault="00674BC1">
      <w:pPr>
        <w:pStyle w:val="SourceCode"/>
      </w:pPr>
      <w:r>
        <w:rPr>
          <w:rStyle w:val="VerbatimChar"/>
        </w:rPr>
        <w:t>## 298              360              1         Urban           Y         4666</w:t>
      </w:r>
    </w:p>
    <w:p w14:paraId="2965B7FA" w14:textId="77777777" w:rsidR="00F51D63" w:rsidRDefault="00674BC1">
      <w:pPr>
        <w:pStyle w:val="SourceCode"/>
      </w:pPr>
      <w:r>
        <w:rPr>
          <w:rStyle w:val="VerbatimChar"/>
        </w:rPr>
        <w:t>## 299              480              1         Rura</w:t>
      </w:r>
      <w:r>
        <w:rPr>
          <w:rStyle w:val="VerbatimChar"/>
        </w:rPr>
        <w:t>l           N         7541</w:t>
      </w:r>
    </w:p>
    <w:p w14:paraId="3E4FBF72" w14:textId="77777777" w:rsidR="00F51D63" w:rsidRDefault="00674BC1">
      <w:pPr>
        <w:pStyle w:val="SourceCode"/>
      </w:pPr>
      <w:r>
        <w:rPr>
          <w:rStyle w:val="VerbatimChar"/>
        </w:rPr>
        <w:t>## 312              360              1     Semiurban           Y         5332</w:t>
      </w:r>
    </w:p>
    <w:p w14:paraId="14705926" w14:textId="77777777" w:rsidR="00F51D63" w:rsidRDefault="00674BC1">
      <w:pPr>
        <w:pStyle w:val="SourceCode"/>
      </w:pPr>
      <w:r>
        <w:rPr>
          <w:rStyle w:val="VerbatimChar"/>
        </w:rPr>
        <w:t>## 328              360              1     Semiurban           Y         7978</w:t>
      </w:r>
    </w:p>
    <w:p w14:paraId="3518CD63" w14:textId="77777777" w:rsidR="00F51D63" w:rsidRDefault="00674BC1">
      <w:pPr>
        <w:pStyle w:val="SourceCode"/>
      </w:pPr>
      <w:r>
        <w:rPr>
          <w:rStyle w:val="VerbatimChar"/>
        </w:rPr>
        <w:t xml:space="preserve">## 329              360              1         Urban           N         </w:t>
      </w:r>
      <w:r>
        <w:rPr>
          <w:rStyle w:val="VerbatimChar"/>
        </w:rPr>
        <w:t>6784</w:t>
      </w:r>
    </w:p>
    <w:p w14:paraId="138C2CDA" w14:textId="77777777" w:rsidR="00F51D63" w:rsidRDefault="00674BC1">
      <w:pPr>
        <w:pStyle w:val="SourceCode"/>
      </w:pPr>
      <w:r>
        <w:rPr>
          <w:rStyle w:val="VerbatimChar"/>
        </w:rPr>
        <w:t>## 331              360              1         Urban           Y         6177</w:t>
      </w:r>
    </w:p>
    <w:p w14:paraId="03A17187" w14:textId="77777777" w:rsidR="00F51D63" w:rsidRDefault="00674BC1">
      <w:pPr>
        <w:pStyle w:val="SourceCode"/>
      </w:pPr>
      <w:r>
        <w:rPr>
          <w:rStyle w:val="VerbatimChar"/>
        </w:rPr>
        <w:t>## 337              360              1         Rural           Y         5938</w:t>
      </w:r>
    </w:p>
    <w:p w14:paraId="638D02B6" w14:textId="77777777" w:rsidR="00F51D63" w:rsidRDefault="00674BC1">
      <w:pPr>
        <w:pStyle w:val="SourceCode"/>
      </w:pPr>
      <w:r>
        <w:rPr>
          <w:rStyle w:val="VerbatimChar"/>
        </w:rPr>
        <w:t>## 342              360              1         Rural           N         2378</w:t>
      </w:r>
    </w:p>
    <w:p w14:paraId="33ADE293" w14:textId="77777777" w:rsidR="00F51D63" w:rsidRDefault="00674BC1">
      <w:pPr>
        <w:pStyle w:val="SourceCode"/>
      </w:pPr>
      <w:r>
        <w:rPr>
          <w:rStyle w:val="VerbatimChar"/>
        </w:rPr>
        <w:t xml:space="preserve">## 346           </w:t>
      </w:r>
      <w:r>
        <w:rPr>
          <w:rStyle w:val="VerbatimChar"/>
        </w:rPr>
        <w:t xml:space="preserve">   360              1     Semiurban           Y         4957</w:t>
      </w:r>
    </w:p>
    <w:p w14:paraId="30D9EECE" w14:textId="77777777" w:rsidR="00F51D63" w:rsidRDefault="00674BC1">
      <w:pPr>
        <w:pStyle w:val="SourceCode"/>
      </w:pPr>
      <w:r>
        <w:rPr>
          <w:rStyle w:val="VerbatimChar"/>
        </w:rPr>
        <w:t>## 372              360              1     Semiurban           Y         5185</w:t>
      </w:r>
    </w:p>
    <w:p w14:paraId="33AB20AA" w14:textId="77777777" w:rsidR="00F51D63" w:rsidRDefault="00674BC1">
      <w:pPr>
        <w:pStyle w:val="SourceCode"/>
      </w:pPr>
      <w:r>
        <w:rPr>
          <w:rStyle w:val="VerbatimChar"/>
        </w:rPr>
        <w:t>## 374              180              0         Urban           N         5049</w:t>
      </w:r>
    </w:p>
    <w:p w14:paraId="4710ECB4" w14:textId="77777777" w:rsidR="00F51D63" w:rsidRDefault="00674BC1">
      <w:pPr>
        <w:pStyle w:val="SourceCode"/>
      </w:pPr>
      <w:r>
        <w:rPr>
          <w:rStyle w:val="VerbatimChar"/>
        </w:rPr>
        <w:t xml:space="preserve">## 381              360              1 </w:t>
      </w:r>
      <w:r>
        <w:rPr>
          <w:rStyle w:val="VerbatimChar"/>
        </w:rPr>
        <w:t xml:space="preserve">    Semiurban           Y         5833</w:t>
      </w:r>
    </w:p>
    <w:p w14:paraId="6F559226" w14:textId="77777777" w:rsidR="00F51D63" w:rsidRDefault="00674BC1">
      <w:pPr>
        <w:pStyle w:val="SourceCode"/>
      </w:pPr>
      <w:r>
        <w:rPr>
          <w:rStyle w:val="VerbatimChar"/>
        </w:rPr>
        <w:t>## 384              360              1         Urban           Y         7167</w:t>
      </w:r>
    </w:p>
    <w:p w14:paraId="40D4B710" w14:textId="77777777" w:rsidR="00F51D63" w:rsidRDefault="00674BC1">
      <w:pPr>
        <w:pStyle w:val="SourceCode"/>
      </w:pPr>
      <w:r>
        <w:rPr>
          <w:rStyle w:val="VerbatimChar"/>
        </w:rPr>
        <w:t>## 386              180              1         Urban           Y         3667</w:t>
      </w:r>
    </w:p>
    <w:p w14:paraId="3B7FB302" w14:textId="77777777" w:rsidR="00F51D63" w:rsidRDefault="00674BC1">
      <w:pPr>
        <w:pStyle w:val="SourceCode"/>
      </w:pPr>
      <w:r>
        <w:rPr>
          <w:rStyle w:val="VerbatimChar"/>
        </w:rPr>
        <w:t xml:space="preserve">## 389              360              1         Urban        </w:t>
      </w:r>
      <w:r>
        <w:rPr>
          <w:rStyle w:val="VerbatimChar"/>
        </w:rPr>
        <w:t xml:space="preserve">   Y         4750</w:t>
      </w:r>
    </w:p>
    <w:p w14:paraId="2D033788" w14:textId="77777777" w:rsidR="00F51D63" w:rsidRDefault="00674BC1">
      <w:pPr>
        <w:pStyle w:val="SourceCode"/>
      </w:pPr>
      <w:r>
        <w:rPr>
          <w:rStyle w:val="VerbatimChar"/>
        </w:rPr>
        <w:t>## 399              360              1         Rural           Y         5568</w:t>
      </w:r>
    </w:p>
    <w:p w14:paraId="6F763425" w14:textId="77777777" w:rsidR="00F51D63" w:rsidRDefault="00674BC1">
      <w:pPr>
        <w:pStyle w:val="SourceCode"/>
      </w:pPr>
      <w:r>
        <w:rPr>
          <w:rStyle w:val="VerbatimChar"/>
        </w:rPr>
        <w:t>## 416              360              1         Urban           Y         2995</w:t>
      </w:r>
    </w:p>
    <w:p w14:paraId="24BB642F" w14:textId="77777777" w:rsidR="00F51D63" w:rsidRDefault="00674BC1">
      <w:pPr>
        <w:pStyle w:val="SourceCode"/>
      </w:pPr>
      <w:r>
        <w:rPr>
          <w:rStyle w:val="VerbatimChar"/>
        </w:rPr>
        <w:t>## 417              360              1         Urban           N         2600</w:t>
      </w:r>
    </w:p>
    <w:p w14:paraId="43FF128D" w14:textId="77777777" w:rsidR="00F51D63" w:rsidRDefault="00674BC1">
      <w:pPr>
        <w:pStyle w:val="SourceCode"/>
      </w:pPr>
      <w:r>
        <w:rPr>
          <w:rStyle w:val="VerbatimChar"/>
        </w:rPr>
        <w:lastRenderedPageBreak/>
        <w:t>## 4</w:t>
      </w:r>
      <w:r>
        <w:rPr>
          <w:rStyle w:val="VerbatimChar"/>
        </w:rPr>
        <w:t>47              360              1         Rural           Y         4652</w:t>
      </w:r>
    </w:p>
    <w:p w14:paraId="2B777CE5" w14:textId="77777777" w:rsidR="00F51D63" w:rsidRDefault="00674BC1">
      <w:pPr>
        <w:pStyle w:val="SourceCode"/>
      </w:pPr>
      <w:r>
        <w:rPr>
          <w:rStyle w:val="VerbatimChar"/>
        </w:rPr>
        <w:t>## 458              360              1         Urban           N         6277</w:t>
      </w:r>
    </w:p>
    <w:p w14:paraId="21FF3695" w14:textId="77777777" w:rsidR="00F51D63" w:rsidRDefault="00674BC1">
      <w:pPr>
        <w:pStyle w:val="SourceCode"/>
      </w:pPr>
      <w:r>
        <w:rPr>
          <w:rStyle w:val="VerbatimChar"/>
        </w:rPr>
        <w:t>## 463              360              1         Rural           Y         5203</w:t>
      </w:r>
    </w:p>
    <w:p w14:paraId="56DDC05A" w14:textId="77777777" w:rsidR="00F51D63" w:rsidRDefault="00674BC1">
      <w:pPr>
        <w:pStyle w:val="SourceCode"/>
      </w:pPr>
      <w:r>
        <w:rPr>
          <w:rStyle w:val="VerbatimChar"/>
        </w:rPr>
        <w:t xml:space="preserve">## 473              360   </w:t>
      </w:r>
      <w:r>
        <w:rPr>
          <w:rStyle w:val="VerbatimChar"/>
        </w:rPr>
        <w:t xml:space="preserve">           1     Semiurban           Y         4691</w:t>
      </w:r>
    </w:p>
    <w:p w14:paraId="14292ED0" w14:textId="77777777" w:rsidR="00F51D63" w:rsidRDefault="00674BC1">
      <w:pPr>
        <w:pStyle w:val="SourceCode"/>
      </w:pPr>
      <w:r>
        <w:rPr>
          <w:rStyle w:val="VerbatimChar"/>
        </w:rPr>
        <w:t>## 483              360              1     Semiurban           Y         5233</w:t>
      </w:r>
    </w:p>
    <w:p w14:paraId="0AF5AD8B" w14:textId="77777777" w:rsidR="00F51D63" w:rsidRDefault="00674BC1">
      <w:pPr>
        <w:pStyle w:val="SourceCode"/>
      </w:pPr>
      <w:r>
        <w:rPr>
          <w:rStyle w:val="VerbatimChar"/>
        </w:rPr>
        <w:t>## 489              360              1     Semiurban           Y         6666</w:t>
      </w:r>
    </w:p>
    <w:p w14:paraId="0E0F6805" w14:textId="77777777" w:rsidR="00F51D63" w:rsidRDefault="00674BC1">
      <w:pPr>
        <w:pStyle w:val="SourceCode"/>
      </w:pPr>
      <w:r>
        <w:rPr>
          <w:rStyle w:val="VerbatimChar"/>
        </w:rPr>
        <w:t>## 496               84              1     Semiu</w:t>
      </w:r>
      <w:r>
        <w:rPr>
          <w:rStyle w:val="VerbatimChar"/>
        </w:rPr>
        <w:t>rban           Y         4239</w:t>
      </w:r>
    </w:p>
    <w:p w14:paraId="001635FA" w14:textId="77777777" w:rsidR="00F51D63" w:rsidRDefault="00674BC1">
      <w:pPr>
        <w:pStyle w:val="SourceCode"/>
      </w:pPr>
      <w:r>
        <w:rPr>
          <w:rStyle w:val="VerbatimChar"/>
        </w:rPr>
        <w:t>## 499              360              1     Semiurban           Y         2895</w:t>
      </w:r>
    </w:p>
    <w:p w14:paraId="6F216719" w14:textId="77777777" w:rsidR="00F51D63" w:rsidRDefault="00674BC1">
      <w:pPr>
        <w:pStyle w:val="SourceCode"/>
      </w:pPr>
      <w:r>
        <w:rPr>
          <w:rStyle w:val="VerbatimChar"/>
        </w:rPr>
        <w:t>##       Eligible eligibility_label</w:t>
      </w:r>
    </w:p>
    <w:p w14:paraId="6F7D1B86" w14:textId="77777777" w:rsidR="00F51D63" w:rsidRDefault="00674BC1">
      <w:pPr>
        <w:pStyle w:val="SourceCode"/>
      </w:pPr>
      <w:r>
        <w:rPr>
          <w:rStyle w:val="VerbatimChar"/>
        </w:rPr>
        <w:t>## 4   0.73742550                 Y</w:t>
      </w:r>
    </w:p>
    <w:p w14:paraId="2D95CB75" w14:textId="77777777" w:rsidR="00F51D63" w:rsidRDefault="00674BC1">
      <w:pPr>
        <w:pStyle w:val="SourceCode"/>
      </w:pPr>
      <w:r>
        <w:rPr>
          <w:rStyle w:val="VerbatimChar"/>
        </w:rPr>
        <w:t>## 5   0.76283009                 Y</w:t>
      </w:r>
    </w:p>
    <w:p w14:paraId="66AB1102" w14:textId="77777777" w:rsidR="00F51D63" w:rsidRDefault="00674BC1">
      <w:pPr>
        <w:pStyle w:val="SourceCode"/>
      </w:pPr>
      <w:r>
        <w:rPr>
          <w:rStyle w:val="VerbatimChar"/>
        </w:rPr>
        <w:t>## 7   0.71275004                 Y</w:t>
      </w:r>
    </w:p>
    <w:p w14:paraId="4BB85AD5" w14:textId="77777777" w:rsidR="00F51D63" w:rsidRDefault="00674BC1">
      <w:pPr>
        <w:pStyle w:val="SourceCode"/>
      </w:pPr>
      <w:r>
        <w:rPr>
          <w:rStyle w:val="VerbatimChar"/>
        </w:rPr>
        <w:t>## 9</w:t>
      </w:r>
      <w:r>
        <w:rPr>
          <w:rStyle w:val="VerbatimChar"/>
        </w:rPr>
        <w:t xml:space="preserve">   0.71804559                 Y</w:t>
      </w:r>
    </w:p>
    <w:p w14:paraId="7A8186CD" w14:textId="77777777" w:rsidR="00F51D63" w:rsidRDefault="00674BC1">
      <w:pPr>
        <w:pStyle w:val="SourceCode"/>
      </w:pPr>
      <w:r>
        <w:rPr>
          <w:rStyle w:val="VerbatimChar"/>
        </w:rPr>
        <w:t>## 12  0.72137027                 Y</w:t>
      </w:r>
    </w:p>
    <w:p w14:paraId="561D561D" w14:textId="77777777" w:rsidR="00F51D63" w:rsidRDefault="00674BC1">
      <w:pPr>
        <w:pStyle w:val="SourceCode"/>
      </w:pPr>
      <w:r>
        <w:rPr>
          <w:rStyle w:val="VerbatimChar"/>
        </w:rPr>
        <w:t>## 14  0.71661160                 Y</w:t>
      </w:r>
    </w:p>
    <w:p w14:paraId="3E7D8940" w14:textId="77777777" w:rsidR="00F51D63" w:rsidRDefault="00674BC1">
      <w:pPr>
        <w:pStyle w:val="SourceCode"/>
      </w:pPr>
      <w:r>
        <w:rPr>
          <w:rStyle w:val="VerbatimChar"/>
        </w:rPr>
        <w:t>## 15  0.89551437                 Y</w:t>
      </w:r>
    </w:p>
    <w:p w14:paraId="7107399C" w14:textId="77777777" w:rsidR="00F51D63" w:rsidRDefault="00674BC1">
      <w:pPr>
        <w:pStyle w:val="SourceCode"/>
      </w:pPr>
      <w:r>
        <w:rPr>
          <w:rStyle w:val="VerbatimChar"/>
        </w:rPr>
        <w:t>## 16  0.73316123                 Y</w:t>
      </w:r>
    </w:p>
    <w:p w14:paraId="3D39FBF3" w14:textId="77777777" w:rsidR="00F51D63" w:rsidRDefault="00674BC1">
      <w:pPr>
        <w:pStyle w:val="SourceCode"/>
      </w:pPr>
      <w:r>
        <w:rPr>
          <w:rStyle w:val="VerbatimChar"/>
        </w:rPr>
        <w:t>## 24  0.05557539                 N</w:t>
      </w:r>
    </w:p>
    <w:p w14:paraId="748370DE" w14:textId="77777777" w:rsidR="00F51D63" w:rsidRDefault="00674BC1">
      <w:pPr>
        <w:pStyle w:val="SourceCode"/>
      </w:pPr>
      <w:r>
        <w:rPr>
          <w:rStyle w:val="VerbatimChar"/>
        </w:rPr>
        <w:t>## 33  0.72427307                 Y</w:t>
      </w:r>
    </w:p>
    <w:p w14:paraId="718DDB73" w14:textId="77777777" w:rsidR="00F51D63" w:rsidRDefault="00674BC1">
      <w:pPr>
        <w:pStyle w:val="SourceCode"/>
      </w:pPr>
      <w:r>
        <w:rPr>
          <w:rStyle w:val="VerbatimChar"/>
        </w:rPr>
        <w:t>## 34  0</w:t>
      </w:r>
      <w:r>
        <w:rPr>
          <w:rStyle w:val="VerbatimChar"/>
        </w:rPr>
        <w:t>.91507498                 Y</w:t>
      </w:r>
    </w:p>
    <w:p w14:paraId="6A28ACB5" w14:textId="77777777" w:rsidR="00F51D63" w:rsidRDefault="00674BC1">
      <w:pPr>
        <w:pStyle w:val="SourceCode"/>
      </w:pPr>
      <w:r>
        <w:rPr>
          <w:rStyle w:val="VerbatimChar"/>
        </w:rPr>
        <w:t>## 38  0.90243734                 Y</w:t>
      </w:r>
    </w:p>
    <w:p w14:paraId="3576852E" w14:textId="77777777" w:rsidR="00F51D63" w:rsidRDefault="00674BC1">
      <w:pPr>
        <w:pStyle w:val="SourceCode"/>
      </w:pPr>
      <w:r>
        <w:rPr>
          <w:rStyle w:val="VerbatimChar"/>
        </w:rPr>
        <w:t>## 41  0.71606329                 Y</w:t>
      </w:r>
    </w:p>
    <w:p w14:paraId="1EDFFEFE" w14:textId="77777777" w:rsidR="00F51D63" w:rsidRDefault="00674BC1">
      <w:pPr>
        <w:pStyle w:val="SourceCode"/>
      </w:pPr>
      <w:r>
        <w:rPr>
          <w:rStyle w:val="VerbatimChar"/>
        </w:rPr>
        <w:t>## 70  0.13911246                 N</w:t>
      </w:r>
    </w:p>
    <w:p w14:paraId="1246227B" w14:textId="77777777" w:rsidR="00F51D63" w:rsidRDefault="00674BC1">
      <w:pPr>
        <w:pStyle w:val="SourceCode"/>
      </w:pPr>
      <w:r>
        <w:rPr>
          <w:rStyle w:val="VerbatimChar"/>
        </w:rPr>
        <w:t>## 71  0.74669503                 Y</w:t>
      </w:r>
    </w:p>
    <w:p w14:paraId="27A571BF" w14:textId="77777777" w:rsidR="00F51D63" w:rsidRDefault="00674BC1">
      <w:pPr>
        <w:pStyle w:val="SourceCode"/>
      </w:pPr>
      <w:r>
        <w:rPr>
          <w:rStyle w:val="VerbatimChar"/>
        </w:rPr>
        <w:t>## 76  0.55087096                 Y</w:t>
      </w:r>
    </w:p>
    <w:p w14:paraId="1109748C" w14:textId="77777777" w:rsidR="00F51D63" w:rsidRDefault="00674BC1">
      <w:pPr>
        <w:pStyle w:val="SourceCode"/>
      </w:pPr>
      <w:r>
        <w:rPr>
          <w:rStyle w:val="VerbatimChar"/>
        </w:rPr>
        <w:t>## 109 0.05842543                 N</w:t>
      </w:r>
    </w:p>
    <w:p w14:paraId="32C8CF44" w14:textId="77777777" w:rsidR="00F51D63" w:rsidRDefault="00674BC1">
      <w:pPr>
        <w:pStyle w:val="SourceCode"/>
      </w:pPr>
      <w:r>
        <w:rPr>
          <w:rStyle w:val="VerbatimChar"/>
        </w:rPr>
        <w:t xml:space="preserve">## 137 </w:t>
      </w:r>
      <w:r>
        <w:rPr>
          <w:rStyle w:val="VerbatimChar"/>
        </w:rPr>
        <w:t>0.74013827                 Y</w:t>
      </w:r>
    </w:p>
    <w:p w14:paraId="5CC42437" w14:textId="77777777" w:rsidR="00F51D63" w:rsidRDefault="00674BC1">
      <w:pPr>
        <w:pStyle w:val="SourceCode"/>
      </w:pPr>
      <w:r>
        <w:rPr>
          <w:rStyle w:val="VerbatimChar"/>
        </w:rPr>
        <w:t>## 142 0.71282655                 Y</w:t>
      </w:r>
    </w:p>
    <w:p w14:paraId="6BAE3AE1" w14:textId="77777777" w:rsidR="00F51D63" w:rsidRDefault="00674BC1">
      <w:pPr>
        <w:pStyle w:val="SourceCode"/>
      </w:pPr>
      <w:r>
        <w:rPr>
          <w:rStyle w:val="VerbatimChar"/>
        </w:rPr>
        <w:lastRenderedPageBreak/>
        <w:t>## 148 0.73539538                 Y</w:t>
      </w:r>
    </w:p>
    <w:p w14:paraId="1615AEF8" w14:textId="77777777" w:rsidR="00F51D63" w:rsidRDefault="00674BC1">
      <w:pPr>
        <w:pStyle w:val="SourceCode"/>
      </w:pPr>
      <w:r>
        <w:rPr>
          <w:rStyle w:val="VerbatimChar"/>
        </w:rPr>
        <w:t>## 152 0.75216840                 Y</w:t>
      </w:r>
    </w:p>
    <w:p w14:paraId="58E622DB" w14:textId="77777777" w:rsidR="00F51D63" w:rsidRDefault="00674BC1">
      <w:pPr>
        <w:pStyle w:val="SourceCode"/>
      </w:pPr>
      <w:r>
        <w:rPr>
          <w:rStyle w:val="VerbatimChar"/>
        </w:rPr>
        <w:t>## 154 0.59744081                 Y</w:t>
      </w:r>
    </w:p>
    <w:p w14:paraId="0FD3FF55" w14:textId="77777777" w:rsidR="00F51D63" w:rsidRDefault="00674BC1">
      <w:pPr>
        <w:pStyle w:val="SourceCode"/>
      </w:pPr>
      <w:r>
        <w:rPr>
          <w:rStyle w:val="VerbatimChar"/>
        </w:rPr>
        <w:t>## 155 0.72936033                 Y</w:t>
      </w:r>
    </w:p>
    <w:p w14:paraId="52F71633" w14:textId="77777777" w:rsidR="00F51D63" w:rsidRDefault="00674BC1">
      <w:pPr>
        <w:pStyle w:val="SourceCode"/>
      </w:pPr>
      <w:r>
        <w:rPr>
          <w:rStyle w:val="VerbatimChar"/>
        </w:rPr>
        <w:t>## 169 0.07379371                 N</w:t>
      </w:r>
    </w:p>
    <w:p w14:paraId="6C1B96D0" w14:textId="77777777" w:rsidR="00F51D63" w:rsidRDefault="00674BC1">
      <w:pPr>
        <w:pStyle w:val="SourceCode"/>
      </w:pPr>
      <w:r>
        <w:rPr>
          <w:rStyle w:val="VerbatimChar"/>
        </w:rPr>
        <w:t xml:space="preserve">## 177 </w:t>
      </w:r>
      <w:r>
        <w:rPr>
          <w:rStyle w:val="VerbatimChar"/>
        </w:rPr>
        <w:t>0.68146448                 Y</w:t>
      </w:r>
    </w:p>
    <w:p w14:paraId="7975A62A" w14:textId="77777777" w:rsidR="00F51D63" w:rsidRDefault="00674BC1">
      <w:pPr>
        <w:pStyle w:val="SourceCode"/>
      </w:pPr>
      <w:r>
        <w:rPr>
          <w:rStyle w:val="VerbatimChar"/>
        </w:rPr>
        <w:t>## 194 0.90612316                 Y</w:t>
      </w:r>
    </w:p>
    <w:p w14:paraId="31749C29" w14:textId="77777777" w:rsidR="00F51D63" w:rsidRDefault="00674BC1">
      <w:pPr>
        <w:pStyle w:val="SourceCode"/>
      </w:pPr>
      <w:r>
        <w:rPr>
          <w:rStyle w:val="VerbatimChar"/>
        </w:rPr>
        <w:t>## 209 0.68472409                 Y</w:t>
      </w:r>
    </w:p>
    <w:p w14:paraId="619790F5" w14:textId="77777777" w:rsidR="00F51D63" w:rsidRDefault="00674BC1">
      <w:pPr>
        <w:pStyle w:val="SourceCode"/>
      </w:pPr>
      <w:r>
        <w:rPr>
          <w:rStyle w:val="VerbatimChar"/>
        </w:rPr>
        <w:t>## 214 0.74580003                 Y</w:t>
      </w:r>
    </w:p>
    <w:p w14:paraId="0EA0EC76" w14:textId="77777777" w:rsidR="00F51D63" w:rsidRDefault="00674BC1">
      <w:pPr>
        <w:pStyle w:val="SourceCode"/>
      </w:pPr>
      <w:r>
        <w:rPr>
          <w:rStyle w:val="VerbatimChar"/>
        </w:rPr>
        <w:t>## 227 0.71107539                 Y</w:t>
      </w:r>
    </w:p>
    <w:p w14:paraId="4E9C1C18" w14:textId="77777777" w:rsidR="00F51D63" w:rsidRDefault="00674BC1">
      <w:pPr>
        <w:pStyle w:val="SourceCode"/>
      </w:pPr>
      <w:r>
        <w:rPr>
          <w:rStyle w:val="VerbatimChar"/>
        </w:rPr>
        <w:t>## 231 0.90774537                 Y</w:t>
      </w:r>
    </w:p>
    <w:p w14:paraId="55EEAB85" w14:textId="77777777" w:rsidR="00F51D63" w:rsidRDefault="00674BC1">
      <w:pPr>
        <w:pStyle w:val="SourceCode"/>
      </w:pPr>
      <w:r>
        <w:rPr>
          <w:rStyle w:val="VerbatimChar"/>
        </w:rPr>
        <w:t>## 239 0.67719008                 Y</w:t>
      </w:r>
    </w:p>
    <w:p w14:paraId="4036EF3F" w14:textId="77777777" w:rsidR="00F51D63" w:rsidRDefault="00674BC1">
      <w:pPr>
        <w:pStyle w:val="SourceCode"/>
      </w:pPr>
      <w:r>
        <w:rPr>
          <w:rStyle w:val="VerbatimChar"/>
        </w:rPr>
        <w:t>## 250 0.70</w:t>
      </w:r>
      <w:r>
        <w:rPr>
          <w:rStyle w:val="VerbatimChar"/>
        </w:rPr>
        <w:t>978727                 Y</w:t>
      </w:r>
    </w:p>
    <w:p w14:paraId="16852D3D" w14:textId="77777777" w:rsidR="00F51D63" w:rsidRDefault="00674BC1">
      <w:pPr>
        <w:pStyle w:val="SourceCode"/>
      </w:pPr>
      <w:r>
        <w:rPr>
          <w:rStyle w:val="VerbatimChar"/>
        </w:rPr>
        <w:t>## 251 0.13550369                 N</w:t>
      </w:r>
    </w:p>
    <w:p w14:paraId="0E253F7A" w14:textId="77777777" w:rsidR="00F51D63" w:rsidRDefault="00674BC1">
      <w:pPr>
        <w:pStyle w:val="SourceCode"/>
      </w:pPr>
      <w:r>
        <w:rPr>
          <w:rStyle w:val="VerbatimChar"/>
        </w:rPr>
        <w:t>## 262 0.88908139                 Y</w:t>
      </w:r>
    </w:p>
    <w:p w14:paraId="4600D548" w14:textId="77777777" w:rsidR="00F51D63" w:rsidRDefault="00674BC1">
      <w:pPr>
        <w:pStyle w:val="SourceCode"/>
      </w:pPr>
      <w:r>
        <w:rPr>
          <w:rStyle w:val="VerbatimChar"/>
        </w:rPr>
        <w:t>## 263 0.96818934                 Y</w:t>
      </w:r>
    </w:p>
    <w:p w14:paraId="2902FA35" w14:textId="77777777" w:rsidR="00F51D63" w:rsidRDefault="00674BC1">
      <w:pPr>
        <w:pStyle w:val="SourceCode"/>
      </w:pPr>
      <w:r>
        <w:rPr>
          <w:rStyle w:val="VerbatimChar"/>
        </w:rPr>
        <w:t>## 266 0.79992776                 Y</w:t>
      </w:r>
    </w:p>
    <w:p w14:paraId="72458EEE" w14:textId="77777777" w:rsidR="00F51D63" w:rsidRDefault="00674BC1">
      <w:pPr>
        <w:pStyle w:val="SourceCode"/>
      </w:pPr>
      <w:r>
        <w:rPr>
          <w:rStyle w:val="VerbatimChar"/>
        </w:rPr>
        <w:t>## 269 0.63252073                 Y</w:t>
      </w:r>
    </w:p>
    <w:p w14:paraId="71892BD5" w14:textId="77777777" w:rsidR="00F51D63" w:rsidRDefault="00674BC1">
      <w:pPr>
        <w:pStyle w:val="SourceCode"/>
      </w:pPr>
      <w:r>
        <w:rPr>
          <w:rStyle w:val="VerbatimChar"/>
        </w:rPr>
        <w:t>## 270 0.74336802                 Y</w:t>
      </w:r>
    </w:p>
    <w:p w14:paraId="36636F75" w14:textId="77777777" w:rsidR="00F51D63" w:rsidRDefault="00674BC1">
      <w:pPr>
        <w:pStyle w:val="SourceCode"/>
      </w:pPr>
      <w:r>
        <w:rPr>
          <w:rStyle w:val="VerbatimChar"/>
        </w:rPr>
        <w:t>## 286 0.799902</w:t>
      </w:r>
      <w:r>
        <w:rPr>
          <w:rStyle w:val="VerbatimChar"/>
        </w:rPr>
        <w:t>86                 Y</w:t>
      </w:r>
    </w:p>
    <w:p w14:paraId="1FB7B6B2" w14:textId="77777777" w:rsidR="00F51D63" w:rsidRDefault="00674BC1">
      <w:pPr>
        <w:pStyle w:val="SourceCode"/>
      </w:pPr>
      <w:r>
        <w:rPr>
          <w:rStyle w:val="VerbatimChar"/>
        </w:rPr>
        <w:t>## 289 0.89472566                 Y</w:t>
      </w:r>
    </w:p>
    <w:p w14:paraId="65E88050" w14:textId="77777777" w:rsidR="00F51D63" w:rsidRDefault="00674BC1">
      <w:pPr>
        <w:pStyle w:val="SourceCode"/>
      </w:pPr>
      <w:r>
        <w:rPr>
          <w:rStyle w:val="VerbatimChar"/>
        </w:rPr>
        <w:t>## 292 0.14712365                 N</w:t>
      </w:r>
    </w:p>
    <w:p w14:paraId="238F5900" w14:textId="77777777" w:rsidR="00F51D63" w:rsidRDefault="00674BC1">
      <w:pPr>
        <w:pStyle w:val="SourceCode"/>
      </w:pPr>
      <w:r>
        <w:rPr>
          <w:rStyle w:val="VerbatimChar"/>
        </w:rPr>
        <w:t>## 298 0.71086327                 Y</w:t>
      </w:r>
    </w:p>
    <w:p w14:paraId="4D5629F8" w14:textId="77777777" w:rsidR="00F51D63" w:rsidRDefault="00674BC1">
      <w:pPr>
        <w:pStyle w:val="SourceCode"/>
      </w:pPr>
      <w:r>
        <w:rPr>
          <w:rStyle w:val="VerbatimChar"/>
        </w:rPr>
        <w:t>## 299 0.68765897                 Y</w:t>
      </w:r>
    </w:p>
    <w:p w14:paraId="7D94E82E" w14:textId="77777777" w:rsidR="00F51D63" w:rsidRDefault="00674BC1">
      <w:pPr>
        <w:pStyle w:val="SourceCode"/>
      </w:pPr>
      <w:r>
        <w:rPr>
          <w:rStyle w:val="VerbatimChar"/>
        </w:rPr>
        <w:t>## 312 0.91896512                 Y</w:t>
      </w:r>
    </w:p>
    <w:p w14:paraId="549C2BCA" w14:textId="77777777" w:rsidR="00F51D63" w:rsidRDefault="00674BC1">
      <w:pPr>
        <w:pStyle w:val="SourceCode"/>
      </w:pPr>
      <w:r>
        <w:rPr>
          <w:rStyle w:val="VerbatimChar"/>
        </w:rPr>
        <w:t>## 328 0.93517554                 Y</w:t>
      </w:r>
    </w:p>
    <w:p w14:paraId="0648C0A0" w14:textId="77777777" w:rsidR="00F51D63" w:rsidRDefault="00674BC1">
      <w:pPr>
        <w:pStyle w:val="SourceCode"/>
      </w:pPr>
      <w:r>
        <w:rPr>
          <w:rStyle w:val="VerbatimChar"/>
        </w:rPr>
        <w:t xml:space="preserve">## 329 </w:t>
      </w:r>
      <w:r>
        <w:rPr>
          <w:rStyle w:val="VerbatimChar"/>
        </w:rPr>
        <w:t>0.81627403                 Y</w:t>
      </w:r>
    </w:p>
    <w:p w14:paraId="30125E3E" w14:textId="77777777" w:rsidR="00F51D63" w:rsidRDefault="00674BC1">
      <w:pPr>
        <w:pStyle w:val="SourceCode"/>
      </w:pPr>
      <w:r>
        <w:rPr>
          <w:rStyle w:val="VerbatimChar"/>
        </w:rPr>
        <w:t>## 331 0.78959900                 Y</w:t>
      </w:r>
    </w:p>
    <w:p w14:paraId="4BB63921" w14:textId="77777777" w:rsidR="00F51D63" w:rsidRDefault="00674BC1">
      <w:pPr>
        <w:pStyle w:val="SourceCode"/>
      </w:pPr>
      <w:r>
        <w:rPr>
          <w:rStyle w:val="VerbatimChar"/>
        </w:rPr>
        <w:lastRenderedPageBreak/>
        <w:t>## 337 0.72814465                 Y</w:t>
      </w:r>
    </w:p>
    <w:p w14:paraId="28BA8134" w14:textId="77777777" w:rsidR="00F51D63" w:rsidRDefault="00674BC1">
      <w:pPr>
        <w:pStyle w:val="SourceCode"/>
      </w:pPr>
      <w:r>
        <w:rPr>
          <w:rStyle w:val="VerbatimChar"/>
        </w:rPr>
        <w:t>## 342 0.67631854                 Y</w:t>
      </w:r>
    </w:p>
    <w:p w14:paraId="15FB760B" w14:textId="77777777" w:rsidR="00F51D63" w:rsidRDefault="00674BC1">
      <w:pPr>
        <w:pStyle w:val="SourceCode"/>
      </w:pPr>
      <w:r>
        <w:rPr>
          <w:rStyle w:val="VerbatimChar"/>
        </w:rPr>
        <w:t>## 346 0.89191001                 Y</w:t>
      </w:r>
    </w:p>
    <w:p w14:paraId="6AEC48C7" w14:textId="77777777" w:rsidR="00F51D63" w:rsidRDefault="00674BC1">
      <w:pPr>
        <w:pStyle w:val="SourceCode"/>
      </w:pPr>
      <w:r>
        <w:rPr>
          <w:rStyle w:val="VerbatimChar"/>
        </w:rPr>
        <w:t>## 372 0.89890736                 Y</w:t>
      </w:r>
    </w:p>
    <w:p w14:paraId="05B0F0C2" w14:textId="77777777" w:rsidR="00F51D63" w:rsidRDefault="00674BC1">
      <w:pPr>
        <w:pStyle w:val="SourceCode"/>
      </w:pPr>
      <w:r>
        <w:rPr>
          <w:rStyle w:val="VerbatimChar"/>
        </w:rPr>
        <w:t>## 374 0.12931488                 N</w:t>
      </w:r>
    </w:p>
    <w:p w14:paraId="7010FCB1" w14:textId="77777777" w:rsidR="00F51D63" w:rsidRDefault="00674BC1">
      <w:pPr>
        <w:pStyle w:val="SourceCode"/>
      </w:pPr>
      <w:r>
        <w:rPr>
          <w:rStyle w:val="VerbatimChar"/>
        </w:rPr>
        <w:t>## 381 0.92</w:t>
      </w:r>
      <w:r>
        <w:rPr>
          <w:rStyle w:val="VerbatimChar"/>
        </w:rPr>
        <w:t>119819                 Y</w:t>
      </w:r>
    </w:p>
    <w:p w14:paraId="56BB17AC" w14:textId="77777777" w:rsidR="00F51D63" w:rsidRDefault="00674BC1">
      <w:pPr>
        <w:pStyle w:val="SourceCode"/>
      </w:pPr>
      <w:r>
        <w:rPr>
          <w:rStyle w:val="VerbatimChar"/>
        </w:rPr>
        <w:t>## 384 0.81616647                 Y</w:t>
      </w:r>
    </w:p>
    <w:p w14:paraId="6288079C" w14:textId="77777777" w:rsidR="00F51D63" w:rsidRDefault="00674BC1">
      <w:pPr>
        <w:pStyle w:val="SourceCode"/>
      </w:pPr>
      <w:r>
        <w:rPr>
          <w:rStyle w:val="VerbatimChar"/>
        </w:rPr>
        <w:t>## 386 0.84247296                 Y</w:t>
      </w:r>
    </w:p>
    <w:p w14:paraId="1798DB9E" w14:textId="77777777" w:rsidR="00F51D63" w:rsidRDefault="00674BC1">
      <w:pPr>
        <w:pStyle w:val="SourceCode"/>
      </w:pPr>
      <w:r>
        <w:rPr>
          <w:rStyle w:val="VerbatimChar"/>
        </w:rPr>
        <w:t>## 389 0.71372047                 Y</w:t>
      </w:r>
    </w:p>
    <w:p w14:paraId="5E2DFE1C" w14:textId="77777777" w:rsidR="00F51D63" w:rsidRDefault="00674BC1">
      <w:pPr>
        <w:pStyle w:val="SourceCode"/>
      </w:pPr>
      <w:r>
        <w:rPr>
          <w:rStyle w:val="VerbatimChar"/>
        </w:rPr>
        <w:t>## 399 0.75890527                 Y</w:t>
      </w:r>
    </w:p>
    <w:p w14:paraId="257A5D7A" w14:textId="77777777" w:rsidR="00F51D63" w:rsidRDefault="00674BC1">
      <w:pPr>
        <w:pStyle w:val="SourceCode"/>
      </w:pPr>
      <w:r>
        <w:rPr>
          <w:rStyle w:val="VerbatimChar"/>
        </w:rPr>
        <w:t>## 416 0.70802516                 Y</w:t>
      </w:r>
    </w:p>
    <w:p w14:paraId="6260DAF9" w14:textId="77777777" w:rsidR="00F51D63" w:rsidRDefault="00674BC1">
      <w:pPr>
        <w:pStyle w:val="SourceCode"/>
      </w:pPr>
      <w:r>
        <w:rPr>
          <w:rStyle w:val="VerbatimChar"/>
        </w:rPr>
        <w:t>## 417 0.57918970                 Y</w:t>
      </w:r>
    </w:p>
    <w:p w14:paraId="38BD7180" w14:textId="77777777" w:rsidR="00F51D63" w:rsidRDefault="00674BC1">
      <w:pPr>
        <w:pStyle w:val="SourceCode"/>
      </w:pPr>
      <w:r>
        <w:rPr>
          <w:rStyle w:val="VerbatimChar"/>
        </w:rPr>
        <w:t>## 447 0.718636</w:t>
      </w:r>
      <w:r>
        <w:rPr>
          <w:rStyle w:val="VerbatimChar"/>
        </w:rPr>
        <w:t>50                 Y</w:t>
      </w:r>
    </w:p>
    <w:p w14:paraId="56B81CAE" w14:textId="77777777" w:rsidR="00F51D63" w:rsidRDefault="00674BC1">
      <w:pPr>
        <w:pStyle w:val="SourceCode"/>
      </w:pPr>
      <w:r>
        <w:rPr>
          <w:rStyle w:val="VerbatimChar"/>
        </w:rPr>
        <w:t>## 458 0.74591605                 Y</w:t>
      </w:r>
    </w:p>
    <w:p w14:paraId="70312F9A" w14:textId="77777777" w:rsidR="00F51D63" w:rsidRDefault="00674BC1">
      <w:pPr>
        <w:pStyle w:val="SourceCode"/>
      </w:pPr>
      <w:r>
        <w:rPr>
          <w:rStyle w:val="VerbatimChar"/>
        </w:rPr>
        <w:t>## 463 0.70158655                 Y</w:t>
      </w:r>
    </w:p>
    <w:p w14:paraId="29FC1278" w14:textId="77777777" w:rsidR="00F51D63" w:rsidRDefault="00674BC1">
      <w:pPr>
        <w:pStyle w:val="SourceCode"/>
      </w:pPr>
      <w:r>
        <w:rPr>
          <w:rStyle w:val="VerbatimChar"/>
        </w:rPr>
        <w:t>## 473 0.91198291                 Y</w:t>
      </w:r>
    </w:p>
    <w:p w14:paraId="465D523F" w14:textId="77777777" w:rsidR="00F51D63" w:rsidRDefault="00674BC1">
      <w:pPr>
        <w:pStyle w:val="SourceCode"/>
      </w:pPr>
      <w:r>
        <w:rPr>
          <w:rStyle w:val="VerbatimChar"/>
        </w:rPr>
        <w:t>## 483 0.91092539                 Y</w:t>
      </w:r>
    </w:p>
    <w:p w14:paraId="05290DC3" w14:textId="77777777" w:rsidR="00F51D63" w:rsidRDefault="00674BC1">
      <w:pPr>
        <w:pStyle w:val="SourceCode"/>
      </w:pPr>
      <w:r>
        <w:rPr>
          <w:rStyle w:val="VerbatimChar"/>
        </w:rPr>
        <w:t>## 489 0.92353483                 Y</w:t>
      </w:r>
    </w:p>
    <w:p w14:paraId="1301A146" w14:textId="77777777" w:rsidR="00F51D63" w:rsidRDefault="00674BC1">
      <w:pPr>
        <w:pStyle w:val="SourceCode"/>
      </w:pPr>
      <w:r>
        <w:rPr>
          <w:rStyle w:val="VerbatimChar"/>
        </w:rPr>
        <w:t>## 496 0.97301679                 Y</w:t>
      </w:r>
    </w:p>
    <w:p w14:paraId="4094AD15" w14:textId="77777777" w:rsidR="00F51D63" w:rsidRDefault="00674BC1">
      <w:pPr>
        <w:pStyle w:val="SourceCode"/>
      </w:pPr>
      <w:r>
        <w:rPr>
          <w:rStyle w:val="VerbatimChar"/>
        </w:rPr>
        <w:t xml:space="preserve">## 499 0.87671028  </w:t>
      </w:r>
      <w:r>
        <w:rPr>
          <w:rStyle w:val="VerbatimChar"/>
        </w:rPr>
        <w:t xml:space="preserve">               Y</w:t>
      </w:r>
    </w:p>
    <w:p w14:paraId="22C0D061" w14:textId="77777777" w:rsidR="00F51D63" w:rsidRDefault="00674BC1">
      <w:pPr>
        <w:pStyle w:val="FirstParagraph"/>
      </w:pPr>
      <w:r>
        <w:t>The perfomance of the logistic regression model in predicting the eligibility of loans is pretty good. IT has a prediction accuracy rate of 79.1%.</w:t>
      </w:r>
    </w:p>
    <w:p w14:paraId="5A06D33B" w14:textId="77777777" w:rsidR="00F51D63" w:rsidRDefault="00674BC1">
      <w:pPr>
        <w:pStyle w:val="SourceCode"/>
      </w:pPr>
      <w:r>
        <w:rPr>
          <w:rStyle w:val="NormalTok"/>
        </w:rPr>
        <w:t>test_loan</w:t>
      </w:r>
      <w:r>
        <w:rPr>
          <w:rStyle w:val="SpecialCharTok"/>
        </w:rPr>
        <w:t>$</w:t>
      </w:r>
      <w:r>
        <w:rPr>
          <w:rStyle w:val="NormalTok"/>
        </w:rPr>
        <w:t xml:space="preserve">eligibility_label </w:t>
      </w:r>
      <w:r>
        <w:rPr>
          <w:rStyle w:val="OtherTok"/>
        </w:rPr>
        <w:t>&lt;-</w:t>
      </w:r>
      <w:r>
        <w:rPr>
          <w:rStyle w:val="NormalTok"/>
        </w:rPr>
        <w:t xml:space="preserve"> </w:t>
      </w:r>
      <w:r>
        <w:rPr>
          <w:rStyle w:val="FunctionTok"/>
        </w:rPr>
        <w:t>as.factor</w:t>
      </w:r>
      <w:r>
        <w:rPr>
          <w:rStyle w:val="NormalTok"/>
        </w:rPr>
        <w:t>(test_loan</w:t>
      </w:r>
      <w:r>
        <w:rPr>
          <w:rStyle w:val="SpecialCharTok"/>
        </w:rPr>
        <w:t>$</w:t>
      </w:r>
      <w:r>
        <w:rPr>
          <w:rStyle w:val="NormalTok"/>
        </w:rPr>
        <w:t>eligibility_label)</w:t>
      </w:r>
    </w:p>
    <w:p w14:paraId="52E26EE6" w14:textId="77777777" w:rsidR="00F51D63" w:rsidRDefault="00674BC1">
      <w:pPr>
        <w:pStyle w:val="SourceCode"/>
      </w:pPr>
      <w:r>
        <w:rPr>
          <w:rStyle w:val="NormalTok"/>
        </w:rPr>
        <w:t xml:space="preserve">model_evaluation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test_loan</w:t>
      </w:r>
      <w:r>
        <w:rPr>
          <w:rStyle w:val="SpecialCharTok"/>
        </w:rPr>
        <w:t>$</w:t>
      </w:r>
      <w:r>
        <w:rPr>
          <w:rStyle w:val="NormalTok"/>
        </w:rPr>
        <w:t>eligibility_label,</w:t>
      </w:r>
    </w:p>
    <w:p w14:paraId="53C5600B" w14:textId="77777777" w:rsidR="00F51D63" w:rsidRDefault="00674BC1">
      <w:pPr>
        <w:pStyle w:val="SourceCode"/>
      </w:pPr>
      <w:r>
        <w:rPr>
          <w:rStyle w:val="NormalTok"/>
        </w:rPr>
        <w:t xml:space="preserve">                </w:t>
      </w:r>
      <w:r>
        <w:rPr>
          <w:rStyle w:val="AttributeTok"/>
        </w:rPr>
        <w:t>reference =</w:t>
      </w:r>
      <w:r>
        <w:rPr>
          <w:rStyle w:val="NormalTok"/>
        </w:rPr>
        <w:t xml:space="preserve"> test_loan</w:t>
      </w:r>
      <w:r>
        <w:rPr>
          <w:rStyle w:val="SpecialCharTok"/>
        </w:rPr>
        <w:t>$</w:t>
      </w:r>
      <w:r>
        <w:rPr>
          <w:rStyle w:val="NormalTok"/>
        </w:rPr>
        <w:t>Loan_Status,</w:t>
      </w:r>
    </w:p>
    <w:p w14:paraId="560274D0" w14:textId="77777777" w:rsidR="00F51D63" w:rsidRDefault="00674BC1">
      <w:pPr>
        <w:pStyle w:val="SourceCode"/>
      </w:pPr>
      <w:r>
        <w:rPr>
          <w:rStyle w:val="NormalTok"/>
        </w:rPr>
        <w:t xml:space="preserve">                </w:t>
      </w:r>
      <w:r>
        <w:rPr>
          <w:rStyle w:val="AttributeTok"/>
        </w:rPr>
        <w:t>positive =</w:t>
      </w:r>
      <w:r>
        <w:rPr>
          <w:rStyle w:val="NormalTok"/>
        </w:rPr>
        <w:t xml:space="preserve"> </w:t>
      </w:r>
      <w:r>
        <w:rPr>
          <w:rStyle w:val="StringTok"/>
        </w:rPr>
        <w:t>"Y"</w:t>
      </w:r>
      <w:r>
        <w:rPr>
          <w:rStyle w:val="NormalTok"/>
        </w:rPr>
        <w:t>)</w:t>
      </w:r>
    </w:p>
    <w:p w14:paraId="37484234" w14:textId="77777777" w:rsidR="00F51D63" w:rsidRDefault="00F51D63">
      <w:pPr>
        <w:pStyle w:val="SourceCode"/>
      </w:pPr>
    </w:p>
    <w:p w14:paraId="6A209B48" w14:textId="77777777" w:rsidR="00F51D63" w:rsidRDefault="00674BC1">
      <w:pPr>
        <w:pStyle w:val="SourceCode"/>
      </w:pPr>
      <w:r>
        <w:rPr>
          <w:rStyle w:val="NormalTok"/>
        </w:rPr>
        <w:t>model_evaluation</w:t>
      </w:r>
    </w:p>
    <w:p w14:paraId="7FF2038D" w14:textId="77777777" w:rsidR="00F51D63" w:rsidRDefault="00674BC1">
      <w:pPr>
        <w:pStyle w:val="SourceCode"/>
      </w:pPr>
      <w:r>
        <w:rPr>
          <w:rStyle w:val="VerbatimChar"/>
        </w:rPr>
        <w:t>## Confusion Matrix and Statistics</w:t>
      </w:r>
    </w:p>
    <w:p w14:paraId="027F35BB" w14:textId="77777777" w:rsidR="00F51D63" w:rsidRDefault="00674BC1">
      <w:pPr>
        <w:pStyle w:val="SourceCode"/>
      </w:pPr>
      <w:r>
        <w:rPr>
          <w:rStyle w:val="VerbatimChar"/>
        </w:rPr>
        <w:lastRenderedPageBreak/>
        <w:t xml:space="preserve">## </w:t>
      </w:r>
    </w:p>
    <w:p w14:paraId="653D0400" w14:textId="77777777" w:rsidR="00F51D63" w:rsidRDefault="00674BC1">
      <w:pPr>
        <w:pStyle w:val="SourceCode"/>
      </w:pPr>
      <w:r>
        <w:rPr>
          <w:rStyle w:val="VerbatimChar"/>
        </w:rPr>
        <w:t>##           Reference</w:t>
      </w:r>
    </w:p>
    <w:p w14:paraId="70CF4F43" w14:textId="77777777" w:rsidR="00F51D63" w:rsidRDefault="00674BC1">
      <w:pPr>
        <w:pStyle w:val="SourceCode"/>
      </w:pPr>
      <w:r>
        <w:rPr>
          <w:rStyle w:val="VerbatimChar"/>
        </w:rPr>
        <w:t xml:space="preserve">## </w:t>
      </w:r>
      <w:r>
        <w:rPr>
          <w:rStyle w:val="VerbatimChar"/>
        </w:rPr>
        <w:t>Prediction  N  Y</w:t>
      </w:r>
    </w:p>
    <w:p w14:paraId="5C20B752" w14:textId="77777777" w:rsidR="00F51D63" w:rsidRDefault="00674BC1">
      <w:pPr>
        <w:pStyle w:val="SourceCode"/>
      </w:pPr>
      <w:r>
        <w:rPr>
          <w:rStyle w:val="VerbatimChar"/>
        </w:rPr>
        <w:t>##          N  7  0</w:t>
      </w:r>
    </w:p>
    <w:p w14:paraId="6E25B9E6" w14:textId="77777777" w:rsidR="00F51D63" w:rsidRDefault="00674BC1">
      <w:pPr>
        <w:pStyle w:val="SourceCode"/>
      </w:pPr>
      <w:r>
        <w:rPr>
          <w:rStyle w:val="VerbatimChar"/>
        </w:rPr>
        <w:t>##          Y 14 46</w:t>
      </w:r>
    </w:p>
    <w:p w14:paraId="3859A916" w14:textId="77777777" w:rsidR="00F51D63" w:rsidRDefault="00674BC1">
      <w:pPr>
        <w:pStyle w:val="SourceCode"/>
      </w:pPr>
      <w:r>
        <w:rPr>
          <w:rStyle w:val="VerbatimChar"/>
        </w:rPr>
        <w:t xml:space="preserve">##                                           </w:t>
      </w:r>
    </w:p>
    <w:p w14:paraId="62B886A2" w14:textId="77777777" w:rsidR="00F51D63" w:rsidRDefault="00674BC1">
      <w:pPr>
        <w:pStyle w:val="SourceCode"/>
      </w:pPr>
      <w:r>
        <w:rPr>
          <w:rStyle w:val="VerbatimChar"/>
        </w:rPr>
        <w:t xml:space="preserve">##                Accuracy : 0.791           </w:t>
      </w:r>
    </w:p>
    <w:p w14:paraId="5C11E64B" w14:textId="77777777" w:rsidR="00F51D63" w:rsidRDefault="00674BC1">
      <w:pPr>
        <w:pStyle w:val="SourceCode"/>
      </w:pPr>
      <w:r>
        <w:rPr>
          <w:rStyle w:val="VerbatimChar"/>
        </w:rPr>
        <w:t>##                  95% CI : (0.6743, 0.8808)</w:t>
      </w:r>
    </w:p>
    <w:p w14:paraId="35BCA53C" w14:textId="77777777" w:rsidR="00F51D63" w:rsidRDefault="00674BC1">
      <w:pPr>
        <w:pStyle w:val="SourceCode"/>
      </w:pPr>
      <w:r>
        <w:rPr>
          <w:rStyle w:val="VerbatimChar"/>
        </w:rPr>
        <w:t xml:space="preserve">##     No Information Rate : 0.6866          </w:t>
      </w:r>
    </w:p>
    <w:p w14:paraId="211BCE68" w14:textId="77777777" w:rsidR="00F51D63" w:rsidRDefault="00674BC1">
      <w:pPr>
        <w:pStyle w:val="SourceCode"/>
      </w:pPr>
      <w:r>
        <w:rPr>
          <w:rStyle w:val="VerbatimChar"/>
        </w:rPr>
        <w:t xml:space="preserve">##     P-Value </w:t>
      </w:r>
      <w:r>
        <w:rPr>
          <w:rStyle w:val="VerbatimChar"/>
        </w:rPr>
        <w:t xml:space="preserve">[Acc &gt; NIR] : 0.039911        </w:t>
      </w:r>
    </w:p>
    <w:p w14:paraId="42CA3CEE" w14:textId="77777777" w:rsidR="00F51D63" w:rsidRDefault="00674BC1">
      <w:pPr>
        <w:pStyle w:val="SourceCode"/>
      </w:pPr>
      <w:r>
        <w:rPr>
          <w:rStyle w:val="VerbatimChar"/>
        </w:rPr>
        <w:t xml:space="preserve">##                                           </w:t>
      </w:r>
    </w:p>
    <w:p w14:paraId="6390456F" w14:textId="77777777" w:rsidR="00F51D63" w:rsidRDefault="00674BC1">
      <w:pPr>
        <w:pStyle w:val="SourceCode"/>
      </w:pPr>
      <w:r>
        <w:rPr>
          <w:rStyle w:val="VerbatimChar"/>
        </w:rPr>
        <w:t xml:space="preserve">##                   Kappa : 0.4071          </w:t>
      </w:r>
    </w:p>
    <w:p w14:paraId="30C49E66" w14:textId="77777777" w:rsidR="00F51D63" w:rsidRDefault="00674BC1">
      <w:pPr>
        <w:pStyle w:val="SourceCode"/>
      </w:pPr>
      <w:r>
        <w:rPr>
          <w:rStyle w:val="VerbatimChar"/>
        </w:rPr>
        <w:t xml:space="preserve">##                                           </w:t>
      </w:r>
    </w:p>
    <w:p w14:paraId="01FD7830" w14:textId="77777777" w:rsidR="00F51D63" w:rsidRDefault="00674BC1">
      <w:pPr>
        <w:pStyle w:val="SourceCode"/>
      </w:pPr>
      <w:r>
        <w:rPr>
          <w:rStyle w:val="VerbatimChar"/>
        </w:rPr>
        <w:t xml:space="preserve">##  Mcnemar's Test P-Value: 0.000512        </w:t>
      </w:r>
    </w:p>
    <w:p w14:paraId="73F887B3" w14:textId="77777777" w:rsidR="00F51D63" w:rsidRDefault="00674BC1">
      <w:pPr>
        <w:pStyle w:val="SourceCode"/>
      </w:pPr>
      <w:r>
        <w:rPr>
          <w:rStyle w:val="VerbatimChar"/>
        </w:rPr>
        <w:t xml:space="preserve">##                                        </w:t>
      </w:r>
      <w:r>
        <w:rPr>
          <w:rStyle w:val="VerbatimChar"/>
        </w:rPr>
        <w:t xml:space="preserve">   </w:t>
      </w:r>
    </w:p>
    <w:p w14:paraId="207ADC10" w14:textId="77777777" w:rsidR="00F51D63" w:rsidRDefault="00674BC1">
      <w:pPr>
        <w:pStyle w:val="SourceCode"/>
      </w:pPr>
      <w:r>
        <w:rPr>
          <w:rStyle w:val="VerbatimChar"/>
        </w:rPr>
        <w:t xml:space="preserve">##             Sensitivity : 1.0000          </w:t>
      </w:r>
    </w:p>
    <w:p w14:paraId="245909F0" w14:textId="77777777" w:rsidR="00F51D63" w:rsidRDefault="00674BC1">
      <w:pPr>
        <w:pStyle w:val="SourceCode"/>
      </w:pPr>
      <w:r>
        <w:rPr>
          <w:rStyle w:val="VerbatimChar"/>
        </w:rPr>
        <w:t xml:space="preserve">##             Specificity : 0.3333          </w:t>
      </w:r>
    </w:p>
    <w:p w14:paraId="06DEF18A" w14:textId="77777777" w:rsidR="00F51D63" w:rsidRDefault="00674BC1">
      <w:pPr>
        <w:pStyle w:val="SourceCode"/>
      </w:pPr>
      <w:r>
        <w:rPr>
          <w:rStyle w:val="VerbatimChar"/>
        </w:rPr>
        <w:t xml:space="preserve">##          Pos Pred Value : 0.7667          </w:t>
      </w:r>
    </w:p>
    <w:p w14:paraId="31E4FB33" w14:textId="77777777" w:rsidR="00F51D63" w:rsidRDefault="00674BC1">
      <w:pPr>
        <w:pStyle w:val="SourceCode"/>
      </w:pPr>
      <w:r>
        <w:rPr>
          <w:rStyle w:val="VerbatimChar"/>
        </w:rPr>
        <w:t xml:space="preserve">##          Neg Pred Value : 1.0000          </w:t>
      </w:r>
    </w:p>
    <w:p w14:paraId="3885929E" w14:textId="77777777" w:rsidR="00F51D63" w:rsidRDefault="00674BC1">
      <w:pPr>
        <w:pStyle w:val="SourceCode"/>
      </w:pPr>
      <w:r>
        <w:rPr>
          <w:rStyle w:val="VerbatimChar"/>
        </w:rPr>
        <w:t xml:space="preserve">##              Prevalence : 0.6866          </w:t>
      </w:r>
    </w:p>
    <w:p w14:paraId="77568EFD" w14:textId="77777777" w:rsidR="00F51D63" w:rsidRDefault="00674BC1">
      <w:pPr>
        <w:pStyle w:val="SourceCode"/>
      </w:pPr>
      <w:r>
        <w:rPr>
          <w:rStyle w:val="VerbatimChar"/>
        </w:rPr>
        <w:t xml:space="preserve">##          Detection </w:t>
      </w:r>
      <w:r>
        <w:rPr>
          <w:rStyle w:val="VerbatimChar"/>
        </w:rPr>
        <w:t xml:space="preserve">Rate : 0.6866          </w:t>
      </w:r>
    </w:p>
    <w:p w14:paraId="4EB866B6" w14:textId="77777777" w:rsidR="00F51D63" w:rsidRDefault="00674BC1">
      <w:pPr>
        <w:pStyle w:val="SourceCode"/>
      </w:pPr>
      <w:r>
        <w:rPr>
          <w:rStyle w:val="VerbatimChar"/>
        </w:rPr>
        <w:t xml:space="preserve">##    Detection Prevalence : 0.8955          </w:t>
      </w:r>
    </w:p>
    <w:p w14:paraId="1349360D" w14:textId="77777777" w:rsidR="00F51D63" w:rsidRDefault="00674BC1">
      <w:pPr>
        <w:pStyle w:val="SourceCode"/>
      </w:pPr>
      <w:r>
        <w:rPr>
          <w:rStyle w:val="VerbatimChar"/>
        </w:rPr>
        <w:t xml:space="preserve">##       Balanced Accuracy : 0.6667          </w:t>
      </w:r>
    </w:p>
    <w:p w14:paraId="7AAB53B5" w14:textId="77777777" w:rsidR="00F51D63" w:rsidRDefault="00674BC1">
      <w:pPr>
        <w:pStyle w:val="SourceCode"/>
      </w:pPr>
      <w:r>
        <w:rPr>
          <w:rStyle w:val="VerbatimChar"/>
        </w:rPr>
        <w:t xml:space="preserve">##                                           </w:t>
      </w:r>
    </w:p>
    <w:p w14:paraId="19B72F6E" w14:textId="77777777" w:rsidR="00F51D63" w:rsidRDefault="00674BC1">
      <w:pPr>
        <w:pStyle w:val="SourceCode"/>
      </w:pPr>
      <w:r>
        <w:rPr>
          <w:rStyle w:val="VerbatimChar"/>
        </w:rPr>
        <w:t xml:space="preserve">##        'Positive' Class : Y               </w:t>
      </w:r>
    </w:p>
    <w:p w14:paraId="23A35F5C" w14:textId="77777777" w:rsidR="00F51D63" w:rsidRDefault="00674BC1">
      <w:pPr>
        <w:pStyle w:val="SourceCode"/>
      </w:pPr>
      <w:r>
        <w:rPr>
          <w:rStyle w:val="VerbatimChar"/>
        </w:rPr>
        <w:t xml:space="preserve">## </w:t>
      </w:r>
    </w:p>
    <w:p w14:paraId="4D8E2270" w14:textId="77777777" w:rsidR="00F51D63" w:rsidRDefault="00674BC1">
      <w:pPr>
        <w:pStyle w:val="Heading21"/>
      </w:pPr>
      <w:bookmarkStart w:id="6" w:name="conclusion"/>
      <w:bookmarkEnd w:id="5"/>
      <w:r>
        <w:lastRenderedPageBreak/>
        <w:t>Conclusion</w:t>
      </w:r>
    </w:p>
    <w:p w14:paraId="60CC109B" w14:textId="77777777" w:rsidR="00F51D63" w:rsidRDefault="00674BC1">
      <w:pPr>
        <w:pStyle w:val="FirstParagraph"/>
      </w:pPr>
      <w:r>
        <w:t xml:space="preserve">From the analysis and </w:t>
      </w:r>
      <w:r>
        <w:t>prediction of this project, it has been identified that the logistic regression model is pretty good in predicting the loan eligibility of bank customers.</w:t>
      </w:r>
    </w:p>
    <w:p w14:paraId="0FA5F60F" w14:textId="77777777" w:rsidR="00F51D63" w:rsidRDefault="00674BC1">
      <w:pPr>
        <w:pStyle w:val="Heading11"/>
      </w:pPr>
      <w:bookmarkStart w:id="7" w:name="references"/>
      <w:bookmarkEnd w:id="6"/>
      <w:r>
        <w:t>References</w:t>
      </w:r>
    </w:p>
    <w:p w14:paraId="6CDD5891" w14:textId="77777777" w:rsidR="00F51D63" w:rsidRDefault="00674BC1">
      <w:pPr>
        <w:pStyle w:val="FirstParagraph"/>
      </w:pPr>
      <w:r>
        <w:t>Arun, K., Ishan, G., &amp; Sanmeet, K. (2016). Loan approval prediction based on machine learn</w:t>
      </w:r>
      <w:r>
        <w:t>ing approach. IOSR J. Comput. Eng, 18(3), 18-21.</w:t>
      </w:r>
    </w:p>
    <w:p w14:paraId="029B9895" w14:textId="77777777" w:rsidR="00F51D63" w:rsidRDefault="00674BC1">
      <w:pPr>
        <w:pStyle w:val="BodyText"/>
      </w:pPr>
      <w:r>
        <w:t>Sheikh, M. A., Goel, A. K., &amp; Kumar, T. (2020, July). An approach for prediction of loan approval using machine learning algorithm. In 2020 International Conference on Electronics and Sustainable Communicati</w:t>
      </w:r>
      <w:r>
        <w:t>on Systems (ICESC) (pp. 490-494). IEEE.</w:t>
      </w:r>
    </w:p>
    <w:p w14:paraId="263940CE" w14:textId="77777777" w:rsidR="00F51D63" w:rsidRDefault="00674BC1">
      <w:pPr>
        <w:pStyle w:val="BodyText"/>
      </w:pPr>
      <w:r>
        <w:t>Zhang, H., Li, Z., Shahriar, H., Tao, L., Bhattacharya, P., &amp; Qian, Y. (2019, July). Improving prediction accuracy for logistic regression on imbalanced datasets. In 2019 IEEE 43rd Annual Computer Software and Applic</w:t>
      </w:r>
      <w:r>
        <w:t>ations Conference (COMPSAC) (Vol. 1, pp. 918-919). IEEE.</w:t>
      </w:r>
    </w:p>
    <w:p w14:paraId="7D77ECE9" w14:textId="67651B68" w:rsidR="00F51D63" w:rsidRDefault="00674BC1">
      <w:pPr>
        <w:pStyle w:val="BodyText"/>
      </w:pPr>
      <w:r>
        <w:t xml:space="preserve">Vaidya, A. (2017, July). Predictive and probabilistic approach using logistic regression: Application to prediction of loan approval. In 2017 8th International Conference on Computing, Communication </w:t>
      </w:r>
      <w:r>
        <w:t xml:space="preserve">and Networking Technologies (ICCCNT) (pp. 1-6). IEEE. </w:t>
      </w:r>
      <w:bookmarkEnd w:id="7"/>
    </w:p>
    <w:sectPr w:rsidR="00F51D63">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3665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51D63"/>
    <w:rsid w:val="00674BC1"/>
    <w:rsid w:val="00F51D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C955F"/>
  <w15:docId w15:val="{24616F1A-F988-4806-A5BE-766EDB1A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vipin20/loan-application-dat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4939</Words>
  <Characters>28153</Characters>
  <Application>Microsoft Office Word</Application>
  <DocSecurity>0</DocSecurity>
  <Lines>234</Lines>
  <Paragraphs>66</Paragraphs>
  <ScaleCrop>false</ScaleCrop>
  <Company/>
  <LinksUpToDate>false</LinksUpToDate>
  <CharactersWithSpaces>3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s on the Eligibility of Loans for Borrowers</dc:title>
  <dc:creator>Sai Charan Vedula</dc:creator>
  <cp:lastModifiedBy>Sai Charan Vedula</cp:lastModifiedBy>
  <cp:revision>1</cp:revision>
  <dcterms:created xsi:type="dcterms:W3CDTF">2022-06-27T10:17:00Z</dcterms:created>
  <dcterms:modified xsi:type="dcterms:W3CDTF">2022-06-2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